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31DA06D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2F1E20B8">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08458A" w:rsidRDefault="00AA7D26" w:rsidP="00AA7D26">
            <w:pPr>
              <w:ind w:left="-107"/>
              <w:outlineLvl w:val="2"/>
              <w:rPr>
                <w:rFonts w:ascii="Tahoma" w:hAnsi="Tahoma" w:cs="Tahoma"/>
                <w:bCs/>
                <w:color w:val="000000"/>
                <w:sz w:val="14"/>
                <w:szCs w:val="14"/>
                <w:lang w:val="it-IT" w:eastAsia="it-IT"/>
              </w:rPr>
            </w:pPr>
            <w:r w:rsidRPr="0008458A">
              <w:rPr>
                <w:rFonts w:ascii="Tahoma" w:hAnsi="Tahoma" w:cs="Tahoma"/>
                <w:iCs/>
                <w:color w:val="333333"/>
                <w:sz w:val="14"/>
                <w:szCs w:val="14"/>
                <w:lang w:val="it-IT" w:eastAsia="it-IT"/>
              </w:rPr>
              <w:t>Guest Editors:</w:t>
            </w:r>
            <w:r w:rsidRPr="0008458A">
              <w:rPr>
                <w:rFonts w:ascii="Tahoma" w:hAnsi="Tahoma" w:cs="Tahoma"/>
                <w:color w:val="000000"/>
                <w:sz w:val="14"/>
                <w:szCs w:val="14"/>
                <w:shd w:val="clear" w:color="auto" w:fill="FFFFFF"/>
                <w:lang w:val="it-IT"/>
              </w:rPr>
              <w:t xml:space="preserve"> </w:t>
            </w:r>
            <w:r w:rsidR="006A23E9" w:rsidRPr="0008458A">
              <w:rPr>
                <w:rFonts w:ascii="Tahoma" w:hAnsi="Tahoma" w:cs="Tahoma"/>
                <w:color w:val="000000"/>
                <w:sz w:val="14"/>
                <w:szCs w:val="14"/>
                <w:shd w:val="clear" w:color="auto" w:fill="FFFFFF"/>
                <w:lang w:val="it-IT"/>
              </w:rPr>
              <w:t xml:space="preserve">Leonardo Tognotti, </w:t>
            </w:r>
            <w:r w:rsidR="006A23E9" w:rsidRPr="0008458A">
              <w:rPr>
                <w:rFonts w:ascii="Tahoma" w:hAnsi="Tahoma" w:cs="Tahoma"/>
                <w:color w:val="000000"/>
                <w:sz w:val="14"/>
                <w:szCs w:val="14"/>
                <w:lang w:val="it-IT"/>
              </w:rPr>
              <w:t>Rubens Maciel Filho</w:t>
            </w:r>
            <w:r w:rsidR="006A23E9" w:rsidRPr="0008458A">
              <w:rPr>
                <w:rFonts w:ascii="Tahoma" w:hAnsi="Tahoma" w:cs="Tahoma"/>
                <w:color w:val="000000"/>
                <w:sz w:val="14"/>
                <w:szCs w:val="14"/>
                <w:shd w:val="clear" w:color="auto" w:fill="FFFFFF"/>
                <w:lang w:val="it-IT"/>
              </w:rPr>
              <w:t xml:space="preserve">, </w:t>
            </w:r>
            <w:r w:rsidR="006A23E9" w:rsidRPr="0008458A">
              <w:rPr>
                <w:rFonts w:ascii="Tahoma" w:hAnsi="Tahoma" w:cs="Tahoma"/>
                <w:color w:val="000000"/>
                <w:sz w:val="14"/>
                <w:szCs w:val="14"/>
                <w:lang w:val="it-IT"/>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9D230FB" w:rsidR="00E978D0" w:rsidRPr="00B57B36" w:rsidRDefault="001E6F7C" w:rsidP="00E978D0">
      <w:pPr>
        <w:pStyle w:val="CETTitle"/>
      </w:pPr>
      <w:r>
        <w:t xml:space="preserve">Catalytic conversion of 1,2-propanediol to </w:t>
      </w:r>
      <w:r w:rsidR="006275B2">
        <w:t>2-propanone</w:t>
      </w:r>
      <w:r>
        <w:t>: An exploratory study</w:t>
      </w:r>
    </w:p>
    <w:p w14:paraId="0488FED2" w14:textId="20C59152" w:rsidR="00B57E6F" w:rsidRPr="001E6F7C" w:rsidRDefault="001E6F7C" w:rsidP="00B57E6F">
      <w:pPr>
        <w:pStyle w:val="CETAuthors"/>
        <w:rPr>
          <w:lang w:val="es-ES"/>
        </w:rPr>
      </w:pPr>
      <w:r w:rsidRPr="001E6F7C">
        <w:rPr>
          <w:lang w:val="es-ES"/>
        </w:rPr>
        <w:t>Alejandro Lete</w:t>
      </w:r>
      <w:r w:rsidR="00B57E6F" w:rsidRPr="001E6F7C">
        <w:rPr>
          <w:lang w:val="es-ES"/>
        </w:rPr>
        <w:t xml:space="preserve">, </w:t>
      </w:r>
      <w:r w:rsidRPr="001E6F7C">
        <w:rPr>
          <w:lang w:val="es-ES"/>
        </w:rPr>
        <w:t>Lucía García</w:t>
      </w:r>
      <w:r w:rsidR="00B57E6F" w:rsidRPr="001E6F7C">
        <w:rPr>
          <w:lang w:val="es-ES"/>
        </w:rPr>
        <w:t xml:space="preserve">*, </w:t>
      </w:r>
      <w:r w:rsidRPr="001E6F7C">
        <w:rPr>
          <w:lang w:val="es-ES"/>
        </w:rPr>
        <w:t>Joaquín Ruiz</w:t>
      </w:r>
      <w:r>
        <w:rPr>
          <w:lang w:val="es-ES"/>
        </w:rPr>
        <w:t>, Jesús Arauzo</w:t>
      </w:r>
    </w:p>
    <w:p w14:paraId="3D72B0B0" w14:textId="6DA81E4E" w:rsidR="00B57E6F" w:rsidRPr="00B57B36" w:rsidRDefault="00883E9C" w:rsidP="00B57E6F">
      <w:pPr>
        <w:pStyle w:val="CETAddress"/>
      </w:pPr>
      <w:r>
        <w:t>Thermochemical Processes Group (GPT) Aragon Institute of Engineering Research (I3A), Universidad de Zaragoza, Mariano Esquillor S/N, 50018, Zaragoza, Spain</w:t>
      </w:r>
    </w:p>
    <w:p w14:paraId="0DA7FF88" w14:textId="68755F75" w:rsidR="00883E9C" w:rsidRPr="00D4736D" w:rsidRDefault="001E6F7C" w:rsidP="007264D2">
      <w:pPr>
        <w:pStyle w:val="CETemail"/>
        <w:rPr>
          <w:lang w:val="en-US"/>
        </w:rPr>
      </w:pPr>
      <w:r w:rsidRPr="00D4736D">
        <w:rPr>
          <w:lang w:val="en-US"/>
        </w:rPr>
        <w:t>luciag@unizar.es</w:t>
      </w:r>
      <w:r w:rsidR="00B57E6F" w:rsidRPr="00D4736D">
        <w:rPr>
          <w:lang w:val="en-US"/>
        </w:rPr>
        <w:t xml:space="preserve"> </w:t>
      </w:r>
    </w:p>
    <w:p w14:paraId="6BA73CE9" w14:textId="59B9D527" w:rsidR="009A2FB8" w:rsidRDefault="00D4736D" w:rsidP="007B221C">
      <w:pPr>
        <w:pStyle w:val="CETBodytext"/>
      </w:pPr>
      <w:r w:rsidRPr="00D4736D">
        <w:t xml:space="preserve">Climate change underscores the urgency of exploring novel pathways for </w:t>
      </w:r>
      <w:r w:rsidR="00B170A5">
        <w:t>the decarbonization of the transportation sector</w:t>
      </w:r>
      <w:r w:rsidRPr="00D4736D">
        <w:t xml:space="preserve">. Within the aviation sector, biofuel </w:t>
      </w:r>
      <w:r w:rsidR="005F24EE">
        <w:t>appears to be</w:t>
      </w:r>
      <w:r w:rsidR="00B170A5">
        <w:t xml:space="preserve"> the most </w:t>
      </w:r>
      <w:r w:rsidR="007A710C">
        <w:t xml:space="preserve">viable </w:t>
      </w:r>
      <w:r w:rsidR="005F24EE">
        <w:t xml:space="preserve">short-term </w:t>
      </w:r>
      <w:r w:rsidR="00B8799A">
        <w:t>solution</w:t>
      </w:r>
      <w:r w:rsidRPr="00D4736D">
        <w:t>. Recent</w:t>
      </w:r>
      <w:r w:rsidR="008970C7">
        <w:t>ly, the</w:t>
      </w:r>
      <w:r w:rsidRPr="00D4736D">
        <w:t xml:space="preserve"> focus has centered on the aldol condensation of biomass-derived furans with ketones</w:t>
      </w:r>
      <w:r w:rsidR="00C755F2">
        <w:t xml:space="preserve"> as 2-propanone (acetone) or 2-hydroxy</w:t>
      </w:r>
      <w:r w:rsidR="009A2CAE">
        <w:t>-</w:t>
      </w:r>
      <w:r w:rsidR="00C755F2">
        <w:t>2-propanone (acetol)</w:t>
      </w:r>
      <w:r w:rsidRPr="00D4736D">
        <w:t xml:space="preserve">, offering </w:t>
      </w:r>
      <w:r w:rsidR="00A22A08">
        <w:t>an</w:t>
      </w:r>
      <w:r w:rsidRPr="00D4736D">
        <w:t xml:space="preserve"> efficient method to produce </w:t>
      </w:r>
      <w:r w:rsidR="00FD30E9">
        <w:t xml:space="preserve">intermediates suitable for </w:t>
      </w:r>
      <w:r w:rsidRPr="00D4736D">
        <w:t>aviation</w:t>
      </w:r>
      <w:r w:rsidR="00FD30E9">
        <w:t xml:space="preserve"> fuel</w:t>
      </w:r>
      <w:r w:rsidR="007A710C">
        <w:t>s</w:t>
      </w:r>
      <w:r w:rsidRPr="00D4736D">
        <w:t xml:space="preserve">. However, </w:t>
      </w:r>
      <w:r w:rsidR="00C755F2">
        <w:t>2-propanone</w:t>
      </w:r>
      <w:r w:rsidRPr="00D4736D">
        <w:t xml:space="preserve"> is currently </w:t>
      </w:r>
      <w:r w:rsidR="00FD30E9">
        <w:t>produced</w:t>
      </w:r>
      <w:r w:rsidRPr="00D4736D">
        <w:t xml:space="preserve"> from cumene</w:t>
      </w:r>
      <w:r w:rsidR="004B692D" w:rsidRPr="004B692D">
        <w:t xml:space="preserve">, a petroleum-derived source. </w:t>
      </w:r>
      <w:r w:rsidR="00BB5A2B">
        <w:t>This</w:t>
      </w:r>
      <w:r w:rsidR="004B692D" w:rsidRPr="004B692D">
        <w:t xml:space="preserve"> study </w:t>
      </w:r>
      <w:r w:rsidR="009A2FB8">
        <w:t>proposes</w:t>
      </w:r>
      <w:r w:rsidR="004B692D" w:rsidRPr="004B692D">
        <w:t xml:space="preserve"> </w:t>
      </w:r>
      <w:r w:rsidR="0072590F">
        <w:t>1,2-propanediol (</w:t>
      </w:r>
      <w:r w:rsidR="009A2FB8">
        <w:t>1,2-PDO</w:t>
      </w:r>
      <w:r w:rsidR="0072590F">
        <w:t>)</w:t>
      </w:r>
      <w:r w:rsidR="00BB5A2B">
        <w:t>,</w:t>
      </w:r>
      <w:r w:rsidR="009A2FB8">
        <w:t xml:space="preserve"> </w:t>
      </w:r>
      <w:r w:rsidR="009A2FB8" w:rsidRPr="004B692D">
        <w:t xml:space="preserve">a sustainable product obtained </w:t>
      </w:r>
      <w:r w:rsidR="0072590F">
        <w:t>by</w:t>
      </w:r>
      <w:r w:rsidR="009A2FB8" w:rsidRPr="004B692D">
        <w:t xml:space="preserve"> the hydrogenolysis of glycerol</w:t>
      </w:r>
      <w:r w:rsidR="009A2FB8">
        <w:t xml:space="preserve">, </w:t>
      </w:r>
      <w:r w:rsidR="009A2FB8" w:rsidRPr="004B692D">
        <w:t>a byproduct of the biodiesel industry</w:t>
      </w:r>
      <w:r w:rsidR="009A2FB8">
        <w:t>, as a renewable feedstock for the</w:t>
      </w:r>
      <w:r w:rsidR="004B692D" w:rsidRPr="004B692D">
        <w:t xml:space="preserve"> generation of </w:t>
      </w:r>
      <w:r w:rsidR="006275B2">
        <w:t>2-propanon</w:t>
      </w:r>
      <w:r w:rsidR="009A2FB8">
        <w:t>e.</w:t>
      </w:r>
      <w:r w:rsidR="004B692D" w:rsidRPr="004B692D">
        <w:t xml:space="preserve"> </w:t>
      </w:r>
    </w:p>
    <w:p w14:paraId="6B9AFCD2" w14:textId="7633DB63" w:rsidR="004B692D" w:rsidRPr="004B692D" w:rsidRDefault="00ED3E15" w:rsidP="00600535">
      <w:pPr>
        <w:pStyle w:val="CETBodytext"/>
      </w:pPr>
      <w:r>
        <w:t>For that purpose, t</w:t>
      </w:r>
      <w:r w:rsidR="004B692D" w:rsidRPr="004B692D">
        <w:t xml:space="preserve">he coprecipitation method with sodium hydroxide was employed to synthesize three copper, zinc, and aluminum-based catalysts. The catalysts </w:t>
      </w:r>
      <w:r w:rsidR="006275B2">
        <w:t>were</w:t>
      </w:r>
      <w:r w:rsidR="004B692D" w:rsidRPr="004B692D">
        <w:t xml:space="preserve"> characteriz</w:t>
      </w:r>
      <w:r w:rsidR="006275B2">
        <w:t>ed</w:t>
      </w:r>
      <w:r w:rsidR="004B692D" w:rsidRPr="004B692D">
        <w:t xml:space="preserve"> through ICP-OES, N</w:t>
      </w:r>
      <w:r w:rsidR="004B692D" w:rsidRPr="008970C7">
        <w:rPr>
          <w:vertAlign w:val="subscript"/>
        </w:rPr>
        <w:t>2</w:t>
      </w:r>
      <w:r w:rsidR="004B692D" w:rsidRPr="004B692D">
        <w:t xml:space="preserve"> adsorption-desorption, XRD, and H</w:t>
      </w:r>
      <w:r w:rsidR="004B692D" w:rsidRPr="006275B2">
        <w:rPr>
          <w:vertAlign w:val="subscript"/>
        </w:rPr>
        <w:t>2</w:t>
      </w:r>
      <w:r w:rsidR="004B692D" w:rsidRPr="004B692D">
        <w:t>-TPR. The dehydration of 1,2-</w:t>
      </w:r>
      <w:r w:rsidR="006275B2">
        <w:t>PDO</w:t>
      </w:r>
      <w:r w:rsidR="004B692D" w:rsidRPr="004B692D">
        <w:t xml:space="preserve"> to </w:t>
      </w:r>
      <w:r w:rsidR="00E028DD">
        <w:t>2-propanone</w:t>
      </w:r>
      <w:r w:rsidR="004B692D" w:rsidRPr="004B692D">
        <w:t xml:space="preserve"> was investigated in a continuous system at 227 ºC, using a 10 </w:t>
      </w:r>
      <w:proofErr w:type="spellStart"/>
      <w:r w:rsidR="004B692D" w:rsidRPr="004B692D">
        <w:t>wt</w:t>
      </w:r>
      <w:proofErr w:type="spellEnd"/>
      <w:r w:rsidR="004B692D" w:rsidRPr="004B692D">
        <w:t>% aqueous solution of 1,2-</w:t>
      </w:r>
      <w:r w:rsidR="006275B2">
        <w:t>PDO</w:t>
      </w:r>
      <w:r w:rsidR="004B692D" w:rsidRPr="004B692D">
        <w:t xml:space="preserve"> at atmospheric pressure</w:t>
      </w:r>
      <w:r w:rsidR="008C3F37">
        <w:t xml:space="preserve"> with a W/m ratio of 10 </w:t>
      </w:r>
      <w:proofErr w:type="spellStart"/>
      <w:r w:rsidR="008C3F37">
        <w:t>g</w:t>
      </w:r>
      <w:r w:rsidR="008C3F37" w:rsidRPr="008C3F37">
        <w:rPr>
          <w:vertAlign w:val="subscript"/>
        </w:rPr>
        <w:t>Catalyst</w:t>
      </w:r>
      <w:proofErr w:type="spellEnd"/>
      <w:r w:rsidR="008C3F37" w:rsidRPr="008C3F37">
        <w:rPr>
          <w:vertAlign w:val="subscript"/>
        </w:rPr>
        <w:t xml:space="preserve"> </w:t>
      </w:r>
      <w:r w:rsidR="008C3F37">
        <w:t>min g</w:t>
      </w:r>
      <w:r w:rsidR="008C3F37" w:rsidRPr="008C3F37">
        <w:rPr>
          <w:vertAlign w:val="subscript"/>
        </w:rPr>
        <w:t>1,2-PDO</w:t>
      </w:r>
      <w:r w:rsidR="008C3F37" w:rsidRPr="008C3F37">
        <w:rPr>
          <w:vertAlign w:val="superscript"/>
        </w:rPr>
        <w:t>-1</w:t>
      </w:r>
      <w:r w:rsidR="004B692D" w:rsidRPr="004B692D">
        <w:t xml:space="preserve">. </w:t>
      </w:r>
      <w:r w:rsidR="00C66C4D" w:rsidRPr="00C66C4D">
        <w:t>T</w:t>
      </w:r>
      <w:r w:rsidR="004B692D" w:rsidRPr="00C66C4D">
        <w:t xml:space="preserve">he catalyst </w:t>
      </w:r>
      <w:r w:rsidR="00620F49" w:rsidRPr="00C66C4D">
        <w:t xml:space="preserve">with </w:t>
      </w:r>
      <w:r w:rsidR="00C66C4D" w:rsidRPr="00C66C4D">
        <w:t xml:space="preserve">the </w:t>
      </w:r>
      <w:r w:rsidR="00620F49" w:rsidRPr="00C66C4D">
        <w:t xml:space="preserve">lower zinc content </w:t>
      </w:r>
      <w:r w:rsidR="00C66C4D" w:rsidRPr="00C66C4D">
        <w:t>achieved</w:t>
      </w:r>
      <w:r w:rsidR="004B692D" w:rsidRPr="00C66C4D">
        <w:t xml:space="preserve"> the highest carbon selectivity to 2-propanone at 22.1%</w:t>
      </w:r>
      <w:r w:rsidR="00C66C4D" w:rsidRPr="00C66C4D">
        <w:t xml:space="preserve"> and generated 1845 µmol</w:t>
      </w:r>
      <w:r w:rsidR="00C66C4D" w:rsidRPr="00C66C4D">
        <w:rPr>
          <w:vertAlign w:val="subscript"/>
        </w:rPr>
        <w:t>2-propanone</w:t>
      </w:r>
      <w:r w:rsidR="00C66C4D" w:rsidRPr="00C66C4D">
        <w:t>/mol</w:t>
      </w:r>
      <w:r w:rsidR="00C66C4D" w:rsidRPr="00C66C4D">
        <w:rPr>
          <w:vertAlign w:val="subscript"/>
        </w:rPr>
        <w:t>1,2-PDO</w:t>
      </w:r>
      <w:r w:rsidR="004B692D" w:rsidRPr="00C66C4D">
        <w:t xml:space="preserve">. This study </w:t>
      </w:r>
      <w:r w:rsidR="006275B2" w:rsidRPr="00C66C4D">
        <w:t>revealed</w:t>
      </w:r>
      <w:r w:rsidR="004B692D" w:rsidRPr="00C66C4D">
        <w:t xml:space="preserve"> that </w:t>
      </w:r>
      <w:r w:rsidR="00620F49" w:rsidRPr="00C66C4D">
        <w:t>lower</w:t>
      </w:r>
      <w:r w:rsidR="004B692D" w:rsidRPr="00C66C4D">
        <w:t xml:space="preserve"> zinc content </w:t>
      </w:r>
      <w:r w:rsidR="008A0AD2">
        <w:t xml:space="preserve">could </w:t>
      </w:r>
      <w:r w:rsidR="004B692D" w:rsidRPr="00C66C4D">
        <w:t>enhance 1,2-</w:t>
      </w:r>
      <w:r w:rsidR="006275B2" w:rsidRPr="00C66C4D">
        <w:t>PDO</w:t>
      </w:r>
      <w:r w:rsidR="004B692D" w:rsidRPr="00C66C4D">
        <w:t xml:space="preserve"> dehydration</w:t>
      </w:r>
      <w:r w:rsidR="006275B2" w:rsidRPr="00C66C4D">
        <w:t xml:space="preserve"> to 2-propanone</w:t>
      </w:r>
      <w:r w:rsidR="004B692D" w:rsidRPr="00C66C4D">
        <w:t>, preventing the sub</w:t>
      </w:r>
      <w:r w:rsidR="004B692D" w:rsidRPr="004B692D">
        <w:t xml:space="preserve">sequent hydrogenation of 2-propanone to 2-propanol. </w:t>
      </w:r>
      <w:r w:rsidR="008C0BCE">
        <w:t>A</w:t>
      </w:r>
      <w:r w:rsidR="008970C7">
        <w:t>dditional optimization is required</w:t>
      </w:r>
      <w:r w:rsidR="006F37A0" w:rsidRPr="006F37A0">
        <w:t xml:space="preserve"> to attain </w:t>
      </w:r>
      <w:r w:rsidR="006F37A0">
        <w:t>higher</w:t>
      </w:r>
      <w:r w:rsidR="006F37A0" w:rsidRPr="006F37A0">
        <w:t xml:space="preserve"> yields.</w:t>
      </w:r>
    </w:p>
    <w:p w14:paraId="23F86FEF" w14:textId="24DAFAF6" w:rsidR="00600535" w:rsidRPr="00872E2A" w:rsidRDefault="00600535" w:rsidP="00600535">
      <w:pPr>
        <w:pStyle w:val="CETHeading1"/>
        <w:rPr>
          <w:lang w:val="en-GB"/>
        </w:rPr>
      </w:pPr>
      <w:r w:rsidRPr="00B57B36">
        <w:rPr>
          <w:lang w:val="en-GB"/>
        </w:rPr>
        <w:t>Introduction</w:t>
      </w:r>
    </w:p>
    <w:p w14:paraId="47232F22" w14:textId="227B59C9" w:rsidR="00D204F5" w:rsidRDefault="00F80B5F" w:rsidP="00872E2A">
      <w:pPr>
        <w:pStyle w:val="CETBodytext"/>
      </w:pPr>
      <w:r w:rsidRPr="00F80B5F">
        <w:t xml:space="preserve">The </w:t>
      </w:r>
      <w:r w:rsidR="00A073D7">
        <w:t>persistent</w:t>
      </w:r>
      <w:r w:rsidRPr="00F80B5F">
        <w:t xml:space="preserve"> use of petroleum has caused severe environmental issues with potentially fatal consequences, primarily due to the ongoing emission of greenhouse gases. It is estimated that its usage will continue to rise from 15.4 </w:t>
      </w:r>
      <w:r>
        <w:t>billion</w:t>
      </w:r>
      <w:r w:rsidRPr="00F80B5F">
        <w:t xml:space="preserve"> liters per day in 2018 to 17.8 </w:t>
      </w:r>
      <w:r>
        <w:t>billion</w:t>
      </w:r>
      <w:r w:rsidRPr="00F80B5F">
        <w:t xml:space="preserve"> liters per day by 2035</w:t>
      </w:r>
      <w:r>
        <w:t xml:space="preserve"> (</w:t>
      </w:r>
      <w:r w:rsidR="00722E44">
        <w:t>Li et al., 2020</w:t>
      </w:r>
      <w:r>
        <w:t>)</w:t>
      </w:r>
      <w:r w:rsidRPr="00F80B5F">
        <w:t>.</w:t>
      </w:r>
      <w:r w:rsidR="002B0D29">
        <w:t xml:space="preserve"> </w:t>
      </w:r>
      <w:r w:rsidR="002B0D29" w:rsidRPr="002B0D29">
        <w:t xml:space="preserve">In particular, the transportation sector stands out as one of the most dependent, and exploring alternatives to fossil fuels is a matter of great global interest that could contribute to mitigating the effects of climate change. Currently, </w:t>
      </w:r>
      <w:r w:rsidR="00D6476D">
        <w:t>several alternatives in transportation</w:t>
      </w:r>
      <w:r w:rsidR="002B0D29" w:rsidRPr="002B0D29">
        <w:t xml:space="preserve"> utilize renewable energy, such as</w:t>
      </w:r>
      <w:r w:rsidR="002B0D29">
        <w:t xml:space="preserve"> biofuels,</w:t>
      </w:r>
      <w:r w:rsidR="002B0D29" w:rsidRPr="002B0D29">
        <w:t xml:space="preserve"> </w:t>
      </w:r>
      <w:r w:rsidR="00D6476D">
        <w:t xml:space="preserve">and </w:t>
      </w:r>
      <w:r w:rsidR="002B0D29" w:rsidRPr="002B0D29">
        <w:t xml:space="preserve">electric </w:t>
      </w:r>
      <w:r w:rsidR="002B0D29">
        <w:t xml:space="preserve">or </w:t>
      </w:r>
      <w:r w:rsidR="002B0D29" w:rsidRPr="002B0D29">
        <w:t xml:space="preserve">hydrogen-powered vehicles. However, in the aviation sector, the only successfully implemented renewable option has been biofuels, </w:t>
      </w:r>
      <w:r w:rsidR="008970C7">
        <w:t>using</w:t>
      </w:r>
      <w:r w:rsidR="002B0D29" w:rsidRPr="002B0D29">
        <w:t xml:space="preserve"> organic </w:t>
      </w:r>
      <w:r w:rsidR="008970C7">
        <w:t>compounds</w:t>
      </w:r>
      <w:r w:rsidR="002B0D29" w:rsidRPr="002B0D29">
        <w:t xml:space="preserve"> derived from biomass.</w:t>
      </w:r>
      <w:r w:rsidR="009E4DF7">
        <w:t xml:space="preserve"> T</w:t>
      </w:r>
      <w:r w:rsidR="009E4DF7" w:rsidRPr="009E4DF7">
        <w:t>here are up to four technologies for generating biofuels suitable for aviation</w:t>
      </w:r>
      <w:r w:rsidR="00D03CD0">
        <w:t xml:space="preserve"> (Oil to jet fuels (OTJ), Gas to jet fuels (GTJ), Alcohol to jet fuels (ATJ)</w:t>
      </w:r>
      <w:r w:rsidR="00D6476D">
        <w:t>,</w:t>
      </w:r>
      <w:r w:rsidR="00D03CD0">
        <w:t xml:space="preserve"> and Sugars to jet fuels (STJ</w:t>
      </w:r>
      <w:r w:rsidR="001C27BF">
        <w:t>)</w:t>
      </w:r>
      <w:r w:rsidR="00D03CD0">
        <w:t>)</w:t>
      </w:r>
      <w:r w:rsidR="00D6476D">
        <w:t>. Still,</w:t>
      </w:r>
      <w:r w:rsidR="00764099">
        <w:t xml:space="preserve"> </w:t>
      </w:r>
      <w:r w:rsidR="009E4DF7" w:rsidRPr="009E4DF7">
        <w:t>two of these technologies</w:t>
      </w:r>
      <w:r w:rsidR="009E7B40">
        <w:t xml:space="preserve"> (</w:t>
      </w:r>
      <w:r w:rsidR="00D03CD0">
        <w:t>OTJ and GTJ</w:t>
      </w:r>
      <w:r w:rsidR="009E7B40">
        <w:t>)</w:t>
      </w:r>
      <w:r w:rsidR="009E4DF7" w:rsidRPr="009E4DF7">
        <w:t xml:space="preserve"> </w:t>
      </w:r>
      <w:r w:rsidR="009E4DF7">
        <w:t>are not able</w:t>
      </w:r>
      <w:r w:rsidR="009E4DF7" w:rsidRPr="009E4DF7">
        <w:t xml:space="preserve"> to produce all the necessary</w:t>
      </w:r>
      <w:r w:rsidR="00764099">
        <w:t xml:space="preserve"> types of</w:t>
      </w:r>
      <w:r w:rsidR="009E4DF7" w:rsidRPr="009E4DF7">
        <w:t xml:space="preserve"> hydrocarbons for optimal combustion and need to be blended with fossil fuel</w:t>
      </w:r>
      <w:r w:rsidR="005B07BD">
        <w:t xml:space="preserve"> (</w:t>
      </w:r>
      <w:r w:rsidR="00D03CD0">
        <w:t>Khan et al., 2019</w:t>
      </w:r>
      <w:r w:rsidR="005B07BD">
        <w:t>)</w:t>
      </w:r>
      <w:r w:rsidR="009E4DF7" w:rsidRPr="009E4DF7">
        <w:t>.</w:t>
      </w:r>
      <w:r w:rsidR="009E4DF7">
        <w:t xml:space="preserve"> </w:t>
      </w:r>
      <w:r w:rsidR="009E4DF7" w:rsidRPr="009E4DF7">
        <w:t xml:space="preserve">To address this issue, the focus has shifted to </w:t>
      </w:r>
      <w:r w:rsidR="00E95BD8">
        <w:t xml:space="preserve">the STJ route. This technology has </w:t>
      </w:r>
      <w:r w:rsidR="00361061">
        <w:t>a</w:t>
      </w:r>
      <w:r w:rsidR="00E95BD8">
        <w:t xml:space="preserve"> </w:t>
      </w:r>
      <w:r w:rsidR="003C0411">
        <w:t>middle</w:t>
      </w:r>
      <w:r w:rsidR="00E95BD8">
        <w:t xml:space="preserve"> step</w:t>
      </w:r>
      <w:r w:rsidR="00DF1569">
        <w:t>,</w:t>
      </w:r>
      <w:r w:rsidR="00E95BD8">
        <w:t xml:space="preserve"> known as </w:t>
      </w:r>
      <w:r w:rsidR="009E4DF7" w:rsidRPr="009E4DF7">
        <w:t>aldol condensation</w:t>
      </w:r>
      <w:r w:rsidR="00DF1569">
        <w:t>,</w:t>
      </w:r>
      <w:r w:rsidR="009E4DF7" w:rsidRPr="009E4DF7">
        <w:t xml:space="preserve"> which involves the union of furans derived from biomass </w:t>
      </w:r>
      <w:r w:rsidR="009E7B40">
        <w:t xml:space="preserve">as furfural </w:t>
      </w:r>
      <w:r w:rsidR="009E4DF7" w:rsidRPr="009E4DF7">
        <w:t xml:space="preserve">with ketones such as 2-propanone </w:t>
      </w:r>
      <w:r w:rsidR="009E4DF7">
        <w:t xml:space="preserve">(acetone) </w:t>
      </w:r>
      <w:r w:rsidR="009E4DF7" w:rsidRPr="009E4DF7">
        <w:t>or 2-hydroxy-2-propanone</w:t>
      </w:r>
      <w:r w:rsidR="009E4DF7">
        <w:t xml:space="preserve"> (acetol)</w:t>
      </w:r>
      <w:r w:rsidR="002310E0">
        <w:t>, achieving conversions of over 95 % (</w:t>
      </w:r>
      <w:r w:rsidR="00880000">
        <w:t>West et al., 2008</w:t>
      </w:r>
      <w:r w:rsidR="002310E0">
        <w:t>)</w:t>
      </w:r>
      <w:r w:rsidR="009E4DF7" w:rsidRPr="009E4DF7">
        <w:t>.</w:t>
      </w:r>
      <w:r w:rsidR="009E4DF7">
        <w:t xml:space="preserve"> </w:t>
      </w:r>
      <w:r w:rsidR="009E4DF7" w:rsidRPr="009E4DF7">
        <w:t xml:space="preserve">The resulting products are aviation intermediates that would enable the subsequent </w:t>
      </w:r>
      <w:r w:rsidR="005B07BD">
        <w:t>generation</w:t>
      </w:r>
      <w:r w:rsidR="009E4DF7" w:rsidRPr="009E4DF7">
        <w:t xml:space="preserve"> of all required types of hydrocarbons through a hydrogenation stage</w:t>
      </w:r>
      <w:r w:rsidR="00B6730B">
        <w:t xml:space="preserve">, </w:t>
      </w:r>
      <w:r w:rsidR="00B6730B" w:rsidRPr="00B6730B">
        <w:t xml:space="preserve">allowing for </w:t>
      </w:r>
      <w:r w:rsidR="00DF1569">
        <w:t>the</w:t>
      </w:r>
      <w:r w:rsidR="00B6730B" w:rsidRPr="00B6730B">
        <w:t xml:space="preserve"> full utilization of biofuels in aviation</w:t>
      </w:r>
      <w:r w:rsidR="005B07BD">
        <w:t xml:space="preserve"> (</w:t>
      </w:r>
      <w:r w:rsidR="00880000">
        <w:t>Yang et al., 2018</w:t>
      </w:r>
      <w:r w:rsidR="005B07BD">
        <w:t>)</w:t>
      </w:r>
      <w:r w:rsidR="00D03CD0">
        <w:t>.</w:t>
      </w:r>
      <w:r w:rsidR="00760567" w:rsidRPr="00760567">
        <w:t xml:space="preserve"> </w:t>
      </w:r>
      <w:r w:rsidR="001C27BF" w:rsidRPr="00760567">
        <w:t>Conversely</w:t>
      </w:r>
      <w:r w:rsidR="00760567" w:rsidRPr="00760567">
        <w:t>, the STJ process is not entirely renewable</w:t>
      </w:r>
      <w:r w:rsidR="00760567">
        <w:t xml:space="preserve"> because up to </w:t>
      </w:r>
      <w:r w:rsidR="00760567" w:rsidRPr="00760567">
        <w:t xml:space="preserve">95% of global </w:t>
      </w:r>
      <w:r w:rsidR="00880000">
        <w:t>2-propanone</w:t>
      </w:r>
      <w:r w:rsidR="00760567" w:rsidRPr="00760567">
        <w:t xml:space="preserve"> is derived from petroleum through phenol production, and acetol is generated from bromoacetone, potassium </w:t>
      </w:r>
      <w:proofErr w:type="spellStart"/>
      <w:r w:rsidR="00760567" w:rsidRPr="00760567">
        <w:t>formate</w:t>
      </w:r>
      <w:proofErr w:type="spellEnd"/>
      <w:r w:rsidR="00760567" w:rsidRPr="00760567">
        <w:t xml:space="preserve">, or </w:t>
      </w:r>
      <w:r w:rsidR="00880000">
        <w:t>2-propanone (Basu and Sen, 2021)</w:t>
      </w:r>
      <w:r w:rsidR="00760567" w:rsidRPr="00760567">
        <w:t>.</w:t>
      </w:r>
      <w:r w:rsidR="00760567">
        <w:t xml:space="preserve"> </w:t>
      </w:r>
    </w:p>
    <w:p w14:paraId="4358D964" w14:textId="023FA6CF" w:rsidR="00ED3E15" w:rsidRPr="00B57B36" w:rsidRDefault="00D204F5" w:rsidP="00872E2A">
      <w:pPr>
        <w:pStyle w:val="CETBodytext"/>
      </w:pPr>
      <w:r w:rsidRPr="00A41922">
        <w:t>The main solution could come from glycerol, the major byproduct of biodiesel manufacturing</w:t>
      </w:r>
      <w:r w:rsidR="005675B9" w:rsidRPr="00A41922">
        <w:t>.</w:t>
      </w:r>
      <w:r w:rsidRPr="00A41922">
        <w:t xml:space="preserve"> Global biodiesel production is on the </w:t>
      </w:r>
      <w:r w:rsidR="00403711" w:rsidRPr="00A41922">
        <w:t>rise, and it</w:t>
      </w:r>
      <w:r w:rsidRPr="00A41922">
        <w:t xml:space="preserve"> has led to a global oversupply of glycerol, lowering its cost, and </w:t>
      </w:r>
      <w:r w:rsidR="0015252A" w:rsidRPr="00A41922">
        <w:t xml:space="preserve">it is expected to </w:t>
      </w:r>
      <w:r w:rsidR="0015252A" w:rsidRPr="00A41922">
        <w:lastRenderedPageBreak/>
        <w:t xml:space="preserve">have </w:t>
      </w:r>
      <w:r w:rsidRPr="00A41922">
        <w:t xml:space="preserve">stable availability in the future </w:t>
      </w:r>
      <w:r w:rsidR="00A41922">
        <w:t>(Checa et al., 2020)</w:t>
      </w:r>
      <w:r w:rsidRPr="00A41922">
        <w:t>. These circumstances have turned glycerol into a key platform for new routes of sustainable and cost-effective chemical production, enabling the profitability and enhancement of the biodiesel industry.</w:t>
      </w:r>
      <w:r w:rsidRPr="00403711">
        <w:t xml:space="preserve"> One of the most extensively studied reactions involving glycerol is hydrogenolysis, with its primary product being </w:t>
      </w:r>
      <w:r w:rsidR="001D7C44">
        <w:t>1,2-propanediol (</w:t>
      </w:r>
      <w:r w:rsidR="00BF3394">
        <w:t>1,2-PDO</w:t>
      </w:r>
      <w:r w:rsidR="001D7C44">
        <w:t>)</w:t>
      </w:r>
      <w:r w:rsidRPr="00403711">
        <w:t xml:space="preserve">, a crucial commodity chemical with diverse applications </w:t>
      </w:r>
      <w:r w:rsidR="009E22BA">
        <w:t>that</w:t>
      </w:r>
      <w:r w:rsidRPr="00403711">
        <w:t xml:space="preserve"> </w:t>
      </w:r>
      <w:r w:rsidR="00B437C1">
        <w:t>is</w:t>
      </w:r>
      <w:r w:rsidR="00361061">
        <w:t xml:space="preserve"> employed</w:t>
      </w:r>
      <w:r w:rsidRPr="00403711">
        <w:t xml:space="preserve"> as a precursor to various products such as </w:t>
      </w:r>
      <w:proofErr w:type="spellStart"/>
      <w:r w:rsidR="0015252A">
        <w:t>propanal</w:t>
      </w:r>
      <w:proofErr w:type="spellEnd"/>
      <w:r w:rsidRPr="00403711">
        <w:t>, 1-propanol, 2-</w:t>
      </w:r>
      <w:r w:rsidR="006F1B63" w:rsidRPr="00403711">
        <w:t>propanol,</w:t>
      </w:r>
      <w:r w:rsidRPr="00403711">
        <w:t xml:space="preserve"> or 2-propanone</w:t>
      </w:r>
      <w:r w:rsidR="006F1B63" w:rsidRPr="00403711">
        <w:t xml:space="preserve"> (Restrepo et al., 2021)</w:t>
      </w:r>
      <w:r w:rsidRPr="00403711">
        <w:t>.</w:t>
      </w:r>
      <w:r w:rsidR="002B6121" w:rsidRPr="00403711">
        <w:t xml:space="preserve"> The dehydration reaction of 1,2-</w:t>
      </w:r>
      <w:r w:rsidR="00BF3394">
        <w:t>PDO</w:t>
      </w:r>
      <w:r w:rsidR="002B6121" w:rsidRPr="00403711">
        <w:t xml:space="preserve"> produces </w:t>
      </w:r>
      <w:proofErr w:type="spellStart"/>
      <w:r w:rsidR="0015252A">
        <w:t>propanal</w:t>
      </w:r>
      <w:proofErr w:type="spellEnd"/>
      <w:r w:rsidR="002B6121" w:rsidRPr="00403711">
        <w:t xml:space="preserve"> and 2-propanone</w:t>
      </w:r>
      <w:r w:rsidR="00403711">
        <w:t xml:space="preserve"> but</w:t>
      </w:r>
      <w:r w:rsidR="002B6121" w:rsidRPr="00403711">
        <w:t xml:space="preserve"> across all the literature articles, the generated amount of 2-propanone has been residual</w:t>
      </w:r>
      <w:r w:rsidR="005675B9" w:rsidRPr="00403711">
        <w:t xml:space="preserve"> </w:t>
      </w:r>
      <w:r w:rsidR="00403711">
        <w:t xml:space="preserve">in all cases </w:t>
      </w:r>
      <w:r w:rsidR="005675B9" w:rsidRPr="00403711">
        <w:t>(</w:t>
      </w:r>
      <w:r w:rsidR="0015252A">
        <w:t>Courtney et al., 2012</w:t>
      </w:r>
      <w:r w:rsidR="005675B9" w:rsidRPr="00403711">
        <w:t>)</w:t>
      </w:r>
      <w:r w:rsidR="002B6121" w:rsidRPr="00403711">
        <w:t xml:space="preserve">. This suggests that the studied </w:t>
      </w:r>
      <w:r w:rsidR="00403711">
        <w:t>dehydration of 1,2-</w:t>
      </w:r>
      <w:r w:rsidR="00BF3394">
        <w:t>PDO</w:t>
      </w:r>
      <w:r w:rsidR="00403711">
        <w:t xml:space="preserve"> over </w:t>
      </w:r>
      <w:r w:rsidR="002B6121" w:rsidRPr="00403711">
        <w:t>catalysts based on tungsten, vanadium, and chromium, along with the operating conditions, have not been optimal for its production</w:t>
      </w:r>
      <w:r w:rsidR="00034D80">
        <w:t xml:space="preserve"> (</w:t>
      </w:r>
      <w:r w:rsidR="0015252A">
        <w:t>Mori et al., 2009</w:t>
      </w:r>
      <w:r w:rsidR="00034D80">
        <w:t>)</w:t>
      </w:r>
      <w:r w:rsidR="002B6121" w:rsidRPr="00403711">
        <w:t>.</w:t>
      </w:r>
      <w:r w:rsidR="00042C64">
        <w:t xml:space="preserve"> </w:t>
      </w:r>
      <w:r w:rsidR="00307EDA">
        <w:t xml:space="preserve">Under this premise, this study </w:t>
      </w:r>
      <w:r w:rsidR="00A26417">
        <w:t>is focused on the potential pathway of 1,2-</w:t>
      </w:r>
      <w:r w:rsidR="00BF3394">
        <w:t>PDO</w:t>
      </w:r>
      <w:r w:rsidR="00A26417">
        <w:t xml:space="preserve"> to 2-propanone</w:t>
      </w:r>
      <w:r w:rsidR="002B6121">
        <w:t xml:space="preserve"> using catalysts based on copper, </w:t>
      </w:r>
      <w:r w:rsidR="00A073D7">
        <w:t>zinc,</w:t>
      </w:r>
      <w:r w:rsidR="002B6121">
        <w:t xml:space="preserve"> and aluminum. </w:t>
      </w:r>
      <w:r w:rsidR="00ED3E15" w:rsidRPr="009A2FB8">
        <w:t xml:space="preserve">This research serves as an initial exploration into the feasibility of obtaining </w:t>
      </w:r>
      <w:r w:rsidR="00ED3E15">
        <w:t>2-propanone</w:t>
      </w:r>
      <w:r w:rsidR="002B6121">
        <w:t xml:space="preserve"> from a renewable source</w:t>
      </w:r>
      <w:r w:rsidR="00ED3E15" w:rsidRPr="009A2FB8">
        <w:t xml:space="preserve">, addressing a gap in </w:t>
      </w:r>
      <w:r w:rsidR="00366052">
        <w:t xml:space="preserve">the </w:t>
      </w:r>
      <w:r w:rsidR="00ED3E15" w:rsidRPr="009A2FB8">
        <w:t xml:space="preserve">existing </w:t>
      </w:r>
      <w:r w:rsidR="009A2CAE" w:rsidRPr="009A2FB8">
        <w:t>studies.</w:t>
      </w:r>
    </w:p>
    <w:p w14:paraId="5741900F" w14:textId="0B4741A5" w:rsidR="00453E24" w:rsidRDefault="00872E2A" w:rsidP="00453E24">
      <w:pPr>
        <w:pStyle w:val="CETHeading1"/>
      </w:pPr>
      <w:r>
        <w:t>Experimental</w:t>
      </w:r>
    </w:p>
    <w:p w14:paraId="5A848B32" w14:textId="287B97E8" w:rsidR="004C2074" w:rsidRPr="003B1272" w:rsidRDefault="00872E2A" w:rsidP="004C2074">
      <w:pPr>
        <w:pStyle w:val="CETheadingx"/>
      </w:pPr>
      <w:r w:rsidRPr="003B1272">
        <w:t>Catalyst preparation</w:t>
      </w:r>
    </w:p>
    <w:p w14:paraId="7C2B0064" w14:textId="76FB52B8" w:rsidR="00453E24" w:rsidRPr="00545DF6" w:rsidRDefault="004C2074" w:rsidP="005054F2">
      <w:pPr>
        <w:pStyle w:val="CETBodytext"/>
      </w:pPr>
      <w:r>
        <w:t xml:space="preserve">Three catalysts were synthesized by employing the coprecipitation method described by Inui et al. (2002), </w:t>
      </w:r>
      <w:r w:rsidR="005054F2">
        <w:t>using</w:t>
      </w:r>
      <w:r>
        <w:t xml:space="preserve"> </w:t>
      </w:r>
      <w:r w:rsidR="005054F2">
        <w:t>a constant amount</w:t>
      </w:r>
      <w:r>
        <w:t xml:space="preserve"> of copper while varying the </w:t>
      </w:r>
      <w:r w:rsidR="00BF30EA">
        <w:t>amount</w:t>
      </w:r>
      <w:r>
        <w:t xml:space="preserve"> of zinc and aluminum</w:t>
      </w:r>
      <w:r w:rsidR="00BF30EA">
        <w:t>.</w:t>
      </w:r>
      <w:r w:rsidR="0085142E">
        <w:t xml:space="preserve"> </w:t>
      </w:r>
      <w:r w:rsidR="00BF30EA">
        <w:t>T</w:t>
      </w:r>
      <w:r w:rsidR="0085142E">
        <w:t xml:space="preserve">he molar ratios </w:t>
      </w:r>
      <w:r w:rsidR="00BF30EA">
        <w:t>employed were</w:t>
      </w:r>
      <w:r w:rsidR="0085142E">
        <w:t xml:space="preserve"> </w:t>
      </w:r>
      <w:proofErr w:type="spellStart"/>
      <w:proofErr w:type="gramStart"/>
      <w:r w:rsidR="0085142E">
        <w:t>Cu:Zn</w:t>
      </w:r>
      <w:proofErr w:type="gramEnd"/>
      <w:r w:rsidR="0085142E">
        <w:t>:Al</w:t>
      </w:r>
      <w:proofErr w:type="spellEnd"/>
      <w:r w:rsidR="0085142E">
        <w:t xml:space="preserve"> = 2:4:1, 2:3:2</w:t>
      </w:r>
      <w:r w:rsidR="00FA5473">
        <w:t>,</w:t>
      </w:r>
      <w:r w:rsidR="0085142E">
        <w:t xml:space="preserve"> and 2:2:3</w:t>
      </w:r>
      <w:r w:rsidR="00BF30EA">
        <w:t>,</w:t>
      </w:r>
      <w:r w:rsidR="0085142E">
        <w:t xml:space="preserve"> and the resulting catalysts were named CZAN-1, CZAN-2</w:t>
      </w:r>
      <w:r w:rsidR="008A0AD2">
        <w:t>,</w:t>
      </w:r>
      <w:r w:rsidR="0085142E">
        <w:t xml:space="preserve"> and CZAN-3 respectively</w:t>
      </w:r>
      <w:r w:rsidR="00EC6BF6">
        <w:t xml:space="preserve">. The corresponding </w:t>
      </w:r>
      <w:proofErr w:type="gramStart"/>
      <w:r w:rsidR="00EC6BF6">
        <w:t>amount</w:t>
      </w:r>
      <w:proofErr w:type="gramEnd"/>
      <w:r w:rsidR="00EC6BF6">
        <w:t xml:space="preserve"> of metallic nitrates of copper, </w:t>
      </w:r>
      <w:r w:rsidR="00A403BA">
        <w:t>zinc</w:t>
      </w:r>
      <w:r w:rsidR="00D6476D">
        <w:t>,</w:t>
      </w:r>
      <w:r w:rsidR="00EC6BF6">
        <w:t xml:space="preserve"> and </w:t>
      </w:r>
      <w:r w:rsidR="001857EA">
        <w:t>aluminum</w:t>
      </w:r>
      <w:r w:rsidR="00EC6BF6">
        <w:t xml:space="preserve"> </w:t>
      </w:r>
      <w:r w:rsidR="009E519E">
        <w:t>were</w:t>
      </w:r>
      <w:r w:rsidR="00EC6BF6">
        <w:t xml:space="preserve"> dissolved in milli-Q </w:t>
      </w:r>
      <w:r w:rsidR="005054F2">
        <w:t xml:space="preserve">water </w:t>
      </w:r>
      <w:r w:rsidR="00EC6BF6">
        <w:t>at 40 °C and a 3 M solution of sodium hydroxide was used as precipitant</w:t>
      </w:r>
      <w:r w:rsidR="006B5FEC" w:rsidRPr="00EC6BF6">
        <w:t xml:space="preserve">. </w:t>
      </w:r>
      <w:r w:rsidR="00EC6BF6">
        <w:t xml:space="preserve">After precipitation, each precipitate was washed, filtered, and dried at 105 °C for 16 hours. The catalysts were then calcined at 675 °C for 3 hours and sieved to a particle size of 160 – 315 </w:t>
      </w:r>
      <w:proofErr w:type="spellStart"/>
      <w:r w:rsidR="00EC6BF6">
        <w:t>μm</w:t>
      </w:r>
      <w:proofErr w:type="spellEnd"/>
      <w:r w:rsidR="004259F3" w:rsidRPr="00EC6BF6">
        <w:t>.</w:t>
      </w:r>
      <w:r w:rsidR="006B5FEC" w:rsidRPr="00EC6BF6">
        <w:t xml:space="preserve"> </w:t>
      </w:r>
    </w:p>
    <w:p w14:paraId="18BAFA6F" w14:textId="77B1BE8C" w:rsidR="00453E24" w:rsidRPr="003B1272" w:rsidRDefault="00872E2A" w:rsidP="005054F2">
      <w:pPr>
        <w:pStyle w:val="CETheadingx"/>
        <w:jc w:val="both"/>
      </w:pPr>
      <w:r w:rsidRPr="003B1272">
        <w:t>Catalyst characterization</w:t>
      </w:r>
    </w:p>
    <w:p w14:paraId="3C857CBB" w14:textId="7A2546F7" w:rsidR="00CF7D43" w:rsidRPr="00D92994" w:rsidRDefault="00CF7D43" w:rsidP="005054F2">
      <w:pPr>
        <w:pStyle w:val="CETBodytext"/>
      </w:pPr>
      <w:r w:rsidRPr="00B1586A">
        <w:t xml:space="preserve">The textural and physicochemical properties of the catalysts were </w:t>
      </w:r>
      <w:r w:rsidR="007A25D0" w:rsidRPr="00B1586A">
        <w:t>analyzed</w:t>
      </w:r>
      <w:r w:rsidRPr="00B1586A">
        <w:t xml:space="preserve"> using four different techniques. Chemical composition was determined by inductively coupled plasma optical emission spectrometry (ICP-OES) with a </w:t>
      </w:r>
      <w:proofErr w:type="spellStart"/>
      <w:r w:rsidRPr="00B1586A">
        <w:t>Thermo</w:t>
      </w:r>
      <w:proofErr w:type="spellEnd"/>
      <w:r w:rsidRPr="00B1586A">
        <w:t xml:space="preserve"> Elemental ISIS Intrepid Radial instrument equipped with a Timberline IIS automatic injector.</w:t>
      </w:r>
      <w:r w:rsidR="006E206E" w:rsidRPr="00CF7D43">
        <w:t xml:space="preserve"> </w:t>
      </w:r>
      <w:r>
        <w:t>The textural properties of the fresh catalysts were analyzed by N</w:t>
      </w:r>
      <w:r w:rsidRPr="009E1437">
        <w:rPr>
          <w:vertAlign w:val="subscript"/>
        </w:rPr>
        <w:t>2</w:t>
      </w:r>
      <w:r>
        <w:t xml:space="preserve"> adsorption-desorption with an </w:t>
      </w:r>
      <w:proofErr w:type="spellStart"/>
      <w:r>
        <w:t>Autosorb</w:t>
      </w:r>
      <w:proofErr w:type="spellEnd"/>
      <w:r>
        <w:t xml:space="preserve"> iQ3 from </w:t>
      </w:r>
      <w:proofErr w:type="spellStart"/>
      <w:r>
        <w:t>Quantachrome</w:t>
      </w:r>
      <w:proofErr w:type="spellEnd"/>
      <w:r>
        <w:t xml:space="preserve"> Instrument and the crystalline phases in the catalysts were determined through X-ray diffraction using a D-Max Rigu 300 diffractometer with a rotating copper anode and a graphite monochromator. The </w:t>
      </w:r>
      <w:r w:rsidR="00AD2904">
        <w:t>reducibility</w:t>
      </w:r>
      <w:r>
        <w:t xml:space="preserve"> of the catalysts was analyzed by programmed temperature reduction (H</w:t>
      </w:r>
      <w:r w:rsidRPr="002143F3">
        <w:rPr>
          <w:vertAlign w:val="subscript"/>
        </w:rPr>
        <w:t>2</w:t>
      </w:r>
      <w:r>
        <w:t xml:space="preserve">-TPR) with Micromeritics </w:t>
      </w:r>
      <w:proofErr w:type="spellStart"/>
      <w:r>
        <w:t>AutoChem</w:t>
      </w:r>
      <w:proofErr w:type="spellEnd"/>
      <w:r>
        <w:t xml:space="preserve"> II 2920 equipment. More information </w:t>
      </w:r>
      <w:r w:rsidR="00D92994">
        <w:t>about</w:t>
      </w:r>
      <w:r>
        <w:t xml:space="preserve"> the conditions used in the analyses can be found </w:t>
      </w:r>
      <w:r w:rsidR="005E5DB7">
        <w:t>in</w:t>
      </w:r>
      <w:r>
        <w:t xml:space="preserve"> </w:t>
      </w:r>
      <w:r w:rsidR="002143F3" w:rsidRPr="002143F3">
        <w:t>Raso</w:t>
      </w:r>
      <w:r w:rsidRPr="002143F3">
        <w:t xml:space="preserve"> et al. (2023).</w:t>
      </w:r>
    </w:p>
    <w:p w14:paraId="2E93D0AD" w14:textId="75D0FE55" w:rsidR="00872E2A" w:rsidRPr="003B1272" w:rsidRDefault="00F35A3E" w:rsidP="005054F2">
      <w:pPr>
        <w:pStyle w:val="CETheadingx"/>
        <w:jc w:val="both"/>
      </w:pPr>
      <w:r w:rsidRPr="003B1272">
        <w:t>Installation and o</w:t>
      </w:r>
      <w:r w:rsidR="00872E2A" w:rsidRPr="003B1272">
        <w:t xml:space="preserve">perating conditions </w:t>
      </w:r>
    </w:p>
    <w:p w14:paraId="48E136C0" w14:textId="711C1F6F" w:rsidR="007F5C1F" w:rsidRDefault="002A3465" w:rsidP="005054F2">
      <w:pPr>
        <w:pStyle w:val="CETBodytext"/>
      </w:pPr>
      <w:r w:rsidRPr="002A3465">
        <w:t xml:space="preserve">The experiments were conducted </w:t>
      </w:r>
      <w:r w:rsidR="000B6291">
        <w:t>using</w:t>
      </w:r>
      <w:r w:rsidRPr="002A3465">
        <w:t xml:space="preserve"> a </w:t>
      </w:r>
      <w:r w:rsidR="00361061">
        <w:t xml:space="preserve">small </w:t>
      </w:r>
      <w:r w:rsidRPr="002A3465">
        <w:t>laboratory-scale system developed by PID (Process Integral Development Eng &amp; Tech, Spain). Key components of the facility include a tubular quartz reactor</w:t>
      </w:r>
      <w:r w:rsidR="00361061">
        <w:t xml:space="preserve"> (9 mm </w:t>
      </w:r>
      <w:r w:rsidR="009A5B9F">
        <w:t xml:space="preserve">of </w:t>
      </w:r>
      <w:r w:rsidR="00361061">
        <w:t>internal diameter)</w:t>
      </w:r>
      <w:r w:rsidRPr="002A3465">
        <w:t>, a high-performance liquid chromatography (HPLC) pump, mass flow controllers, and a condensation system located at the reactor outlet for the collection of liquid</w:t>
      </w:r>
      <w:r w:rsidR="00320F16">
        <w:t>s</w:t>
      </w:r>
      <w:r w:rsidRPr="002A3465">
        <w:t xml:space="preserve">. The catalysts </w:t>
      </w:r>
      <w:r w:rsidR="002628A2">
        <w:t>were tested</w:t>
      </w:r>
      <w:r w:rsidRPr="002A3465">
        <w:t xml:space="preserve"> </w:t>
      </w:r>
      <w:r w:rsidR="002628A2">
        <w:t>for</w:t>
      </w:r>
      <w:r w:rsidRPr="002A3465">
        <w:t xml:space="preserve"> 2</w:t>
      </w:r>
      <w:r w:rsidR="002628A2">
        <w:t xml:space="preserve"> </w:t>
      </w:r>
      <w:r w:rsidRPr="002A3465">
        <w:t>hour</w:t>
      </w:r>
      <w:r w:rsidR="002628A2">
        <w:t>s</w:t>
      </w:r>
      <w:r w:rsidRPr="002A3465">
        <w:t xml:space="preserve"> at 227 ºC, under atmospheric pressure, with a catalyst mass of 0.1 g.</w:t>
      </w:r>
      <w:r w:rsidR="009F62F9">
        <w:t xml:space="preserve"> The catalyst was mixed with 0.13 g of sand</w:t>
      </w:r>
      <w:r w:rsidR="003F293A">
        <w:t xml:space="preserve"> of the same particle size</w:t>
      </w:r>
      <w:r w:rsidR="009F62F9">
        <w:t xml:space="preserve"> to ensure </w:t>
      </w:r>
      <w:proofErr w:type="spellStart"/>
      <w:r w:rsidR="009F62F9">
        <w:t>isotherm</w:t>
      </w:r>
      <w:r w:rsidR="003F293A">
        <w:t>ic</w:t>
      </w:r>
      <w:r w:rsidR="009F62F9">
        <w:t>ity</w:t>
      </w:r>
      <w:proofErr w:type="spellEnd"/>
      <w:r w:rsidR="009F62F9">
        <w:t xml:space="preserve"> </w:t>
      </w:r>
      <w:r w:rsidR="00B437C1">
        <w:t>in</w:t>
      </w:r>
      <w:r w:rsidR="009F62F9">
        <w:t xml:space="preserve"> the </w:t>
      </w:r>
      <w:r w:rsidR="003F293A">
        <w:t>catalytic bed</w:t>
      </w:r>
      <w:r w:rsidR="009F62F9">
        <w:t>.</w:t>
      </w:r>
      <w:r>
        <w:t xml:space="preserve"> </w:t>
      </w:r>
      <w:r w:rsidR="003E267D" w:rsidRPr="003E267D">
        <w:t xml:space="preserve">Prior to the reaction, the catalysts were activated, using a </w:t>
      </w:r>
      <w:r w:rsidR="003E267D">
        <w:t>H</w:t>
      </w:r>
      <w:r w:rsidR="003E267D" w:rsidRPr="003E267D">
        <w:rPr>
          <w:vertAlign w:val="subscript"/>
        </w:rPr>
        <w:t>2</w:t>
      </w:r>
      <w:r w:rsidR="003E267D" w:rsidRPr="003E267D">
        <w:t xml:space="preserve"> flow of 100 </w:t>
      </w:r>
      <w:r w:rsidR="00F95ABB">
        <w:t>cm</w:t>
      </w:r>
      <w:r w:rsidR="00F95ABB" w:rsidRPr="00F95ABB">
        <w:rPr>
          <w:vertAlign w:val="superscript"/>
        </w:rPr>
        <w:t>3</w:t>
      </w:r>
      <w:r w:rsidR="00F95ABB">
        <w:rPr>
          <w:vertAlign w:val="superscript"/>
        </w:rPr>
        <w:t xml:space="preserve"> </w:t>
      </w:r>
      <w:r w:rsidR="00F95ABB" w:rsidRPr="00F95ABB">
        <w:t>STP</w:t>
      </w:r>
      <w:r w:rsidR="003E267D" w:rsidRPr="003E267D">
        <w:t xml:space="preserve">/min. </w:t>
      </w:r>
      <w:r w:rsidRPr="002A3465">
        <w:t xml:space="preserve">The </w:t>
      </w:r>
      <w:r w:rsidR="00AD2904">
        <w:t>feed</w:t>
      </w:r>
      <w:r w:rsidRPr="002A3465">
        <w:t xml:space="preserve"> employed was a 10 </w:t>
      </w:r>
      <w:proofErr w:type="spellStart"/>
      <w:r w:rsidRPr="002A3465">
        <w:t>wt</w:t>
      </w:r>
      <w:proofErr w:type="spellEnd"/>
      <w:r w:rsidRPr="002A3465">
        <w:t xml:space="preserve">% </w:t>
      </w:r>
      <w:r w:rsidR="00282BD6">
        <w:t xml:space="preserve">aqueous </w:t>
      </w:r>
      <w:r w:rsidRPr="002A3465">
        <w:t>1,2-</w:t>
      </w:r>
      <w:r w:rsidR="000B6291">
        <w:t>PDO</w:t>
      </w:r>
      <w:r w:rsidRPr="002A3465">
        <w:t xml:space="preserve"> </w:t>
      </w:r>
      <w:r w:rsidR="00282BD6">
        <w:t>solution</w:t>
      </w:r>
      <w:r w:rsidR="006D3FE5">
        <w:t xml:space="preserve"> that was</w:t>
      </w:r>
      <w:r w:rsidRPr="002A3465">
        <w:t xml:space="preserve"> introduced into the reactor with a flow rate of 0.1 mL/min.</w:t>
      </w:r>
      <w:r w:rsidR="00CA271E">
        <w:t xml:space="preserve"> </w:t>
      </w:r>
      <w:r w:rsidR="007F5C1F" w:rsidRPr="007F5C1F">
        <w:t xml:space="preserve">The </w:t>
      </w:r>
      <w:r w:rsidR="00AD2904">
        <w:t>product</w:t>
      </w:r>
      <w:r w:rsidR="007F5C1F" w:rsidRPr="007F5C1F">
        <w:t xml:space="preserve"> gases were analyzed </w:t>
      </w:r>
      <w:r w:rsidR="007F5C1F">
        <w:t xml:space="preserve">online </w:t>
      </w:r>
      <w:r w:rsidR="007F5C1F" w:rsidRPr="007F5C1F">
        <w:t>using an Agilent 490 Micro-GC gas chromatograph coupled with Thermal Conductivity Detectors (TCD), employing a</w:t>
      </w:r>
      <w:r w:rsidR="00B437C1">
        <w:t>n</w:t>
      </w:r>
      <w:r w:rsidR="007F5C1F" w:rsidRPr="007F5C1F">
        <w:t xml:space="preserve"> </w:t>
      </w:r>
      <w:r w:rsidR="003E267D">
        <w:t>N</w:t>
      </w:r>
      <w:r w:rsidR="003E267D" w:rsidRPr="003E267D">
        <w:rPr>
          <w:vertAlign w:val="subscript"/>
        </w:rPr>
        <w:t>2</w:t>
      </w:r>
      <w:r w:rsidR="007F5C1F" w:rsidRPr="007F5C1F">
        <w:t xml:space="preserve"> flow rate of 40 </w:t>
      </w:r>
      <w:r w:rsidR="00F95ABB">
        <w:t>cm</w:t>
      </w:r>
      <w:r w:rsidR="00F95ABB" w:rsidRPr="00F95ABB">
        <w:rPr>
          <w:vertAlign w:val="superscript"/>
        </w:rPr>
        <w:t>3</w:t>
      </w:r>
      <w:r w:rsidR="00F95ABB">
        <w:rPr>
          <w:vertAlign w:val="superscript"/>
        </w:rPr>
        <w:t xml:space="preserve"> </w:t>
      </w:r>
      <w:r w:rsidR="00F95ABB" w:rsidRPr="00F95ABB">
        <w:t>STP</w:t>
      </w:r>
      <w:r w:rsidR="00F95ABB" w:rsidRPr="003E267D">
        <w:t>/min</w:t>
      </w:r>
      <w:r w:rsidR="00F95ABB" w:rsidRPr="007F5C1F">
        <w:t xml:space="preserve"> </w:t>
      </w:r>
      <w:r w:rsidR="007F5C1F" w:rsidRPr="007F5C1F">
        <w:t xml:space="preserve">as an internal standard. </w:t>
      </w:r>
      <w:r w:rsidR="00CC5727">
        <w:t>The</w:t>
      </w:r>
      <w:r w:rsidR="007F5C1F" w:rsidRPr="007F5C1F">
        <w:t xml:space="preserve"> liquid </w:t>
      </w:r>
      <w:r w:rsidR="00CC5727">
        <w:t>products</w:t>
      </w:r>
      <w:r w:rsidR="007F5C1F" w:rsidRPr="007F5C1F">
        <w:t xml:space="preserve"> were </w:t>
      </w:r>
      <w:r w:rsidR="003F18D3">
        <w:t xml:space="preserve">condensed and </w:t>
      </w:r>
      <w:r w:rsidR="007F5C1F" w:rsidRPr="007F5C1F">
        <w:t xml:space="preserve">analyzed offline </w:t>
      </w:r>
      <w:r w:rsidR="003F18D3">
        <w:t>with</w:t>
      </w:r>
      <w:r w:rsidR="007F5C1F" w:rsidRPr="007F5C1F">
        <w:t xml:space="preserve"> an Agilent 7890 GC gas chromatograph equipped with a Flame Ionization Detector (FID) and a</w:t>
      </w:r>
      <w:r w:rsidR="00B437C1">
        <w:t>n</w:t>
      </w:r>
      <w:r w:rsidR="007F5C1F" w:rsidRPr="007F5C1F">
        <w:t xml:space="preserve"> HP-FFAP Agilent 19091F-105 capillary column, with 1-butanol serving as the internal standard.</w:t>
      </w:r>
      <w:r w:rsidR="007F5C1F">
        <w:t xml:space="preserve"> </w:t>
      </w:r>
    </w:p>
    <w:p w14:paraId="70C14A0D" w14:textId="6AAC8B1F" w:rsidR="00B968C3" w:rsidRPr="003B1272" w:rsidRDefault="00B968C3" w:rsidP="00B968C3">
      <w:pPr>
        <w:pStyle w:val="CETheadingx"/>
        <w:jc w:val="both"/>
      </w:pPr>
      <w:r w:rsidRPr="003B1272">
        <w:t xml:space="preserve">Catalytic </w:t>
      </w:r>
      <w:r w:rsidR="00824C9A" w:rsidRPr="003B1272">
        <w:t>performance</w:t>
      </w:r>
      <w:r w:rsidRPr="003B1272">
        <w:t xml:space="preserve"> evaluation</w:t>
      </w:r>
    </w:p>
    <w:p w14:paraId="49D525AD" w14:textId="461051FA" w:rsidR="003A7532" w:rsidRPr="0028320E" w:rsidRDefault="00332924" w:rsidP="00D304ED">
      <w:pPr>
        <w:pStyle w:val="CETBodytext"/>
      </w:pPr>
      <w:r w:rsidRPr="00332924">
        <w:t xml:space="preserve">The experimental results were analyzed </w:t>
      </w:r>
      <w:r w:rsidR="00D6476D">
        <w:t>to study</w:t>
      </w:r>
      <w:r w:rsidRPr="00332924">
        <w:t xml:space="preserve"> the selective dehydration of 1,2-PDO to 2-propanone. To this end, three parameters were defined</w:t>
      </w:r>
      <w:r>
        <w:t xml:space="preserve"> </w:t>
      </w:r>
      <w:r w:rsidRPr="00332924">
        <w:t>to compare the catalytic activity of the CZAN catalysts.</w:t>
      </w:r>
      <w:r w:rsidR="00736367">
        <w:t xml:space="preserve"> </w:t>
      </w:r>
      <w:r w:rsidR="0028320E" w:rsidRPr="00736367">
        <w:t>Carbon yield to gaseous and liquid products (</w:t>
      </w:r>
      <w:proofErr w:type="gramStart"/>
      <w:r w:rsidR="003E4B1D">
        <w:t>Eq</w:t>
      </w:r>
      <w:r w:rsidR="0028320E" w:rsidRPr="00736367">
        <w:t>(</w:t>
      </w:r>
      <w:proofErr w:type="gramEnd"/>
      <w:r w:rsidR="0028320E" w:rsidRPr="00736367">
        <w:t xml:space="preserve">1) and </w:t>
      </w:r>
      <w:r w:rsidR="003E4B1D">
        <w:t>Eq</w:t>
      </w:r>
      <w:r w:rsidR="0028320E" w:rsidRPr="00736367">
        <w:t xml:space="preserve">(2) respectively) was defined as the ratio of the </w:t>
      </w:r>
      <w:r w:rsidR="0028320E">
        <w:t xml:space="preserve">total </w:t>
      </w:r>
      <w:r w:rsidR="0028320E" w:rsidRPr="00736367">
        <w:t xml:space="preserve">carbon moles of each compound to the </w:t>
      </w:r>
      <w:r w:rsidR="0072591B">
        <w:t xml:space="preserve">carbon </w:t>
      </w:r>
      <w:r w:rsidR="0028320E" w:rsidRPr="00736367">
        <w:t>moles fed to the system</w:t>
      </w:r>
      <w:r w:rsidR="00950BBB">
        <w:t xml:space="preserve"> (n</w:t>
      </w:r>
      <w:r w:rsidR="00950BBB" w:rsidRPr="00950BBB">
        <w:rPr>
          <w:vertAlign w:val="superscript"/>
        </w:rPr>
        <w:t>0</w:t>
      </w:r>
      <w:r w:rsidR="00950BBB">
        <w:t>)</w:t>
      </w:r>
      <w:r w:rsidR="0028320E">
        <w:t>. T</w:t>
      </w:r>
      <w:r w:rsidR="0028320E" w:rsidRPr="00736367">
        <w:t xml:space="preserve">he carbon </w:t>
      </w:r>
      <w:r w:rsidR="002B22F6">
        <w:t xml:space="preserve">selectivity </w:t>
      </w:r>
      <w:r w:rsidR="0028320E" w:rsidRPr="00736367">
        <w:t xml:space="preserve">to liquid products </w:t>
      </w:r>
      <w:r w:rsidR="003E4B1D">
        <w:t>(</w:t>
      </w:r>
      <w:proofErr w:type="gramStart"/>
      <w:r w:rsidR="003E4B1D">
        <w:t>Eq(</w:t>
      </w:r>
      <w:proofErr w:type="gramEnd"/>
      <w:r w:rsidR="003E4B1D">
        <w:t xml:space="preserve">3)) </w:t>
      </w:r>
      <w:r w:rsidR="0028320E" w:rsidRPr="00736367">
        <w:t xml:space="preserve">was defined as the </w:t>
      </w:r>
      <w:r w:rsidR="002B22F6">
        <w:t xml:space="preserve">carbon </w:t>
      </w:r>
      <w:r w:rsidR="0028320E" w:rsidRPr="00736367">
        <w:t xml:space="preserve">moles of </w:t>
      </w:r>
      <w:r w:rsidR="002B22F6">
        <w:t>a</w:t>
      </w:r>
      <w:r w:rsidR="0028320E" w:rsidRPr="00736367">
        <w:t xml:space="preserve"> compound divided by the total </w:t>
      </w:r>
      <w:r w:rsidR="002B22F6">
        <w:t xml:space="preserve">carbon </w:t>
      </w:r>
      <w:r w:rsidR="0028320E" w:rsidRPr="00736367">
        <w:t xml:space="preserve">moles of the </w:t>
      </w:r>
      <w:r w:rsidR="00950BBB">
        <w:t xml:space="preserve">analyzed </w:t>
      </w:r>
      <w:r w:rsidR="0028320E" w:rsidRPr="00736367">
        <w:t>liquid products.</w:t>
      </w:r>
    </w:p>
    <w:p w14:paraId="6A6AC175" w14:textId="17BC95A0" w:rsidR="00332924" w:rsidRDefault="003A7532" w:rsidP="003A7532">
      <w:pPr>
        <w:pStyle w:val="CETEquation"/>
        <w:rPr>
          <w:iCs/>
          <w:szCs w:val="18"/>
          <w:lang w:val="en-US"/>
        </w:rPr>
      </w:pPr>
      <w:proofErr w:type="spellStart"/>
      <w:r w:rsidRPr="004D0F7E">
        <w:rPr>
          <w:lang w:val="en-US"/>
        </w:rPr>
        <w:t>X</w:t>
      </w:r>
      <w:r w:rsidRPr="004D0F7E">
        <w:rPr>
          <w:vertAlign w:val="subscript"/>
          <w:lang w:val="en-US"/>
        </w:rPr>
        <w:t>Gas</w:t>
      </w:r>
      <w:proofErr w:type="spellEnd"/>
      <w:r w:rsidRPr="004D0F7E">
        <w:rPr>
          <w:lang w:val="en-US"/>
        </w:rPr>
        <w:t xml:space="preserve"> (%) = </w:t>
      </w:r>
      <m:oMath>
        <m:f>
          <m:fPr>
            <m:ctrlPr>
              <w:rPr>
                <w:rFonts w:ascii="Cambria Math" w:hAnsi="Cambria Math" w:cs="Arial"/>
                <w:i/>
                <w:iCs/>
                <w:sz w:val="20"/>
              </w:rPr>
            </m:ctrlPr>
          </m:fPr>
          <m:num>
            <m:sSub>
              <m:sSubPr>
                <m:ctrlPr>
                  <w:rPr>
                    <w:rFonts w:ascii="Cambria Math" w:hAnsi="Cambria Math" w:cs="Arial"/>
                    <w:i/>
                    <w:iCs/>
                    <w:sz w:val="20"/>
                  </w:rPr>
                </m:ctrlPr>
              </m:sSubPr>
              <m:e>
                <m:r>
                  <m:rPr>
                    <m:nor/>
                  </m:rPr>
                  <w:rPr>
                    <w:rFonts w:cs="Arial"/>
                    <w:iCs/>
                    <w:sz w:val="20"/>
                    <w:lang w:val="en-US"/>
                  </w:rPr>
                  <m:t>n</m:t>
                </m:r>
              </m:e>
              <m:sub>
                <m:sSub>
                  <m:sSubPr>
                    <m:ctrlPr>
                      <w:rPr>
                        <w:rFonts w:ascii="Cambria Math" w:hAnsi="Cambria Math" w:cs="Arial"/>
                        <w:i/>
                        <w:iCs/>
                        <w:sz w:val="20"/>
                      </w:rPr>
                    </m:ctrlPr>
                  </m:sSubPr>
                  <m:e>
                    <m:r>
                      <m:rPr>
                        <m:nor/>
                      </m:rPr>
                      <w:rPr>
                        <w:rFonts w:cs="Arial"/>
                        <w:iCs/>
                        <w:sz w:val="20"/>
                        <w:lang w:val="en-US"/>
                      </w:rPr>
                      <m:t>CO</m:t>
                    </m:r>
                  </m:e>
                  <m:sub>
                    <m:r>
                      <m:rPr>
                        <m:nor/>
                      </m:rPr>
                      <w:rPr>
                        <w:rFonts w:cs="Arial"/>
                        <w:iCs/>
                        <w:sz w:val="20"/>
                        <w:lang w:val="en-US"/>
                      </w:rPr>
                      <m:t>2</m:t>
                    </m:r>
                  </m:sub>
                </m:sSub>
              </m:sub>
            </m:sSub>
          </m:num>
          <m:den>
            <m:sSup>
              <m:sSupPr>
                <m:ctrlPr>
                  <w:rPr>
                    <w:rFonts w:ascii="Cambria Math" w:hAnsi="Cambria Math" w:cs="Arial"/>
                    <w:i/>
                    <w:iCs/>
                    <w:sz w:val="20"/>
                  </w:rPr>
                </m:ctrlPr>
              </m:sSupPr>
              <m:e>
                <m:r>
                  <m:rPr>
                    <m:nor/>
                  </m:rPr>
                  <w:rPr>
                    <w:rFonts w:cs="Arial"/>
                    <w:iCs/>
                    <w:sz w:val="20"/>
                  </w:rPr>
                  <m:t>n</m:t>
                </m:r>
              </m:e>
              <m:sup>
                <m:r>
                  <m:rPr>
                    <m:nor/>
                  </m:rPr>
                  <w:rPr>
                    <w:rFonts w:cs="Arial"/>
                    <w:iCs/>
                    <w:sz w:val="20"/>
                    <w:lang w:val="en-US"/>
                  </w:rPr>
                  <m:t>0</m:t>
                </m:r>
              </m:sup>
            </m:sSup>
          </m:den>
        </m:f>
        <m:r>
          <m:rPr>
            <m:nor/>
          </m:rPr>
          <w:rPr>
            <w:rFonts w:cs="Arial"/>
            <w:iCs/>
            <w:sz w:val="20"/>
            <w:lang w:val="en-US"/>
          </w:rPr>
          <m:t>·</m:t>
        </m:r>
        <m:r>
          <m:rPr>
            <m:nor/>
          </m:rPr>
          <w:rPr>
            <w:rFonts w:cs="Arial"/>
            <w:iCs/>
            <w:szCs w:val="18"/>
            <w:lang w:val="en-US"/>
          </w:rPr>
          <m:t>100</m:t>
        </m:r>
      </m:oMath>
      <w:r w:rsidR="004D0F7E">
        <w:rPr>
          <w:iCs/>
          <w:szCs w:val="18"/>
          <w:lang w:val="en-US"/>
        </w:rPr>
        <w:tab/>
      </w:r>
      <w:r w:rsidR="004D0F7E">
        <w:rPr>
          <w:iCs/>
          <w:szCs w:val="18"/>
          <w:lang w:val="en-US"/>
        </w:rPr>
        <w:tab/>
      </w:r>
      <w:r w:rsidR="004D0F7E">
        <w:rPr>
          <w:iCs/>
          <w:szCs w:val="18"/>
          <w:lang w:val="en-US"/>
        </w:rPr>
        <w:tab/>
        <w:t>(1)</w:t>
      </w:r>
    </w:p>
    <w:p w14:paraId="50132DCF" w14:textId="0035CC7F" w:rsidR="004D0F7E" w:rsidRPr="00736367" w:rsidRDefault="004D0F7E" w:rsidP="004D0F7E">
      <w:pPr>
        <w:pStyle w:val="CETEquation"/>
        <w:rPr>
          <w:iCs/>
          <w:szCs w:val="18"/>
          <w:lang w:val="en-US"/>
        </w:rPr>
      </w:pPr>
      <w:proofErr w:type="spellStart"/>
      <w:r w:rsidRPr="00736367">
        <w:rPr>
          <w:lang w:val="en-US"/>
        </w:rPr>
        <w:lastRenderedPageBreak/>
        <w:t>X</w:t>
      </w:r>
      <w:r w:rsidRPr="00736367">
        <w:rPr>
          <w:vertAlign w:val="subscript"/>
          <w:lang w:val="en-US"/>
        </w:rPr>
        <w:t>Liq</w:t>
      </w:r>
      <w:proofErr w:type="spellEnd"/>
      <w:r w:rsidRPr="00736367">
        <w:rPr>
          <w:lang w:val="en-US"/>
        </w:rPr>
        <w:t xml:space="preserve"> (%) = </w:t>
      </w:r>
      <m:oMath>
        <m:f>
          <m:fPr>
            <m:ctrlPr>
              <w:rPr>
                <w:rFonts w:ascii="Cambria Math" w:hAnsi="Cambria Math" w:cs="Arial"/>
                <w:i/>
                <w:iCs/>
                <w:sz w:val="20"/>
              </w:rPr>
            </m:ctrlPr>
          </m:fPr>
          <m:num>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MeOH</m:t>
                </m:r>
              </m:sub>
            </m:sSub>
            <m:r>
              <m:rPr>
                <m:nor/>
              </m:rPr>
              <w:rPr>
                <w:rFonts w:cs="Arial"/>
                <w:iCs/>
                <w:sz w:val="20"/>
                <w:lang w:val="en-US"/>
              </w:rPr>
              <m:t xml:space="preserve"> + 2·</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 xml:space="preserve">EtOH </m:t>
                </m:r>
              </m:sub>
            </m:sSub>
            <m:r>
              <m:rPr>
                <m:nor/>
              </m:rPr>
              <w:rPr>
                <w:rFonts w:cs="Arial"/>
                <w:iCs/>
                <w:sz w:val="20"/>
                <w:lang w:val="en-US"/>
              </w:rPr>
              <m:t>+3·</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 xml:space="preserve">2-propanol </m:t>
                </m:r>
              </m:sub>
            </m:sSub>
            <m:r>
              <m:rPr>
                <m:nor/>
              </m:rPr>
              <w:rPr>
                <w:rFonts w:cs="Arial"/>
                <w:iCs/>
                <w:sz w:val="20"/>
                <w:lang w:val="en-US"/>
              </w:rPr>
              <m:t>+3·</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 xml:space="preserve">2-propanone </m:t>
                </m:r>
              </m:sub>
            </m:sSub>
            <m:r>
              <m:rPr>
                <m:nor/>
              </m:rPr>
              <w:rPr>
                <w:rFonts w:cs="Arial"/>
                <w:iCs/>
                <w:sz w:val="20"/>
                <w:lang w:val="en-US"/>
              </w:rPr>
              <m:t>+</m:t>
            </m:r>
            <m:sSub>
              <m:sSubPr>
                <m:ctrlPr>
                  <w:rPr>
                    <w:rFonts w:ascii="Cambria Math" w:hAnsi="Cambria Math" w:cs="Arial"/>
                    <w:i/>
                    <w:iCs/>
                    <w:sz w:val="20"/>
                  </w:rPr>
                </m:ctrlPr>
              </m:sSubPr>
              <m:e>
                <m:r>
                  <m:rPr>
                    <m:nor/>
                  </m:rPr>
                  <w:rPr>
                    <w:rFonts w:cs="Arial"/>
                    <w:iCs/>
                    <w:sz w:val="20"/>
                    <w:lang w:val="en-US"/>
                  </w:rPr>
                  <m:t xml:space="preserve"> 3·n</m:t>
                </m:r>
              </m:e>
              <m:sub>
                <m:r>
                  <m:rPr>
                    <m:nor/>
                  </m:rPr>
                  <w:rPr>
                    <w:rFonts w:cs="Arial"/>
                    <w:iCs/>
                    <w:sz w:val="20"/>
                    <w:lang w:val="en-US"/>
                  </w:rPr>
                  <m:t>Acetol</m:t>
                </m:r>
              </m:sub>
            </m:sSub>
            <m:r>
              <m:rPr>
                <m:nor/>
              </m:rPr>
              <w:rPr>
                <w:rFonts w:cs="Arial"/>
                <w:iCs/>
                <w:sz w:val="20"/>
                <w:lang w:val="en-US"/>
              </w:rPr>
              <m:t xml:space="preserve"> + 2·</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 xml:space="preserve">Acetic Acid  </m:t>
                </m:r>
              </m:sub>
            </m:sSub>
            <m:r>
              <m:rPr>
                <m:nor/>
              </m:rPr>
              <w:rPr>
                <w:rFonts w:cs="Arial"/>
                <w:iCs/>
                <w:sz w:val="20"/>
                <w:lang w:val="en-US"/>
              </w:rPr>
              <m:t>+ 2·</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 xml:space="preserve">Acetaldehyde </m:t>
                </m:r>
              </m:sub>
            </m:sSub>
          </m:num>
          <m:den>
            <m:sSup>
              <m:sSupPr>
                <m:ctrlPr>
                  <w:rPr>
                    <w:rFonts w:ascii="Cambria Math" w:hAnsi="Cambria Math" w:cs="Arial"/>
                    <w:i/>
                    <w:iCs/>
                    <w:sz w:val="20"/>
                  </w:rPr>
                </m:ctrlPr>
              </m:sSupPr>
              <m:e>
                <m:r>
                  <m:rPr>
                    <m:nor/>
                  </m:rPr>
                  <w:rPr>
                    <w:rFonts w:cs="Arial"/>
                    <w:iCs/>
                    <w:sz w:val="20"/>
                    <w:lang w:val="en-US"/>
                  </w:rPr>
                  <m:t>n</m:t>
                </m:r>
              </m:e>
              <m:sup>
                <m:r>
                  <m:rPr>
                    <m:nor/>
                  </m:rPr>
                  <w:rPr>
                    <w:rFonts w:cs="Arial"/>
                    <w:iCs/>
                    <w:sz w:val="20"/>
                    <w:lang w:val="en-US"/>
                  </w:rPr>
                  <m:t>0</m:t>
                </m:r>
              </m:sup>
            </m:sSup>
          </m:den>
        </m:f>
        <m:r>
          <m:rPr>
            <m:nor/>
          </m:rPr>
          <w:rPr>
            <w:rFonts w:cs="Arial"/>
            <w:iCs/>
            <w:sz w:val="20"/>
            <w:lang w:val="en-US"/>
          </w:rPr>
          <m:t>·</m:t>
        </m:r>
        <m:r>
          <m:rPr>
            <m:nor/>
          </m:rPr>
          <w:rPr>
            <w:rFonts w:cs="Arial"/>
            <w:iCs/>
            <w:szCs w:val="18"/>
            <w:lang w:val="en-US"/>
          </w:rPr>
          <m:t>100</m:t>
        </m:r>
      </m:oMath>
      <w:r w:rsidRPr="00736367">
        <w:rPr>
          <w:iCs/>
          <w:szCs w:val="18"/>
          <w:lang w:val="en-US"/>
        </w:rPr>
        <w:tab/>
      </w:r>
      <w:r w:rsidRPr="00736367">
        <w:rPr>
          <w:iCs/>
          <w:szCs w:val="18"/>
          <w:lang w:val="en-US"/>
        </w:rPr>
        <w:tab/>
      </w:r>
      <w:r w:rsidRPr="00736367">
        <w:rPr>
          <w:iCs/>
          <w:szCs w:val="18"/>
          <w:lang w:val="en-US"/>
        </w:rPr>
        <w:tab/>
        <w:t>(2)</w:t>
      </w:r>
    </w:p>
    <w:p w14:paraId="1CF9A36F" w14:textId="3E4F95DA" w:rsidR="004D0F7E" w:rsidRPr="00736367" w:rsidRDefault="00736367" w:rsidP="00736367">
      <w:pPr>
        <w:pStyle w:val="CETEquation"/>
        <w:rPr>
          <w:iCs/>
          <w:szCs w:val="18"/>
          <w:lang w:val="en-US"/>
        </w:rPr>
      </w:pPr>
      <w:r w:rsidRPr="00736367">
        <w:rPr>
          <w:lang w:val="en-US"/>
        </w:rPr>
        <w:t>S</w:t>
      </w:r>
      <w:r w:rsidRPr="00736367">
        <w:rPr>
          <w:vertAlign w:val="subscript"/>
          <w:lang w:val="en-US"/>
        </w:rPr>
        <w:t>i</w:t>
      </w:r>
      <w:r w:rsidR="004D0F7E" w:rsidRPr="00736367">
        <w:rPr>
          <w:lang w:val="en-US"/>
        </w:rPr>
        <w:t xml:space="preserve"> (%) = </w:t>
      </w:r>
      <m:oMath>
        <m:f>
          <m:fPr>
            <m:ctrlPr>
              <w:rPr>
                <w:rFonts w:ascii="Cambria Math" w:hAnsi="Cambria Math" w:cs="Arial"/>
                <w:i/>
                <w:iCs/>
                <w:sz w:val="20"/>
              </w:rPr>
            </m:ctrlPr>
          </m:fPr>
          <m:num>
            <m:r>
              <m:rPr>
                <m:nor/>
              </m:rPr>
              <w:rPr>
                <w:rFonts w:cs="Arial"/>
                <w:iCs/>
                <w:sz w:val="20"/>
              </w:rPr>
              <m:t>carbon</m:t>
            </m:r>
            <m:r>
              <m:rPr>
                <m:nor/>
              </m:rPr>
              <w:rPr>
                <w:rFonts w:cs="Arial"/>
                <w:iCs/>
                <w:sz w:val="20"/>
                <w:lang w:val="en-US"/>
              </w:rPr>
              <m:t xml:space="preserve"> </m:t>
            </m:r>
            <m:r>
              <m:rPr>
                <m:nor/>
              </m:rPr>
              <w:rPr>
                <w:rFonts w:cs="Arial"/>
                <w:iCs/>
                <w:sz w:val="20"/>
              </w:rPr>
              <m:t>number</m:t>
            </m:r>
            <m:r>
              <m:rPr>
                <m:nor/>
              </m:rPr>
              <w:rPr>
                <w:rFonts w:cs="Arial"/>
                <w:iCs/>
                <w:sz w:val="20"/>
                <w:lang w:val="en-US"/>
              </w:rPr>
              <m:t xml:space="preserve"> </m:t>
            </m:r>
            <m:r>
              <m:rPr>
                <m:nor/>
              </m:rPr>
              <w:rPr>
                <w:rFonts w:cs="Arial"/>
                <w:iCs/>
                <w:sz w:val="20"/>
              </w:rPr>
              <m:t>of</m:t>
            </m:r>
            <m:r>
              <m:rPr>
                <m:nor/>
              </m:rPr>
              <w:rPr>
                <w:rFonts w:cs="Arial"/>
                <w:iCs/>
                <w:sz w:val="20"/>
                <w:lang w:val="en-US"/>
              </w:rPr>
              <m:t xml:space="preserve"> </m:t>
            </m:r>
            <m:r>
              <m:rPr>
                <m:nor/>
              </m:rPr>
              <w:rPr>
                <w:rFonts w:cs="Arial"/>
                <w:iCs/>
                <w:sz w:val="20"/>
              </w:rPr>
              <m:t>compound</m:t>
            </m:r>
            <m:r>
              <m:rPr>
                <m:nor/>
              </m:rPr>
              <w:rPr>
                <w:rFonts w:cs="Arial"/>
                <w:iCs/>
                <w:sz w:val="20"/>
                <w:lang w:val="en-US"/>
              </w:rPr>
              <m:t xml:space="preserve"> </m:t>
            </m:r>
            <m:r>
              <m:rPr>
                <m:nor/>
              </m:rPr>
              <w:rPr>
                <w:rFonts w:cs="Arial"/>
                <w:i/>
                <w:sz w:val="20"/>
              </w:rPr>
              <m:t>i</m:t>
            </m:r>
            <m:r>
              <w:rPr>
                <w:rFonts w:ascii="Cambria Math" w:hAnsi="Cambria Math" w:cs="Arial"/>
                <w:sz w:val="20"/>
                <w:lang w:val="en-US"/>
              </w:rPr>
              <m:t xml:space="preserve"> · </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i</m:t>
                </m:r>
              </m:sub>
            </m:sSub>
          </m:num>
          <m:den>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MeOH</m:t>
                </m:r>
              </m:sub>
            </m:sSub>
            <m:r>
              <m:rPr>
                <m:nor/>
              </m:rPr>
              <w:rPr>
                <w:rFonts w:cs="Arial"/>
                <w:iCs/>
                <w:sz w:val="20"/>
                <w:lang w:val="en-US"/>
              </w:rPr>
              <m:t xml:space="preserve"> + 2·</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 xml:space="preserve">EtOH </m:t>
                </m:r>
              </m:sub>
            </m:sSub>
            <m:r>
              <m:rPr>
                <m:nor/>
              </m:rPr>
              <w:rPr>
                <w:rFonts w:cs="Arial"/>
                <w:iCs/>
                <w:sz w:val="20"/>
                <w:lang w:val="en-US"/>
              </w:rPr>
              <m:t>+3·</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 xml:space="preserve">2-propanol </m:t>
                </m:r>
              </m:sub>
            </m:sSub>
            <m:r>
              <m:rPr>
                <m:nor/>
              </m:rPr>
              <w:rPr>
                <w:rFonts w:cs="Arial"/>
                <w:iCs/>
                <w:sz w:val="20"/>
                <w:lang w:val="en-US"/>
              </w:rPr>
              <m:t>+3·</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 xml:space="preserve">2-propanone </m:t>
                </m:r>
              </m:sub>
            </m:sSub>
            <m:r>
              <m:rPr>
                <m:nor/>
              </m:rPr>
              <w:rPr>
                <w:rFonts w:cs="Arial"/>
                <w:iCs/>
                <w:sz w:val="20"/>
                <w:lang w:val="en-US"/>
              </w:rPr>
              <m:t>+</m:t>
            </m:r>
            <m:sSub>
              <m:sSubPr>
                <m:ctrlPr>
                  <w:rPr>
                    <w:rFonts w:ascii="Cambria Math" w:hAnsi="Cambria Math" w:cs="Arial"/>
                    <w:i/>
                    <w:iCs/>
                    <w:sz w:val="20"/>
                  </w:rPr>
                </m:ctrlPr>
              </m:sSubPr>
              <m:e>
                <m:r>
                  <m:rPr>
                    <m:nor/>
                  </m:rPr>
                  <w:rPr>
                    <w:rFonts w:cs="Arial"/>
                    <w:iCs/>
                    <w:sz w:val="20"/>
                    <w:lang w:val="en-US"/>
                  </w:rPr>
                  <m:t xml:space="preserve"> 3·n</m:t>
                </m:r>
              </m:e>
              <m:sub>
                <m:r>
                  <m:rPr>
                    <m:nor/>
                  </m:rPr>
                  <w:rPr>
                    <w:rFonts w:cs="Arial"/>
                    <w:iCs/>
                    <w:sz w:val="20"/>
                    <w:lang w:val="en-US"/>
                  </w:rPr>
                  <m:t>Acetol</m:t>
                </m:r>
              </m:sub>
            </m:sSub>
            <m:r>
              <m:rPr>
                <m:nor/>
              </m:rPr>
              <w:rPr>
                <w:rFonts w:cs="Arial"/>
                <w:iCs/>
                <w:sz w:val="20"/>
                <w:lang w:val="en-US"/>
              </w:rPr>
              <m:t xml:space="preserve"> + 2·</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 xml:space="preserve">Acetic Acid  </m:t>
                </m:r>
              </m:sub>
            </m:sSub>
            <m:r>
              <m:rPr>
                <m:nor/>
              </m:rPr>
              <w:rPr>
                <w:rFonts w:cs="Arial"/>
                <w:iCs/>
                <w:sz w:val="20"/>
                <w:lang w:val="en-US"/>
              </w:rPr>
              <m:t>+ 2·</m:t>
            </m:r>
            <m:sSub>
              <m:sSubPr>
                <m:ctrlPr>
                  <w:rPr>
                    <w:rFonts w:ascii="Cambria Math" w:hAnsi="Cambria Math" w:cs="Arial"/>
                    <w:i/>
                    <w:iCs/>
                    <w:sz w:val="20"/>
                  </w:rPr>
                </m:ctrlPr>
              </m:sSubPr>
              <m:e>
                <m:r>
                  <m:rPr>
                    <m:nor/>
                  </m:rPr>
                  <w:rPr>
                    <w:rFonts w:cs="Arial"/>
                    <w:iCs/>
                    <w:sz w:val="20"/>
                    <w:lang w:val="en-US"/>
                  </w:rPr>
                  <m:t>n</m:t>
                </m:r>
              </m:e>
              <m:sub>
                <m:r>
                  <m:rPr>
                    <m:nor/>
                  </m:rPr>
                  <w:rPr>
                    <w:rFonts w:cs="Arial"/>
                    <w:iCs/>
                    <w:sz w:val="20"/>
                    <w:lang w:val="en-US"/>
                  </w:rPr>
                  <m:t xml:space="preserve">Acetaldehyde </m:t>
                </m:r>
              </m:sub>
            </m:sSub>
          </m:den>
        </m:f>
        <m:r>
          <m:rPr>
            <m:nor/>
          </m:rPr>
          <w:rPr>
            <w:rFonts w:cs="Arial"/>
            <w:iCs/>
            <w:sz w:val="20"/>
            <w:lang w:val="en-US"/>
          </w:rPr>
          <m:t>·</m:t>
        </m:r>
        <m:r>
          <m:rPr>
            <m:nor/>
          </m:rPr>
          <w:rPr>
            <w:rFonts w:cs="Arial"/>
            <w:iCs/>
            <w:szCs w:val="18"/>
            <w:lang w:val="en-US"/>
          </w:rPr>
          <m:t>100</m:t>
        </m:r>
      </m:oMath>
      <w:r w:rsidR="004D0F7E" w:rsidRPr="00736367">
        <w:rPr>
          <w:iCs/>
          <w:szCs w:val="18"/>
          <w:lang w:val="en-US"/>
        </w:rPr>
        <w:tab/>
      </w:r>
      <w:r w:rsidR="004D0F7E" w:rsidRPr="00736367">
        <w:rPr>
          <w:iCs/>
          <w:szCs w:val="18"/>
          <w:lang w:val="en-US"/>
        </w:rPr>
        <w:tab/>
      </w:r>
      <w:r w:rsidR="004D0F7E" w:rsidRPr="00736367">
        <w:rPr>
          <w:iCs/>
          <w:szCs w:val="18"/>
          <w:lang w:val="en-US"/>
        </w:rPr>
        <w:tab/>
        <w:t>(3)</w:t>
      </w:r>
    </w:p>
    <w:p w14:paraId="677EBFF0" w14:textId="5065D80D" w:rsidR="00600535" w:rsidRPr="00B57B36" w:rsidRDefault="00BF65FA" w:rsidP="00600535">
      <w:pPr>
        <w:pStyle w:val="CETHeading1"/>
        <w:tabs>
          <w:tab w:val="clear" w:pos="360"/>
          <w:tab w:val="right" w:pos="7100"/>
        </w:tabs>
        <w:jc w:val="both"/>
        <w:rPr>
          <w:lang w:val="en-GB"/>
        </w:rPr>
      </w:pPr>
      <w:r>
        <w:rPr>
          <w:lang w:val="en-GB"/>
        </w:rPr>
        <w:t>Results and discussion</w:t>
      </w:r>
    </w:p>
    <w:p w14:paraId="04963A06" w14:textId="52755811" w:rsidR="00600535" w:rsidRPr="003B1272" w:rsidRDefault="008D4AAC" w:rsidP="00FA5F5F">
      <w:pPr>
        <w:pStyle w:val="CETheadingx"/>
      </w:pPr>
      <w:r w:rsidRPr="003B1272">
        <w:t>Catalyst characterization</w:t>
      </w:r>
    </w:p>
    <w:p w14:paraId="68BFC686" w14:textId="77777777" w:rsidR="00372FEA" w:rsidRPr="00372FEA" w:rsidRDefault="00372FEA" w:rsidP="00CC0DC2">
      <w:pPr>
        <w:pStyle w:val="CETBodytext"/>
      </w:pPr>
      <w:r w:rsidRPr="005E5DB7">
        <w:t xml:space="preserve">The chemical composition and textural properties of CZAN catalysts are shown in Table 1. </w:t>
      </w:r>
    </w:p>
    <w:p w14:paraId="78CD6758" w14:textId="77777777" w:rsidR="005054F2" w:rsidRPr="00B57B36" w:rsidRDefault="005054F2" w:rsidP="005054F2">
      <w:pPr>
        <w:pStyle w:val="CETTabletitle"/>
      </w:pPr>
      <w:r w:rsidRPr="00B57B36">
        <w:t xml:space="preserve">Table 1: </w:t>
      </w:r>
      <w:r>
        <w:t>Chemical composition and textural properties of the catalys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70"/>
        <w:gridCol w:w="900"/>
        <w:gridCol w:w="902"/>
        <w:gridCol w:w="902"/>
        <w:gridCol w:w="902"/>
        <w:gridCol w:w="915"/>
        <w:gridCol w:w="928"/>
        <w:gridCol w:w="669"/>
        <w:gridCol w:w="850"/>
        <w:gridCol w:w="849"/>
      </w:tblGrid>
      <w:tr w:rsidR="0028194F" w:rsidRPr="00B57B36" w14:paraId="3121F5C5" w14:textId="34E55B9F" w:rsidTr="00912FF6">
        <w:tc>
          <w:tcPr>
            <w:tcW w:w="970" w:type="dxa"/>
            <w:tcBorders>
              <w:top w:val="single" w:sz="12" w:space="0" w:color="008000"/>
              <w:bottom w:val="single" w:sz="6" w:space="0" w:color="008000"/>
            </w:tcBorders>
            <w:shd w:val="clear" w:color="auto" w:fill="FFFFFF"/>
          </w:tcPr>
          <w:p w14:paraId="7B0298B2" w14:textId="77777777" w:rsidR="0028194F" w:rsidRPr="00B57B36" w:rsidRDefault="0028194F" w:rsidP="006924D3">
            <w:pPr>
              <w:pStyle w:val="CETBodytext"/>
              <w:rPr>
                <w:lang w:val="en-GB"/>
              </w:rPr>
            </w:pPr>
            <w:r>
              <w:rPr>
                <w:lang w:val="en-GB"/>
              </w:rPr>
              <w:t>Catalyst</w:t>
            </w:r>
            <w:r w:rsidRPr="00B57B36">
              <w:rPr>
                <w:lang w:val="en-GB"/>
              </w:rPr>
              <w:t xml:space="preserve"> </w:t>
            </w:r>
          </w:p>
        </w:tc>
        <w:tc>
          <w:tcPr>
            <w:tcW w:w="900" w:type="dxa"/>
            <w:tcBorders>
              <w:top w:val="single" w:sz="12" w:space="0" w:color="008000"/>
              <w:bottom w:val="single" w:sz="6" w:space="0" w:color="008000"/>
            </w:tcBorders>
            <w:shd w:val="clear" w:color="auto" w:fill="FFFFFF"/>
          </w:tcPr>
          <w:p w14:paraId="2DA8DD13" w14:textId="5B465FBF" w:rsidR="0028194F" w:rsidRPr="00B57B36" w:rsidRDefault="0028194F" w:rsidP="006924D3">
            <w:pPr>
              <w:pStyle w:val="CETBodytext"/>
              <w:rPr>
                <w:lang w:val="en-GB"/>
              </w:rPr>
            </w:pPr>
            <w:r>
              <w:rPr>
                <w:lang w:val="en-GB"/>
              </w:rPr>
              <w:t>Cu</w:t>
            </w:r>
            <w:r w:rsidR="00912FF6">
              <w:rPr>
                <w:lang w:val="en-GB"/>
              </w:rPr>
              <w:t xml:space="preserve"> </w:t>
            </w:r>
            <w:r>
              <w:rPr>
                <w:lang w:val="en-GB"/>
              </w:rPr>
              <w:t>(</w:t>
            </w:r>
            <w:proofErr w:type="spellStart"/>
            <w:r>
              <w:rPr>
                <w:lang w:val="en-GB"/>
              </w:rPr>
              <w:t>wt</w:t>
            </w:r>
            <w:proofErr w:type="spellEnd"/>
            <w:r>
              <w:rPr>
                <w:lang w:val="en-GB"/>
              </w:rPr>
              <w:t>%)</w:t>
            </w:r>
          </w:p>
        </w:tc>
        <w:tc>
          <w:tcPr>
            <w:tcW w:w="902" w:type="dxa"/>
            <w:tcBorders>
              <w:top w:val="single" w:sz="12" w:space="0" w:color="008000"/>
              <w:bottom w:val="single" w:sz="6" w:space="0" w:color="008000"/>
            </w:tcBorders>
            <w:shd w:val="clear" w:color="auto" w:fill="FFFFFF"/>
          </w:tcPr>
          <w:p w14:paraId="4235F7D8" w14:textId="6A6C8833" w:rsidR="0028194F" w:rsidRPr="00B57B36" w:rsidRDefault="0028194F" w:rsidP="006924D3">
            <w:pPr>
              <w:pStyle w:val="CETBodytext"/>
              <w:rPr>
                <w:lang w:val="en-GB"/>
              </w:rPr>
            </w:pPr>
            <w:r>
              <w:rPr>
                <w:lang w:val="en-GB"/>
              </w:rPr>
              <w:t>Zn (</w:t>
            </w:r>
            <w:proofErr w:type="spellStart"/>
            <w:r>
              <w:rPr>
                <w:lang w:val="en-GB"/>
              </w:rPr>
              <w:t>wt</w:t>
            </w:r>
            <w:proofErr w:type="spellEnd"/>
            <w:r>
              <w:rPr>
                <w:lang w:val="en-GB"/>
              </w:rPr>
              <w:t>%)</w:t>
            </w:r>
          </w:p>
        </w:tc>
        <w:tc>
          <w:tcPr>
            <w:tcW w:w="902" w:type="dxa"/>
            <w:tcBorders>
              <w:top w:val="single" w:sz="12" w:space="0" w:color="008000"/>
              <w:bottom w:val="single" w:sz="6" w:space="0" w:color="008000"/>
            </w:tcBorders>
            <w:shd w:val="clear" w:color="auto" w:fill="FFFFFF"/>
          </w:tcPr>
          <w:p w14:paraId="2B72006C" w14:textId="6DDD0A3C" w:rsidR="0028194F" w:rsidRPr="00B57B36" w:rsidRDefault="0028194F" w:rsidP="006924D3">
            <w:pPr>
              <w:pStyle w:val="CETBodytext"/>
              <w:ind w:right="-1"/>
              <w:rPr>
                <w:rFonts w:cs="Arial"/>
                <w:szCs w:val="18"/>
                <w:lang w:val="en-GB"/>
              </w:rPr>
            </w:pPr>
            <w:r>
              <w:rPr>
                <w:rFonts w:cs="Arial"/>
                <w:szCs w:val="18"/>
                <w:lang w:val="en-GB"/>
              </w:rPr>
              <w:t>Al (</w:t>
            </w:r>
            <w:proofErr w:type="spellStart"/>
            <w:r>
              <w:rPr>
                <w:rFonts w:cs="Arial"/>
                <w:szCs w:val="18"/>
                <w:lang w:val="en-GB"/>
              </w:rPr>
              <w:t>wt</w:t>
            </w:r>
            <w:proofErr w:type="spellEnd"/>
            <w:r>
              <w:rPr>
                <w:rFonts w:cs="Arial"/>
                <w:szCs w:val="18"/>
                <w:lang w:val="en-GB"/>
              </w:rPr>
              <w:t>%)</w:t>
            </w:r>
          </w:p>
        </w:tc>
        <w:tc>
          <w:tcPr>
            <w:tcW w:w="902" w:type="dxa"/>
            <w:tcBorders>
              <w:top w:val="single" w:sz="12" w:space="0" w:color="008000"/>
              <w:bottom w:val="single" w:sz="6" w:space="0" w:color="008000"/>
            </w:tcBorders>
            <w:shd w:val="clear" w:color="auto" w:fill="FFFFFF"/>
          </w:tcPr>
          <w:p w14:paraId="4F86F8BD" w14:textId="1E485633" w:rsidR="0028194F" w:rsidRPr="00B57B36" w:rsidRDefault="0028194F" w:rsidP="006924D3">
            <w:pPr>
              <w:pStyle w:val="CETBodytext"/>
              <w:ind w:right="-1"/>
              <w:rPr>
                <w:rFonts w:cs="Arial"/>
                <w:szCs w:val="18"/>
                <w:lang w:val="en-GB"/>
              </w:rPr>
            </w:pPr>
            <w:r>
              <w:rPr>
                <w:rFonts w:cs="Arial"/>
                <w:szCs w:val="18"/>
                <w:lang w:val="en-GB"/>
              </w:rPr>
              <w:t>Na (</w:t>
            </w:r>
            <w:proofErr w:type="spellStart"/>
            <w:r>
              <w:rPr>
                <w:rFonts w:cs="Arial"/>
                <w:szCs w:val="18"/>
                <w:lang w:val="en-GB"/>
              </w:rPr>
              <w:t>wt</w:t>
            </w:r>
            <w:proofErr w:type="spellEnd"/>
            <w:r>
              <w:rPr>
                <w:rFonts w:cs="Arial"/>
                <w:szCs w:val="18"/>
                <w:lang w:val="en-GB"/>
              </w:rPr>
              <w:t>%)</w:t>
            </w:r>
          </w:p>
        </w:tc>
        <w:tc>
          <w:tcPr>
            <w:tcW w:w="915" w:type="dxa"/>
            <w:tcBorders>
              <w:top w:val="single" w:sz="12" w:space="0" w:color="008000"/>
              <w:bottom w:val="single" w:sz="6" w:space="0" w:color="008000"/>
            </w:tcBorders>
            <w:shd w:val="clear" w:color="auto" w:fill="FFFFFF"/>
          </w:tcPr>
          <w:p w14:paraId="08014BC5" w14:textId="77777777" w:rsidR="0028194F" w:rsidRPr="00CF23E1" w:rsidRDefault="0028194F" w:rsidP="006924D3">
            <w:pPr>
              <w:pStyle w:val="CETBodytext"/>
              <w:ind w:right="-1"/>
              <w:rPr>
                <w:rFonts w:cs="Arial"/>
                <w:szCs w:val="18"/>
                <w:lang w:val="en-GB"/>
              </w:rPr>
            </w:pPr>
            <w:r>
              <w:rPr>
                <w:rFonts w:cs="Arial"/>
                <w:szCs w:val="18"/>
                <w:lang w:val="en-GB"/>
              </w:rPr>
              <w:t>S</w:t>
            </w:r>
            <w:r w:rsidRPr="00CF23E1">
              <w:rPr>
                <w:rFonts w:cs="Arial"/>
                <w:szCs w:val="18"/>
                <w:vertAlign w:val="subscript"/>
                <w:lang w:val="en-GB"/>
              </w:rPr>
              <w:t>BET</w:t>
            </w:r>
            <w:r>
              <w:rPr>
                <w:rFonts w:cs="Arial"/>
                <w:szCs w:val="18"/>
                <w:vertAlign w:val="subscript"/>
                <w:lang w:val="en-GB"/>
              </w:rPr>
              <w:t xml:space="preserve"> </w:t>
            </w:r>
            <w:r>
              <w:rPr>
                <w:rFonts w:cs="Arial"/>
                <w:szCs w:val="18"/>
                <w:lang w:val="en-GB"/>
              </w:rPr>
              <w:t>(m</w:t>
            </w:r>
            <w:r w:rsidRPr="00CF23E1">
              <w:rPr>
                <w:rFonts w:cs="Arial"/>
                <w:szCs w:val="18"/>
                <w:vertAlign w:val="superscript"/>
                <w:lang w:val="en-GB"/>
              </w:rPr>
              <w:t>2</w:t>
            </w:r>
            <w:r>
              <w:rPr>
                <w:rFonts w:cs="Arial"/>
                <w:szCs w:val="18"/>
                <w:lang w:val="en-GB"/>
              </w:rPr>
              <w:t>/g)</w:t>
            </w:r>
          </w:p>
        </w:tc>
        <w:tc>
          <w:tcPr>
            <w:tcW w:w="928" w:type="dxa"/>
            <w:tcBorders>
              <w:top w:val="single" w:sz="12" w:space="0" w:color="008000"/>
              <w:bottom w:val="single" w:sz="6" w:space="0" w:color="008000"/>
            </w:tcBorders>
            <w:shd w:val="clear" w:color="auto" w:fill="FFFFFF"/>
          </w:tcPr>
          <w:p w14:paraId="34C487A1" w14:textId="42168DE4" w:rsidR="0028194F" w:rsidRDefault="0028194F" w:rsidP="006924D3">
            <w:pPr>
              <w:pStyle w:val="CETBodytext"/>
              <w:ind w:right="-1"/>
              <w:rPr>
                <w:rFonts w:cs="Arial"/>
                <w:szCs w:val="18"/>
                <w:lang w:val="en-GB"/>
              </w:rPr>
            </w:pPr>
            <w:r>
              <w:rPr>
                <w:rFonts w:cs="Arial"/>
                <w:szCs w:val="18"/>
                <w:lang w:val="en-GB"/>
              </w:rPr>
              <w:t>V</w:t>
            </w:r>
            <w:r w:rsidRPr="00102C1F">
              <w:rPr>
                <w:rFonts w:cs="Arial"/>
                <w:szCs w:val="18"/>
                <w:vertAlign w:val="subscript"/>
                <w:lang w:val="en-GB"/>
              </w:rPr>
              <w:t>P</w:t>
            </w:r>
            <w:r>
              <w:rPr>
                <w:rFonts w:cs="Arial"/>
                <w:szCs w:val="18"/>
                <w:lang w:val="en-GB"/>
              </w:rPr>
              <w:t xml:space="preserve"> (cm</w:t>
            </w:r>
            <w:r w:rsidRPr="00102C1F">
              <w:rPr>
                <w:rFonts w:cs="Arial"/>
                <w:szCs w:val="18"/>
                <w:vertAlign w:val="superscript"/>
                <w:lang w:val="en-GB"/>
              </w:rPr>
              <w:t>3</w:t>
            </w:r>
            <w:r>
              <w:rPr>
                <w:rFonts w:cs="Arial"/>
                <w:szCs w:val="18"/>
                <w:lang w:val="en-GB"/>
              </w:rPr>
              <w:t>/g)</w:t>
            </w:r>
          </w:p>
        </w:tc>
        <w:tc>
          <w:tcPr>
            <w:tcW w:w="669" w:type="dxa"/>
            <w:tcBorders>
              <w:top w:val="single" w:sz="12" w:space="0" w:color="008000"/>
              <w:bottom w:val="single" w:sz="6" w:space="0" w:color="008000"/>
            </w:tcBorders>
            <w:shd w:val="clear" w:color="auto" w:fill="FFFFFF"/>
          </w:tcPr>
          <w:p w14:paraId="7293F4C4" w14:textId="77777777" w:rsidR="0028194F" w:rsidRDefault="0028194F" w:rsidP="006924D3">
            <w:pPr>
              <w:pStyle w:val="CETBodytext"/>
              <w:ind w:right="-1"/>
              <w:rPr>
                <w:rFonts w:cs="Arial"/>
                <w:szCs w:val="18"/>
                <w:lang w:val="en-GB"/>
              </w:rPr>
            </w:pPr>
            <w:proofErr w:type="spellStart"/>
            <w:r>
              <w:rPr>
                <w:rFonts w:cs="Arial"/>
                <w:szCs w:val="18"/>
                <w:lang w:val="en-GB"/>
              </w:rPr>
              <w:t>d</w:t>
            </w:r>
            <w:r w:rsidRPr="00102C1F">
              <w:rPr>
                <w:rFonts w:cs="Arial"/>
                <w:szCs w:val="18"/>
                <w:vertAlign w:val="subscript"/>
                <w:lang w:val="en-GB"/>
              </w:rPr>
              <w:t>p</w:t>
            </w:r>
            <w:proofErr w:type="spellEnd"/>
            <w:r>
              <w:rPr>
                <w:rFonts w:cs="Arial"/>
                <w:szCs w:val="18"/>
                <w:lang w:val="en-GB"/>
              </w:rPr>
              <w:t xml:space="preserve"> (nm)</w:t>
            </w:r>
          </w:p>
        </w:tc>
        <w:tc>
          <w:tcPr>
            <w:tcW w:w="850" w:type="dxa"/>
            <w:tcBorders>
              <w:top w:val="single" w:sz="12" w:space="0" w:color="008000"/>
              <w:bottom w:val="single" w:sz="6" w:space="0" w:color="008000"/>
            </w:tcBorders>
            <w:shd w:val="clear" w:color="auto" w:fill="FFFFFF"/>
          </w:tcPr>
          <w:p w14:paraId="4346D81E" w14:textId="35D40EE2" w:rsidR="0028194F" w:rsidRDefault="0028194F" w:rsidP="006924D3">
            <w:pPr>
              <w:pStyle w:val="CETBodytext"/>
              <w:ind w:right="-1"/>
              <w:rPr>
                <w:rFonts w:cs="Arial"/>
                <w:szCs w:val="18"/>
                <w:lang w:val="en-GB"/>
              </w:rPr>
            </w:pPr>
            <w:proofErr w:type="spellStart"/>
            <w:r>
              <w:rPr>
                <w:rFonts w:cs="Arial"/>
                <w:szCs w:val="18"/>
                <w:lang w:val="en-GB"/>
              </w:rPr>
              <w:t>CuO</w:t>
            </w:r>
            <w:proofErr w:type="spellEnd"/>
            <w:r w:rsidR="00912FF6">
              <w:rPr>
                <w:rFonts w:cs="Arial"/>
                <w:szCs w:val="18"/>
                <w:lang w:val="en-GB"/>
              </w:rPr>
              <w:t xml:space="preserve"> </w:t>
            </w:r>
            <w:r>
              <w:rPr>
                <w:rFonts w:cs="Arial"/>
                <w:szCs w:val="18"/>
                <w:lang w:val="en-GB"/>
              </w:rPr>
              <w:t>(nm)</w:t>
            </w:r>
          </w:p>
        </w:tc>
        <w:tc>
          <w:tcPr>
            <w:tcW w:w="849" w:type="dxa"/>
            <w:tcBorders>
              <w:top w:val="single" w:sz="12" w:space="0" w:color="008000"/>
              <w:bottom w:val="single" w:sz="6" w:space="0" w:color="008000"/>
            </w:tcBorders>
            <w:shd w:val="clear" w:color="auto" w:fill="FFFFFF"/>
          </w:tcPr>
          <w:p w14:paraId="5DF8B8A1" w14:textId="23C6B05F" w:rsidR="0028194F" w:rsidRDefault="0028194F" w:rsidP="006924D3">
            <w:pPr>
              <w:pStyle w:val="CETBodytext"/>
              <w:ind w:right="-1"/>
              <w:rPr>
                <w:rFonts w:cs="Arial"/>
                <w:szCs w:val="18"/>
                <w:lang w:val="en-GB"/>
              </w:rPr>
            </w:pPr>
            <w:proofErr w:type="spellStart"/>
            <w:r>
              <w:rPr>
                <w:rFonts w:cs="Arial"/>
                <w:szCs w:val="18"/>
                <w:lang w:val="en-GB"/>
              </w:rPr>
              <w:t>ZnO</w:t>
            </w:r>
            <w:proofErr w:type="spellEnd"/>
            <w:r w:rsidR="00912FF6">
              <w:rPr>
                <w:rFonts w:cs="Arial"/>
                <w:szCs w:val="18"/>
                <w:lang w:val="en-GB"/>
              </w:rPr>
              <w:t xml:space="preserve"> </w:t>
            </w:r>
            <w:r>
              <w:rPr>
                <w:rFonts w:cs="Arial"/>
                <w:szCs w:val="18"/>
                <w:lang w:val="en-GB"/>
              </w:rPr>
              <w:t>(nm)</w:t>
            </w:r>
          </w:p>
        </w:tc>
      </w:tr>
      <w:tr w:rsidR="0028194F" w:rsidRPr="00B57B36" w14:paraId="535145BB" w14:textId="29CFD879" w:rsidTr="00912FF6">
        <w:tc>
          <w:tcPr>
            <w:tcW w:w="970" w:type="dxa"/>
            <w:shd w:val="clear" w:color="auto" w:fill="FFFFFF"/>
          </w:tcPr>
          <w:p w14:paraId="7EDE5610" w14:textId="08D7A70C" w:rsidR="0028194F" w:rsidRPr="00B57B36" w:rsidRDefault="0028194F" w:rsidP="006924D3">
            <w:pPr>
              <w:pStyle w:val="CETBodytext"/>
              <w:rPr>
                <w:lang w:val="en-GB"/>
              </w:rPr>
            </w:pPr>
            <w:r>
              <w:rPr>
                <w:lang w:val="en-GB"/>
              </w:rPr>
              <w:t>CZ</w:t>
            </w:r>
            <w:r w:rsidR="00620F49">
              <w:rPr>
                <w:lang w:val="en-GB"/>
              </w:rPr>
              <w:t>A</w:t>
            </w:r>
            <w:r>
              <w:rPr>
                <w:lang w:val="en-GB"/>
              </w:rPr>
              <w:t>N-1</w:t>
            </w:r>
          </w:p>
        </w:tc>
        <w:tc>
          <w:tcPr>
            <w:tcW w:w="900" w:type="dxa"/>
            <w:shd w:val="clear" w:color="auto" w:fill="FFFFFF"/>
          </w:tcPr>
          <w:p w14:paraId="3298994D" w14:textId="77777777" w:rsidR="0028194F" w:rsidRPr="00B57B36" w:rsidRDefault="0028194F" w:rsidP="006924D3">
            <w:pPr>
              <w:pStyle w:val="CETBodytext"/>
              <w:rPr>
                <w:lang w:val="en-GB"/>
              </w:rPr>
            </w:pPr>
            <w:r>
              <w:rPr>
                <w:lang w:val="en-GB"/>
              </w:rPr>
              <w:t>27.7</w:t>
            </w:r>
          </w:p>
        </w:tc>
        <w:tc>
          <w:tcPr>
            <w:tcW w:w="902" w:type="dxa"/>
            <w:shd w:val="clear" w:color="auto" w:fill="FFFFFF"/>
          </w:tcPr>
          <w:p w14:paraId="233DF19F" w14:textId="77777777" w:rsidR="0028194F" w:rsidRPr="00B57B36" w:rsidRDefault="0028194F" w:rsidP="006924D3">
            <w:pPr>
              <w:pStyle w:val="CETBodytext"/>
              <w:rPr>
                <w:lang w:val="en-GB"/>
              </w:rPr>
            </w:pPr>
            <w:r>
              <w:rPr>
                <w:lang w:val="en-GB"/>
              </w:rPr>
              <w:t>58.5</w:t>
            </w:r>
          </w:p>
        </w:tc>
        <w:tc>
          <w:tcPr>
            <w:tcW w:w="902" w:type="dxa"/>
            <w:shd w:val="clear" w:color="auto" w:fill="FFFFFF"/>
          </w:tcPr>
          <w:p w14:paraId="1A6B21A7" w14:textId="77777777" w:rsidR="0028194F" w:rsidRPr="00B57B36" w:rsidRDefault="0028194F" w:rsidP="006924D3">
            <w:pPr>
              <w:pStyle w:val="CETBodytext"/>
              <w:ind w:right="-1"/>
              <w:rPr>
                <w:rFonts w:cs="Arial"/>
                <w:szCs w:val="18"/>
                <w:lang w:val="en-GB"/>
              </w:rPr>
            </w:pPr>
            <w:r>
              <w:rPr>
                <w:rFonts w:cs="Arial"/>
                <w:szCs w:val="18"/>
                <w:lang w:val="en-GB"/>
              </w:rPr>
              <w:t>6.0</w:t>
            </w:r>
          </w:p>
        </w:tc>
        <w:tc>
          <w:tcPr>
            <w:tcW w:w="902" w:type="dxa"/>
            <w:shd w:val="clear" w:color="auto" w:fill="FFFFFF"/>
          </w:tcPr>
          <w:p w14:paraId="1AF6C2AF" w14:textId="77777777" w:rsidR="0028194F" w:rsidRPr="00B57B36" w:rsidRDefault="0028194F" w:rsidP="006924D3">
            <w:pPr>
              <w:pStyle w:val="CETBodytext"/>
              <w:ind w:right="-1"/>
              <w:rPr>
                <w:rFonts w:cs="Arial"/>
                <w:szCs w:val="18"/>
                <w:lang w:val="en-GB"/>
              </w:rPr>
            </w:pPr>
            <w:r>
              <w:rPr>
                <w:rFonts w:cs="Arial"/>
                <w:szCs w:val="18"/>
                <w:lang w:val="en-GB"/>
              </w:rPr>
              <w:t>7.7</w:t>
            </w:r>
          </w:p>
        </w:tc>
        <w:tc>
          <w:tcPr>
            <w:tcW w:w="915" w:type="dxa"/>
            <w:shd w:val="clear" w:color="auto" w:fill="FFFFFF"/>
          </w:tcPr>
          <w:p w14:paraId="07978433" w14:textId="77777777" w:rsidR="0028194F" w:rsidRPr="00B57B36" w:rsidRDefault="0028194F" w:rsidP="006924D3">
            <w:pPr>
              <w:pStyle w:val="CETBodytext"/>
              <w:ind w:right="-1"/>
              <w:rPr>
                <w:rFonts w:cs="Arial"/>
                <w:szCs w:val="18"/>
                <w:lang w:val="en-GB"/>
              </w:rPr>
            </w:pPr>
            <w:r>
              <w:rPr>
                <w:rFonts w:cs="Arial"/>
                <w:szCs w:val="18"/>
                <w:lang w:val="en-GB"/>
              </w:rPr>
              <w:t>5.3</w:t>
            </w:r>
          </w:p>
        </w:tc>
        <w:tc>
          <w:tcPr>
            <w:tcW w:w="928" w:type="dxa"/>
            <w:shd w:val="clear" w:color="auto" w:fill="FFFFFF"/>
          </w:tcPr>
          <w:p w14:paraId="5AB75D16" w14:textId="77777777" w:rsidR="0028194F" w:rsidRPr="00B57B36" w:rsidRDefault="0028194F" w:rsidP="006924D3">
            <w:pPr>
              <w:pStyle w:val="CETBodytext"/>
              <w:ind w:right="-1"/>
              <w:rPr>
                <w:rFonts w:cs="Arial"/>
                <w:szCs w:val="18"/>
                <w:lang w:val="en-GB"/>
              </w:rPr>
            </w:pPr>
            <w:r>
              <w:rPr>
                <w:rFonts w:cs="Arial"/>
                <w:szCs w:val="18"/>
                <w:lang w:val="en-GB"/>
              </w:rPr>
              <w:t>0.04</w:t>
            </w:r>
          </w:p>
        </w:tc>
        <w:tc>
          <w:tcPr>
            <w:tcW w:w="669" w:type="dxa"/>
            <w:shd w:val="clear" w:color="auto" w:fill="FFFFFF"/>
          </w:tcPr>
          <w:p w14:paraId="477AF68C" w14:textId="77777777" w:rsidR="0028194F" w:rsidRPr="00B57B36" w:rsidRDefault="0028194F" w:rsidP="006924D3">
            <w:pPr>
              <w:pStyle w:val="CETBodytext"/>
              <w:ind w:right="-1"/>
              <w:rPr>
                <w:rFonts w:cs="Arial"/>
                <w:szCs w:val="18"/>
                <w:lang w:val="en-GB"/>
              </w:rPr>
            </w:pPr>
            <w:r>
              <w:rPr>
                <w:rFonts w:cs="Arial"/>
                <w:szCs w:val="18"/>
                <w:lang w:val="en-GB"/>
              </w:rPr>
              <w:t>3.2</w:t>
            </w:r>
          </w:p>
        </w:tc>
        <w:tc>
          <w:tcPr>
            <w:tcW w:w="850" w:type="dxa"/>
            <w:shd w:val="clear" w:color="auto" w:fill="FFFFFF"/>
          </w:tcPr>
          <w:p w14:paraId="4C138F07" w14:textId="2F78C8DD" w:rsidR="0028194F" w:rsidRDefault="00912FF6" w:rsidP="006924D3">
            <w:pPr>
              <w:pStyle w:val="CETBodytext"/>
              <w:ind w:right="-1"/>
              <w:rPr>
                <w:rFonts w:cs="Arial"/>
                <w:szCs w:val="18"/>
                <w:lang w:val="en-GB"/>
              </w:rPr>
            </w:pPr>
            <w:r>
              <w:rPr>
                <w:rFonts w:cs="Arial"/>
                <w:szCs w:val="18"/>
                <w:lang w:val="en-GB"/>
              </w:rPr>
              <w:t>28.2</w:t>
            </w:r>
          </w:p>
        </w:tc>
        <w:tc>
          <w:tcPr>
            <w:tcW w:w="849" w:type="dxa"/>
            <w:shd w:val="clear" w:color="auto" w:fill="FFFFFF"/>
          </w:tcPr>
          <w:p w14:paraId="25B06796" w14:textId="75919AA6" w:rsidR="0028194F" w:rsidRDefault="00912FF6" w:rsidP="006924D3">
            <w:pPr>
              <w:pStyle w:val="CETBodytext"/>
              <w:ind w:right="-1"/>
              <w:rPr>
                <w:rFonts w:cs="Arial"/>
                <w:szCs w:val="18"/>
                <w:lang w:val="en-GB"/>
              </w:rPr>
            </w:pPr>
            <w:r>
              <w:rPr>
                <w:rFonts w:cs="Arial"/>
                <w:szCs w:val="18"/>
                <w:lang w:val="en-GB"/>
              </w:rPr>
              <w:t>42.2</w:t>
            </w:r>
          </w:p>
        </w:tc>
      </w:tr>
      <w:tr w:rsidR="0028194F" w:rsidRPr="00B57B36" w14:paraId="795F41E4" w14:textId="7B829FDC" w:rsidTr="00912FF6">
        <w:tc>
          <w:tcPr>
            <w:tcW w:w="970" w:type="dxa"/>
            <w:shd w:val="clear" w:color="auto" w:fill="FFFFFF"/>
          </w:tcPr>
          <w:p w14:paraId="6FECEDD9" w14:textId="1DD7546B" w:rsidR="0028194F" w:rsidRPr="00B57B36" w:rsidRDefault="0028194F" w:rsidP="006924D3">
            <w:pPr>
              <w:pStyle w:val="CETBodytext"/>
              <w:rPr>
                <w:lang w:val="en-GB"/>
              </w:rPr>
            </w:pPr>
            <w:r>
              <w:rPr>
                <w:lang w:val="en-GB"/>
              </w:rPr>
              <w:t>C</w:t>
            </w:r>
            <w:r w:rsidR="00620F49">
              <w:rPr>
                <w:lang w:val="en-GB"/>
              </w:rPr>
              <w:t>ZA</w:t>
            </w:r>
            <w:r>
              <w:rPr>
                <w:lang w:val="en-GB"/>
              </w:rPr>
              <w:t>N-2</w:t>
            </w:r>
          </w:p>
        </w:tc>
        <w:tc>
          <w:tcPr>
            <w:tcW w:w="900" w:type="dxa"/>
            <w:shd w:val="clear" w:color="auto" w:fill="FFFFFF"/>
          </w:tcPr>
          <w:p w14:paraId="6F6D92A5" w14:textId="77777777" w:rsidR="0028194F" w:rsidRPr="00B57B36" w:rsidRDefault="0028194F" w:rsidP="006924D3">
            <w:pPr>
              <w:pStyle w:val="CETBodytext"/>
              <w:rPr>
                <w:lang w:val="en-GB"/>
              </w:rPr>
            </w:pPr>
            <w:r>
              <w:rPr>
                <w:lang w:val="en-GB"/>
              </w:rPr>
              <w:t>28.9</w:t>
            </w:r>
          </w:p>
        </w:tc>
        <w:tc>
          <w:tcPr>
            <w:tcW w:w="902" w:type="dxa"/>
            <w:shd w:val="clear" w:color="auto" w:fill="FFFFFF"/>
          </w:tcPr>
          <w:p w14:paraId="599FA4AC" w14:textId="77777777" w:rsidR="0028194F" w:rsidRPr="00B57B36" w:rsidRDefault="0028194F" w:rsidP="006924D3">
            <w:pPr>
              <w:pStyle w:val="CETBodytext"/>
              <w:rPr>
                <w:lang w:val="en-GB"/>
              </w:rPr>
            </w:pPr>
            <w:r>
              <w:rPr>
                <w:lang w:val="en-GB"/>
              </w:rPr>
              <w:t>45.9</w:t>
            </w:r>
          </w:p>
        </w:tc>
        <w:tc>
          <w:tcPr>
            <w:tcW w:w="902" w:type="dxa"/>
            <w:shd w:val="clear" w:color="auto" w:fill="FFFFFF"/>
          </w:tcPr>
          <w:p w14:paraId="5C7D4781" w14:textId="77777777" w:rsidR="0028194F" w:rsidRPr="00B57B36" w:rsidRDefault="0028194F" w:rsidP="006924D3">
            <w:pPr>
              <w:pStyle w:val="CETBodytext"/>
              <w:ind w:right="-1"/>
              <w:rPr>
                <w:rFonts w:cs="Arial"/>
                <w:szCs w:val="18"/>
                <w:lang w:val="en-GB"/>
              </w:rPr>
            </w:pPr>
            <w:r>
              <w:rPr>
                <w:rFonts w:cs="Arial"/>
                <w:szCs w:val="18"/>
                <w:lang w:val="en-GB"/>
              </w:rPr>
              <w:t>12.5</w:t>
            </w:r>
          </w:p>
        </w:tc>
        <w:tc>
          <w:tcPr>
            <w:tcW w:w="902" w:type="dxa"/>
            <w:shd w:val="clear" w:color="auto" w:fill="FFFFFF"/>
          </w:tcPr>
          <w:p w14:paraId="4D2D04B7" w14:textId="77777777" w:rsidR="0028194F" w:rsidRPr="00B57B36" w:rsidRDefault="0028194F" w:rsidP="006924D3">
            <w:pPr>
              <w:pStyle w:val="CETBodytext"/>
              <w:ind w:right="-1"/>
              <w:rPr>
                <w:rFonts w:cs="Arial"/>
                <w:szCs w:val="18"/>
                <w:lang w:val="en-GB"/>
              </w:rPr>
            </w:pPr>
            <w:r>
              <w:rPr>
                <w:rFonts w:cs="Arial"/>
                <w:szCs w:val="18"/>
                <w:lang w:val="en-GB"/>
              </w:rPr>
              <w:t>12.7</w:t>
            </w:r>
          </w:p>
        </w:tc>
        <w:tc>
          <w:tcPr>
            <w:tcW w:w="915" w:type="dxa"/>
            <w:shd w:val="clear" w:color="auto" w:fill="FFFFFF"/>
          </w:tcPr>
          <w:p w14:paraId="531ACD0D" w14:textId="77777777" w:rsidR="0028194F" w:rsidRPr="00B57B36" w:rsidRDefault="0028194F" w:rsidP="006924D3">
            <w:pPr>
              <w:pStyle w:val="CETBodytext"/>
              <w:ind w:right="-1"/>
              <w:rPr>
                <w:rFonts w:cs="Arial"/>
                <w:szCs w:val="18"/>
                <w:lang w:val="en-GB"/>
              </w:rPr>
            </w:pPr>
            <w:r>
              <w:rPr>
                <w:rFonts w:cs="Arial"/>
                <w:szCs w:val="18"/>
                <w:lang w:val="en-GB"/>
              </w:rPr>
              <w:t>5.2</w:t>
            </w:r>
          </w:p>
        </w:tc>
        <w:tc>
          <w:tcPr>
            <w:tcW w:w="928" w:type="dxa"/>
            <w:shd w:val="clear" w:color="auto" w:fill="FFFFFF"/>
          </w:tcPr>
          <w:p w14:paraId="46394D21" w14:textId="77777777" w:rsidR="0028194F" w:rsidRPr="00B57B36" w:rsidRDefault="0028194F" w:rsidP="006924D3">
            <w:pPr>
              <w:pStyle w:val="CETBodytext"/>
              <w:ind w:right="-1"/>
              <w:rPr>
                <w:rFonts w:cs="Arial"/>
                <w:szCs w:val="18"/>
                <w:lang w:val="en-GB"/>
              </w:rPr>
            </w:pPr>
            <w:r>
              <w:rPr>
                <w:rFonts w:cs="Arial"/>
                <w:szCs w:val="18"/>
                <w:lang w:val="en-GB"/>
              </w:rPr>
              <w:t>0.04</w:t>
            </w:r>
          </w:p>
        </w:tc>
        <w:tc>
          <w:tcPr>
            <w:tcW w:w="669" w:type="dxa"/>
            <w:shd w:val="clear" w:color="auto" w:fill="FFFFFF"/>
          </w:tcPr>
          <w:p w14:paraId="1F50C9ED" w14:textId="77777777" w:rsidR="0028194F" w:rsidRPr="00B57B36" w:rsidRDefault="0028194F" w:rsidP="006924D3">
            <w:pPr>
              <w:pStyle w:val="CETBodytext"/>
              <w:ind w:right="-1"/>
              <w:rPr>
                <w:rFonts w:cs="Arial"/>
                <w:szCs w:val="18"/>
                <w:lang w:val="en-GB"/>
              </w:rPr>
            </w:pPr>
            <w:r>
              <w:rPr>
                <w:rFonts w:cs="Arial"/>
                <w:szCs w:val="18"/>
                <w:lang w:val="en-GB"/>
              </w:rPr>
              <w:t>3.2</w:t>
            </w:r>
          </w:p>
        </w:tc>
        <w:tc>
          <w:tcPr>
            <w:tcW w:w="850" w:type="dxa"/>
            <w:shd w:val="clear" w:color="auto" w:fill="FFFFFF"/>
          </w:tcPr>
          <w:p w14:paraId="5F95CF9A" w14:textId="227EB481" w:rsidR="0028194F" w:rsidRDefault="00912FF6" w:rsidP="006924D3">
            <w:pPr>
              <w:pStyle w:val="CETBodytext"/>
              <w:ind w:right="-1"/>
              <w:rPr>
                <w:rFonts w:cs="Arial"/>
                <w:szCs w:val="18"/>
                <w:lang w:val="en-GB"/>
              </w:rPr>
            </w:pPr>
            <w:r>
              <w:rPr>
                <w:rFonts w:cs="Arial"/>
                <w:szCs w:val="18"/>
                <w:lang w:val="en-GB"/>
              </w:rPr>
              <w:t>25.2</w:t>
            </w:r>
          </w:p>
        </w:tc>
        <w:tc>
          <w:tcPr>
            <w:tcW w:w="849" w:type="dxa"/>
            <w:shd w:val="clear" w:color="auto" w:fill="FFFFFF"/>
          </w:tcPr>
          <w:p w14:paraId="5D3BA7DE" w14:textId="79CB5905" w:rsidR="0028194F" w:rsidRDefault="00912FF6" w:rsidP="006924D3">
            <w:pPr>
              <w:pStyle w:val="CETBodytext"/>
              <w:ind w:right="-1"/>
              <w:rPr>
                <w:rFonts w:cs="Arial"/>
                <w:szCs w:val="18"/>
                <w:lang w:val="en-GB"/>
              </w:rPr>
            </w:pPr>
            <w:r>
              <w:rPr>
                <w:rFonts w:cs="Arial"/>
                <w:szCs w:val="18"/>
                <w:lang w:val="en-GB"/>
              </w:rPr>
              <w:t>38.3</w:t>
            </w:r>
          </w:p>
        </w:tc>
      </w:tr>
      <w:tr w:rsidR="0028194F" w:rsidRPr="00B57B36" w14:paraId="04C5338A" w14:textId="54A3CDAF" w:rsidTr="00912FF6">
        <w:tc>
          <w:tcPr>
            <w:tcW w:w="970" w:type="dxa"/>
            <w:shd w:val="clear" w:color="auto" w:fill="FFFFFF"/>
          </w:tcPr>
          <w:p w14:paraId="566FBBE4" w14:textId="1FE782F7" w:rsidR="0028194F" w:rsidRPr="00B57B36" w:rsidRDefault="0028194F" w:rsidP="006924D3">
            <w:pPr>
              <w:pStyle w:val="CETBodytext"/>
              <w:ind w:right="-1"/>
              <w:rPr>
                <w:rFonts w:cs="Arial"/>
                <w:szCs w:val="18"/>
                <w:lang w:val="en-GB"/>
              </w:rPr>
            </w:pPr>
            <w:r>
              <w:rPr>
                <w:rFonts w:cs="Arial"/>
                <w:szCs w:val="18"/>
                <w:lang w:val="en-GB"/>
              </w:rPr>
              <w:t>C</w:t>
            </w:r>
            <w:r w:rsidR="00620F49">
              <w:rPr>
                <w:rFonts w:cs="Arial"/>
                <w:szCs w:val="18"/>
                <w:lang w:val="en-GB"/>
              </w:rPr>
              <w:t>ZA</w:t>
            </w:r>
            <w:r>
              <w:rPr>
                <w:rFonts w:cs="Arial"/>
                <w:szCs w:val="18"/>
                <w:lang w:val="en-GB"/>
              </w:rPr>
              <w:t>N-3</w:t>
            </w:r>
          </w:p>
        </w:tc>
        <w:tc>
          <w:tcPr>
            <w:tcW w:w="900" w:type="dxa"/>
            <w:shd w:val="clear" w:color="auto" w:fill="FFFFFF"/>
          </w:tcPr>
          <w:p w14:paraId="1788019B" w14:textId="77777777" w:rsidR="0028194F" w:rsidRPr="00B57B36" w:rsidRDefault="0028194F" w:rsidP="006924D3">
            <w:pPr>
              <w:pStyle w:val="CETBodytext"/>
              <w:ind w:right="-1"/>
              <w:rPr>
                <w:rFonts w:cs="Arial"/>
                <w:szCs w:val="18"/>
                <w:lang w:val="en-GB"/>
              </w:rPr>
            </w:pPr>
            <w:r>
              <w:rPr>
                <w:rFonts w:cs="Arial"/>
                <w:szCs w:val="18"/>
                <w:lang w:val="en-GB"/>
              </w:rPr>
              <w:t>34.8</w:t>
            </w:r>
          </w:p>
        </w:tc>
        <w:tc>
          <w:tcPr>
            <w:tcW w:w="902" w:type="dxa"/>
            <w:shd w:val="clear" w:color="auto" w:fill="FFFFFF"/>
          </w:tcPr>
          <w:p w14:paraId="57B260BD" w14:textId="77777777" w:rsidR="0028194F" w:rsidRPr="00B57B36" w:rsidRDefault="0028194F" w:rsidP="006924D3">
            <w:pPr>
              <w:pStyle w:val="CETBodytext"/>
              <w:ind w:right="-1"/>
              <w:rPr>
                <w:rFonts w:cs="Arial"/>
                <w:szCs w:val="18"/>
                <w:lang w:val="en-GB"/>
              </w:rPr>
            </w:pPr>
            <w:r>
              <w:rPr>
                <w:rFonts w:cs="Arial"/>
                <w:szCs w:val="18"/>
                <w:lang w:val="en-GB"/>
              </w:rPr>
              <w:t>35.6</w:t>
            </w:r>
          </w:p>
        </w:tc>
        <w:tc>
          <w:tcPr>
            <w:tcW w:w="902" w:type="dxa"/>
            <w:shd w:val="clear" w:color="auto" w:fill="FFFFFF"/>
          </w:tcPr>
          <w:p w14:paraId="71360CCC" w14:textId="77777777" w:rsidR="0028194F" w:rsidRPr="00B57B36" w:rsidRDefault="0028194F" w:rsidP="006924D3">
            <w:pPr>
              <w:pStyle w:val="CETBodytext"/>
              <w:ind w:right="-1"/>
              <w:rPr>
                <w:rFonts w:cs="Arial"/>
                <w:szCs w:val="18"/>
                <w:lang w:val="en-GB"/>
              </w:rPr>
            </w:pPr>
            <w:r>
              <w:rPr>
                <w:rFonts w:cs="Arial"/>
                <w:szCs w:val="18"/>
                <w:lang w:val="en-GB"/>
              </w:rPr>
              <w:t>22.2</w:t>
            </w:r>
          </w:p>
        </w:tc>
        <w:tc>
          <w:tcPr>
            <w:tcW w:w="902" w:type="dxa"/>
            <w:shd w:val="clear" w:color="auto" w:fill="FFFFFF"/>
          </w:tcPr>
          <w:p w14:paraId="4195DBA8" w14:textId="77777777" w:rsidR="0028194F" w:rsidRPr="00B57B36" w:rsidRDefault="0028194F" w:rsidP="006924D3">
            <w:pPr>
              <w:pStyle w:val="CETBodytext"/>
              <w:ind w:right="-1"/>
              <w:rPr>
                <w:rFonts w:cs="Arial"/>
                <w:szCs w:val="18"/>
                <w:lang w:val="en-GB"/>
              </w:rPr>
            </w:pPr>
            <w:r>
              <w:rPr>
                <w:rFonts w:cs="Arial"/>
                <w:szCs w:val="18"/>
                <w:lang w:val="en-GB"/>
              </w:rPr>
              <w:t>7.4</w:t>
            </w:r>
          </w:p>
        </w:tc>
        <w:tc>
          <w:tcPr>
            <w:tcW w:w="915" w:type="dxa"/>
            <w:shd w:val="clear" w:color="auto" w:fill="FFFFFF"/>
          </w:tcPr>
          <w:p w14:paraId="2D188516" w14:textId="7FA12C9E" w:rsidR="0028194F" w:rsidRPr="00B57B36" w:rsidRDefault="0028194F" w:rsidP="006924D3">
            <w:pPr>
              <w:pStyle w:val="CETBodytext"/>
              <w:ind w:right="-1"/>
              <w:rPr>
                <w:rFonts w:cs="Arial"/>
                <w:szCs w:val="18"/>
                <w:lang w:val="en-GB"/>
              </w:rPr>
            </w:pPr>
            <w:r>
              <w:rPr>
                <w:rFonts w:cs="Arial"/>
                <w:szCs w:val="18"/>
                <w:lang w:val="en-GB"/>
              </w:rPr>
              <w:t>32.2</w:t>
            </w:r>
          </w:p>
        </w:tc>
        <w:tc>
          <w:tcPr>
            <w:tcW w:w="928" w:type="dxa"/>
            <w:shd w:val="clear" w:color="auto" w:fill="FFFFFF"/>
          </w:tcPr>
          <w:p w14:paraId="20B67AA8" w14:textId="77777777" w:rsidR="0028194F" w:rsidRPr="00B57B36" w:rsidRDefault="0028194F" w:rsidP="006924D3">
            <w:pPr>
              <w:pStyle w:val="CETBodytext"/>
              <w:ind w:right="-1"/>
              <w:rPr>
                <w:rFonts w:cs="Arial"/>
                <w:szCs w:val="18"/>
                <w:lang w:val="en-GB"/>
              </w:rPr>
            </w:pPr>
            <w:r>
              <w:rPr>
                <w:rFonts w:cs="Arial"/>
                <w:szCs w:val="18"/>
                <w:lang w:val="en-GB"/>
              </w:rPr>
              <w:t>0.11</w:t>
            </w:r>
          </w:p>
        </w:tc>
        <w:tc>
          <w:tcPr>
            <w:tcW w:w="669" w:type="dxa"/>
            <w:shd w:val="clear" w:color="auto" w:fill="FFFFFF"/>
          </w:tcPr>
          <w:p w14:paraId="138C3475" w14:textId="77777777" w:rsidR="0028194F" w:rsidRPr="00B57B36" w:rsidRDefault="0028194F" w:rsidP="006924D3">
            <w:pPr>
              <w:pStyle w:val="CETBodytext"/>
              <w:ind w:right="-1"/>
              <w:rPr>
                <w:rFonts w:cs="Arial"/>
                <w:szCs w:val="18"/>
                <w:lang w:val="en-GB"/>
              </w:rPr>
            </w:pPr>
            <w:r>
              <w:rPr>
                <w:rFonts w:cs="Arial"/>
                <w:szCs w:val="18"/>
                <w:lang w:val="en-GB"/>
              </w:rPr>
              <w:t>15.0</w:t>
            </w:r>
          </w:p>
        </w:tc>
        <w:tc>
          <w:tcPr>
            <w:tcW w:w="850" w:type="dxa"/>
            <w:shd w:val="clear" w:color="auto" w:fill="FFFFFF"/>
          </w:tcPr>
          <w:p w14:paraId="68D7B724" w14:textId="71D607E5" w:rsidR="0028194F" w:rsidRDefault="00912FF6" w:rsidP="006924D3">
            <w:pPr>
              <w:pStyle w:val="CETBodytext"/>
              <w:ind w:right="-1"/>
              <w:rPr>
                <w:rFonts w:cs="Arial"/>
                <w:szCs w:val="18"/>
                <w:lang w:val="en-GB"/>
              </w:rPr>
            </w:pPr>
            <w:r>
              <w:rPr>
                <w:rFonts w:cs="Arial"/>
                <w:szCs w:val="18"/>
                <w:lang w:val="en-GB"/>
              </w:rPr>
              <w:t>24.1</w:t>
            </w:r>
          </w:p>
        </w:tc>
        <w:tc>
          <w:tcPr>
            <w:tcW w:w="849" w:type="dxa"/>
            <w:shd w:val="clear" w:color="auto" w:fill="FFFFFF"/>
          </w:tcPr>
          <w:p w14:paraId="2B168AD7" w14:textId="59D09D7B" w:rsidR="0028194F" w:rsidRDefault="00912FF6" w:rsidP="006924D3">
            <w:pPr>
              <w:pStyle w:val="CETBodytext"/>
              <w:ind w:right="-1"/>
              <w:rPr>
                <w:rFonts w:cs="Arial"/>
                <w:szCs w:val="18"/>
                <w:lang w:val="en-GB"/>
              </w:rPr>
            </w:pPr>
            <w:r>
              <w:rPr>
                <w:rFonts w:cs="Arial"/>
                <w:szCs w:val="18"/>
                <w:lang w:val="en-GB"/>
              </w:rPr>
              <w:t>22.7</w:t>
            </w:r>
          </w:p>
        </w:tc>
      </w:tr>
    </w:tbl>
    <w:p w14:paraId="7E53B647" w14:textId="77777777" w:rsidR="003E267D" w:rsidRDefault="003E267D" w:rsidP="00FC1E73">
      <w:pPr>
        <w:pStyle w:val="CETBodytext"/>
      </w:pPr>
    </w:p>
    <w:p w14:paraId="3212E87A" w14:textId="1BAEEE9D" w:rsidR="00F94F1F" w:rsidRPr="00F94F1F" w:rsidRDefault="00F94F1F" w:rsidP="00FC1E73">
      <w:pPr>
        <w:pStyle w:val="CETBodytext"/>
      </w:pPr>
      <w:r>
        <w:t xml:space="preserve">The </w:t>
      </w:r>
      <w:r w:rsidR="00C31E28">
        <w:t xml:space="preserve">target </w:t>
      </w:r>
      <w:r>
        <w:t xml:space="preserve">metal content of the catalysts </w:t>
      </w:r>
      <w:r w:rsidR="00C31E28">
        <w:t>was achieved</w:t>
      </w:r>
      <w:r>
        <w:t xml:space="preserve">, but some of the sodium used during coprecipitation has adhered to the catalyst. </w:t>
      </w:r>
      <w:r w:rsidR="009A1D8F">
        <w:t>A</w:t>
      </w:r>
      <w:r>
        <w:t xml:space="preserve"> study conducted by </w:t>
      </w:r>
      <w:proofErr w:type="spellStart"/>
      <w:r w:rsidR="00D92994">
        <w:t>Kinage</w:t>
      </w:r>
      <w:proofErr w:type="spellEnd"/>
      <w:r w:rsidR="00D92994">
        <w:t xml:space="preserve"> et al. (2010)</w:t>
      </w:r>
      <w:r>
        <w:t xml:space="preserve"> concluded that the addition of 5</w:t>
      </w:r>
      <w:r w:rsidR="009A1D8F">
        <w:t xml:space="preserve"> </w:t>
      </w:r>
      <w:proofErr w:type="spellStart"/>
      <w:r w:rsidR="009A1D8F">
        <w:t>wt</w:t>
      </w:r>
      <w:proofErr w:type="spellEnd"/>
      <w:r>
        <w:t>% of sodium in metal catalysts favors the dehydration reaction of glycerol to acetol, so it could help carry out dehydration from 1,2-PDO to 2-propanone.</w:t>
      </w:r>
      <w:r w:rsidR="00C94C4A" w:rsidRPr="00F94F1F">
        <w:t xml:space="preserve"> </w:t>
      </w:r>
      <w:r>
        <w:t>The N</w:t>
      </w:r>
      <w:r w:rsidRPr="00F94F1F">
        <w:rPr>
          <w:vertAlign w:val="subscript"/>
        </w:rPr>
        <w:t>2</w:t>
      </w:r>
      <w:r>
        <w:t xml:space="preserve"> adsorption</w:t>
      </w:r>
      <w:r w:rsidR="006F3E1F">
        <w:t>-desorption</w:t>
      </w:r>
      <w:r>
        <w:t xml:space="preserve"> isotherms showed that the CZ</w:t>
      </w:r>
      <w:r w:rsidR="00620F49">
        <w:t>A</w:t>
      </w:r>
      <w:r>
        <w:t>N-3 catalyst has a type IV(a) isotherm, according to the IUPAC classification, typical of mesoporous solids</w:t>
      </w:r>
      <w:r w:rsidR="00D6476D">
        <w:t>. In contrast,</w:t>
      </w:r>
      <w:r>
        <w:t xml:space="preserve"> the CZ</w:t>
      </w:r>
      <w:r w:rsidR="00620F49">
        <w:t>A</w:t>
      </w:r>
      <w:r>
        <w:t>N-1 and CZ</w:t>
      </w:r>
      <w:r w:rsidR="00620F49">
        <w:t>A</w:t>
      </w:r>
      <w:r>
        <w:t xml:space="preserve">N-2 catalysts have type III adsorption isotherms, typical of </w:t>
      </w:r>
      <w:proofErr w:type="spellStart"/>
      <w:r>
        <w:t>macroporous</w:t>
      </w:r>
      <w:proofErr w:type="spellEnd"/>
      <w:r>
        <w:t xml:space="preserve"> or non-porous materials.</w:t>
      </w:r>
      <w:r w:rsidR="00C94C4A" w:rsidRPr="00F94F1F">
        <w:t xml:space="preserve"> </w:t>
      </w:r>
      <w:r>
        <w:t>The S</w:t>
      </w:r>
      <w:r w:rsidRPr="00F94F1F">
        <w:rPr>
          <w:vertAlign w:val="subscript"/>
        </w:rPr>
        <w:t>BET</w:t>
      </w:r>
      <w:r>
        <w:t xml:space="preserve"> of the catalysts depends on the amount of aluminum, which acts as a support, and the CZ</w:t>
      </w:r>
      <w:r w:rsidR="00620F49">
        <w:t>A</w:t>
      </w:r>
      <w:r>
        <w:t>N-3 catalyst, with the highest amount of aluminum, shows the largest surface area (32.2 m</w:t>
      </w:r>
      <w:r w:rsidRPr="00F94F1F">
        <w:rPr>
          <w:vertAlign w:val="superscript"/>
        </w:rPr>
        <w:t>2</w:t>
      </w:r>
      <w:r>
        <w:t>/g). The catalysts CZ</w:t>
      </w:r>
      <w:r w:rsidR="00620F49">
        <w:t>A</w:t>
      </w:r>
      <w:r>
        <w:t>N-1 and CZ</w:t>
      </w:r>
      <w:r w:rsidR="00620F49">
        <w:t>A</w:t>
      </w:r>
      <w:r>
        <w:t xml:space="preserve">N-2 have similar properties, possibly </w:t>
      </w:r>
      <w:r w:rsidR="00D6476D">
        <w:t>because</w:t>
      </w:r>
      <w:r>
        <w:t xml:space="preserve"> the catalyst CZ</w:t>
      </w:r>
      <w:r w:rsidR="00620F49">
        <w:t>A</w:t>
      </w:r>
      <w:r>
        <w:t>N-2 has a higher amount of sodium, and its surface area has been reduced</w:t>
      </w:r>
      <w:r w:rsidR="001C7351" w:rsidRPr="00F94F1F">
        <w:t xml:space="preserve"> </w:t>
      </w:r>
      <w:r w:rsidR="003D4BBB">
        <w:t>(</w:t>
      </w:r>
      <w:proofErr w:type="spellStart"/>
      <w:r w:rsidR="003D4BBB">
        <w:t>Kruissink</w:t>
      </w:r>
      <w:proofErr w:type="spellEnd"/>
      <w:r w:rsidR="003D4BBB">
        <w:t xml:space="preserve"> et al., 1981)</w:t>
      </w:r>
      <w:r w:rsidR="001C7351" w:rsidRPr="00F94F1F">
        <w:t>.</w:t>
      </w:r>
      <w:r w:rsidR="005E09D6" w:rsidRPr="00F94F1F">
        <w:t xml:space="preserve"> </w:t>
      </w:r>
      <w:r>
        <w:t xml:space="preserve">The </w:t>
      </w:r>
      <w:proofErr w:type="spellStart"/>
      <w:r>
        <w:t>d</w:t>
      </w:r>
      <w:r w:rsidRPr="00C01146">
        <w:rPr>
          <w:vertAlign w:val="subscript"/>
        </w:rPr>
        <w:t>p</w:t>
      </w:r>
      <w:proofErr w:type="spellEnd"/>
      <w:r>
        <w:t xml:space="preserve"> of the CZ</w:t>
      </w:r>
      <w:r w:rsidR="00620F49">
        <w:t>A</w:t>
      </w:r>
      <w:r>
        <w:t>N-3 catalyst (15 nm) stands out, which is almost five times higher than the rest of the catalysts.</w:t>
      </w:r>
    </w:p>
    <w:p w14:paraId="394180B3" w14:textId="61BD8F69" w:rsidR="00D815C8" w:rsidRPr="00F94F1F" w:rsidRDefault="00F94F1F" w:rsidP="00FC1E73">
      <w:pPr>
        <w:pStyle w:val="CETBodytext"/>
      </w:pPr>
      <w:r>
        <w:t>The crystalline phases detected in the catalysts are shown in Figure 1</w:t>
      </w:r>
      <w:r w:rsidR="00662369">
        <w:t xml:space="preserve"> (A)</w:t>
      </w:r>
      <w:r>
        <w:t xml:space="preserve">. </w:t>
      </w:r>
    </w:p>
    <w:p w14:paraId="6C985E43" w14:textId="57C57E3D" w:rsidR="005E09D6" w:rsidRDefault="003E4490" w:rsidP="00600535">
      <w:pPr>
        <w:pStyle w:val="CETBodytext"/>
        <w:rPr>
          <w:lang w:val="es-ES"/>
        </w:rPr>
      </w:pPr>
      <w:r>
        <w:rPr>
          <w:noProof/>
        </w:rPr>
        <mc:AlternateContent>
          <mc:Choice Requires="wps">
            <w:drawing>
              <wp:anchor distT="0" distB="0" distL="114300" distR="114300" simplePos="0" relativeHeight="251652096" behindDoc="0" locked="0" layoutInCell="1" allowOverlap="1" wp14:anchorId="59837A2A" wp14:editId="7689E3B5">
                <wp:simplePos x="0" y="0"/>
                <wp:positionH relativeFrom="column">
                  <wp:posOffset>2217930</wp:posOffset>
                </wp:positionH>
                <wp:positionV relativeFrom="paragraph">
                  <wp:posOffset>132080</wp:posOffset>
                </wp:positionV>
                <wp:extent cx="360680" cy="224155"/>
                <wp:effectExtent l="0" t="0" r="0" b="0"/>
                <wp:wrapNone/>
                <wp:docPr id="2013250109" name="Cuadro de texto 1"/>
                <wp:cNvGraphicFramePr/>
                <a:graphic xmlns:a="http://schemas.openxmlformats.org/drawingml/2006/main">
                  <a:graphicData uri="http://schemas.microsoft.com/office/word/2010/wordprocessingShape">
                    <wps:wsp>
                      <wps:cNvSpPr txBox="1"/>
                      <wps:spPr>
                        <a:xfrm>
                          <a:off x="0" y="0"/>
                          <a:ext cx="360680" cy="224155"/>
                        </a:xfrm>
                        <a:prstGeom prst="rect">
                          <a:avLst/>
                        </a:prstGeom>
                        <a:noFill/>
                        <a:ln w="6350">
                          <a:noFill/>
                        </a:ln>
                      </wps:spPr>
                      <wps:txbx>
                        <w:txbxContent>
                          <w:p w14:paraId="6ECBA8EE" w14:textId="36EB9B4B" w:rsidR="005B5739" w:rsidRDefault="005B5739">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9837A2A" id="_x0000_t202" coordsize="21600,21600" o:spt="202" path="m,l,21600r21600,l21600,xe">
                <v:stroke joinstyle="miter"/>
                <v:path gradientshapeok="t" o:connecttype="rect"/>
              </v:shapetype>
              <v:shape id="Cuadro de texto 1" o:spid="_x0000_s1026" type="#_x0000_t202" style="position:absolute;left:0;text-align:left;margin-left:174.65pt;margin-top:10.4pt;width:28.4pt;height:17.6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" filled="f" stroked="f" strokeweight=".5pt">
                <v:textbox>
                  <w:txbxContent>
                    <w:p w14:paraId="6ECBA8EE" w14:textId="36EB9B4B" w:rsidR="005B5739" w:rsidRDefault="005B5739">
                      <w:r>
                        <w:t>(A)</w:t>
                      </w:r>
                    </w:p>
                  </w:txbxContent>
                </v:textbox>
              </v:shape>
            </w:pict>
          </mc:Fallback>
        </mc:AlternateContent>
      </w:r>
      <w:r w:rsidR="005B5739">
        <w:rPr>
          <w:noProof/>
        </w:rPr>
        <mc:AlternateContent>
          <mc:Choice Requires="wps">
            <w:drawing>
              <wp:anchor distT="0" distB="0" distL="114300" distR="114300" simplePos="0" relativeHeight="251654144" behindDoc="0" locked="0" layoutInCell="1" allowOverlap="1" wp14:anchorId="061B839F" wp14:editId="4E88E0EC">
                <wp:simplePos x="0" y="0"/>
                <wp:positionH relativeFrom="column">
                  <wp:posOffset>4905500</wp:posOffset>
                </wp:positionH>
                <wp:positionV relativeFrom="paragraph">
                  <wp:posOffset>132080</wp:posOffset>
                </wp:positionV>
                <wp:extent cx="360948" cy="224590"/>
                <wp:effectExtent l="0" t="0" r="0" b="0"/>
                <wp:wrapNone/>
                <wp:docPr id="1435130321" name="Cuadro de texto 1"/>
                <wp:cNvGraphicFramePr/>
                <a:graphic xmlns:a="http://schemas.openxmlformats.org/drawingml/2006/main">
                  <a:graphicData uri="http://schemas.microsoft.com/office/word/2010/wordprocessingShape">
                    <wps:wsp>
                      <wps:cNvSpPr txBox="1"/>
                      <wps:spPr>
                        <a:xfrm>
                          <a:off x="0" y="0"/>
                          <a:ext cx="360948" cy="224590"/>
                        </a:xfrm>
                        <a:prstGeom prst="rect">
                          <a:avLst/>
                        </a:prstGeom>
                        <a:noFill/>
                        <a:ln w="6350">
                          <a:noFill/>
                        </a:ln>
                      </wps:spPr>
                      <wps:txbx>
                        <w:txbxContent>
                          <w:p w14:paraId="5BC57C52" w14:textId="169C55DB" w:rsidR="005B5739" w:rsidRDefault="005B5739" w:rsidP="005B573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1B839F" id="_x0000_s1027" type="#_x0000_t202" style="position:absolute;left:0;text-align:left;margin-left:386.25pt;margin-top:10.4pt;width:28.4pt;height:17.7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" filled="f" stroked="f" strokeweight=".5pt">
                <v:textbox>
                  <w:txbxContent>
                    <w:p w14:paraId="5BC57C52" w14:textId="169C55DB" w:rsidR="005B5739" w:rsidRDefault="005B5739" w:rsidP="005B5739">
                      <w:r>
                        <w:t>(B)</w:t>
                      </w:r>
                    </w:p>
                  </w:txbxContent>
                </v:textbox>
              </v:shape>
            </w:pict>
          </mc:Fallback>
        </mc:AlternateContent>
      </w:r>
      <w:r w:rsidR="00662369">
        <w:rPr>
          <w:noProof/>
        </w:rPr>
        <w:drawing>
          <wp:anchor distT="0" distB="0" distL="114300" distR="114300" simplePos="0" relativeHeight="251646976" behindDoc="0" locked="0" layoutInCell="1" allowOverlap="1" wp14:anchorId="65D2509A" wp14:editId="7C644E55">
            <wp:simplePos x="0" y="0"/>
            <wp:positionH relativeFrom="column">
              <wp:posOffset>2788285</wp:posOffset>
            </wp:positionH>
            <wp:positionV relativeFrom="paragraph">
              <wp:posOffset>67473</wp:posOffset>
            </wp:positionV>
            <wp:extent cx="2594610" cy="2555875"/>
            <wp:effectExtent l="0" t="0" r="0" b="0"/>
            <wp:wrapSquare wrapText="bothSides"/>
            <wp:docPr id="32529800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298005" name="Imagen 325298005"/>
                    <pic:cNvPicPr/>
                  </pic:nvPicPr>
                  <pic:blipFill rotWithShape="1">
                    <a:blip r:embed="rId10" cstate="print">
                      <a:extLst>
                        <a:ext uri="{28A0092B-C50C-407E-A947-70E740481C1C}">
                          <a14:useLocalDpi xmlns:a14="http://schemas.microsoft.com/office/drawing/2010/main"/>
                        </a:ext>
                      </a:extLst>
                    </a:blip>
                    <a:srcRect t="8646" r="15706" b="2864"/>
                    <a:stretch/>
                  </pic:blipFill>
                  <pic:spPr bwMode="auto">
                    <a:xfrm>
                      <a:off x="0" y="0"/>
                      <a:ext cx="2594610" cy="2555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09D6">
        <w:rPr>
          <w:noProof/>
          <w:lang w:val="es-ES"/>
        </w:rPr>
        <w:drawing>
          <wp:inline distT="0" distB="0" distL="0" distR="0" wp14:anchorId="56BD0CF2" wp14:editId="31900032">
            <wp:extent cx="2584938" cy="2614930"/>
            <wp:effectExtent l="0" t="0" r="6350" b="1270"/>
            <wp:docPr id="53591390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913901" name="Imagen 535913901"/>
                    <pic:cNvPicPr/>
                  </pic:nvPicPr>
                  <pic:blipFill rotWithShape="1">
                    <a:blip r:embed="rId11" cstate="print">
                      <a:extLst>
                        <a:ext uri="{28A0092B-C50C-407E-A947-70E740481C1C}">
                          <a14:useLocalDpi xmlns:a14="http://schemas.microsoft.com/office/drawing/2010/main"/>
                        </a:ext>
                      </a:extLst>
                    </a:blip>
                    <a:srcRect t="5986" r="19027" b="3192"/>
                    <a:stretch/>
                  </pic:blipFill>
                  <pic:spPr bwMode="auto">
                    <a:xfrm>
                      <a:off x="0" y="0"/>
                      <a:ext cx="2585653" cy="2615653"/>
                    </a:xfrm>
                    <a:prstGeom prst="rect">
                      <a:avLst/>
                    </a:prstGeom>
                    <a:ln>
                      <a:noFill/>
                    </a:ln>
                    <a:extLst>
                      <a:ext uri="{53640926-AAD7-44D8-BBD7-CCE9431645EC}">
                        <a14:shadowObscured xmlns:a14="http://schemas.microsoft.com/office/drawing/2010/main"/>
                      </a:ext>
                    </a:extLst>
                  </pic:spPr>
                </pic:pic>
              </a:graphicData>
            </a:graphic>
          </wp:inline>
        </w:drawing>
      </w:r>
    </w:p>
    <w:p w14:paraId="0FA42DCE" w14:textId="495B9EDA" w:rsidR="00662369" w:rsidRDefault="005E09D6" w:rsidP="00AA3331">
      <w:pPr>
        <w:pStyle w:val="CETCaption"/>
        <w:rPr>
          <w:rFonts w:cs="Arial"/>
        </w:rPr>
      </w:pPr>
      <w:r w:rsidRPr="00AA3331">
        <w:t xml:space="preserve">Figure 1: XRD </w:t>
      </w:r>
      <w:r w:rsidR="00AA3331" w:rsidRPr="00AA3331">
        <w:t>patter</w:t>
      </w:r>
      <w:r w:rsidR="00D6476D">
        <w:t>n</w:t>
      </w:r>
      <w:r w:rsidR="00AA3331" w:rsidRPr="00AA3331">
        <w:t xml:space="preserve">s of the calcined </w:t>
      </w:r>
      <w:r w:rsidRPr="00AA3331">
        <w:t>CZAN</w:t>
      </w:r>
      <w:r w:rsidR="00AA3331">
        <w:t xml:space="preserve"> catalysts</w:t>
      </w:r>
      <w:r w:rsidRPr="00AA3331">
        <w:t xml:space="preserve">. </w:t>
      </w:r>
      <w:r w:rsidRPr="00987FAF">
        <w:rPr>
          <w:i w:val="0"/>
          <w:iCs/>
          <w:lang w:val="es-ES"/>
        </w:rPr>
        <w:t>(</w:t>
      </w:r>
      <w:r w:rsidR="00AA3331" w:rsidRPr="00987FAF">
        <w:rPr>
          <w:i w:val="0"/>
          <w:iCs/>
          <w:lang w:val="es-ES"/>
        </w:rPr>
        <w:sym w:font="Symbol" w:char="F044"/>
      </w:r>
      <w:r w:rsidR="00AA3331" w:rsidRPr="00987FAF">
        <w:rPr>
          <w:i w:val="0"/>
          <w:iCs/>
          <w:lang w:val="es-ES"/>
        </w:rPr>
        <w:t>)</w:t>
      </w:r>
      <w:r w:rsidR="00AA3331" w:rsidRPr="00FC7B43">
        <w:rPr>
          <w:rFonts w:ascii="Calibri" w:hAnsi="Calibri" w:cs="Calibri"/>
          <w:lang w:val="es-ES"/>
        </w:rPr>
        <w:t xml:space="preserve"> </w:t>
      </w:r>
      <w:r w:rsidR="00AA3331" w:rsidRPr="00FC7B43">
        <w:rPr>
          <w:rFonts w:cs="Arial"/>
          <w:lang w:val="es-ES"/>
        </w:rPr>
        <w:t>NaAl</w:t>
      </w:r>
      <w:r w:rsidR="00AA3331" w:rsidRPr="00FC7B43">
        <w:rPr>
          <w:rFonts w:cs="Arial"/>
          <w:vertAlign w:val="subscript"/>
          <w:lang w:val="es-ES"/>
        </w:rPr>
        <w:t>2</w:t>
      </w:r>
      <w:r w:rsidR="00AA3331" w:rsidRPr="00FC7B43">
        <w:rPr>
          <w:rFonts w:cs="Arial"/>
          <w:lang w:val="es-ES"/>
        </w:rPr>
        <w:t>O</w:t>
      </w:r>
      <w:r w:rsidR="00AA3331" w:rsidRPr="00FC7B43">
        <w:rPr>
          <w:rFonts w:cs="Arial"/>
          <w:vertAlign w:val="subscript"/>
          <w:lang w:val="es-ES"/>
        </w:rPr>
        <w:t>4</w:t>
      </w:r>
      <w:r w:rsidR="00AA3331" w:rsidRPr="00FC7B43">
        <w:rPr>
          <w:rFonts w:cs="Arial"/>
          <w:lang w:val="es-ES"/>
        </w:rPr>
        <w:t>;</w:t>
      </w:r>
      <w:r w:rsidR="00AA3331" w:rsidRPr="00FC7B43">
        <w:rPr>
          <w:rFonts w:ascii="Calibri" w:hAnsi="Calibri" w:cs="Calibri"/>
          <w:lang w:val="es-ES"/>
        </w:rPr>
        <w:t xml:space="preserve"> </w:t>
      </w:r>
      <w:r w:rsidR="00AA3331" w:rsidRPr="00987FAF">
        <w:rPr>
          <w:rFonts w:ascii="Calibri" w:hAnsi="Calibri" w:cs="Calibri"/>
          <w:i w:val="0"/>
          <w:iCs/>
          <w:lang w:val="es-ES"/>
        </w:rPr>
        <w:t>(</w:t>
      </w:r>
      <w:r w:rsidR="00AA3331" w:rsidRPr="00987FAF">
        <w:rPr>
          <w:rFonts w:cs="Arial"/>
          <w:i w:val="0"/>
          <w:iCs/>
          <w:lang w:val="es-ES"/>
        </w:rPr>
        <w:t>•)</w:t>
      </w:r>
      <w:r w:rsidR="00AA3331" w:rsidRPr="00FC7B43">
        <w:rPr>
          <w:rFonts w:cs="Arial"/>
          <w:lang w:val="es-ES"/>
        </w:rPr>
        <w:t xml:space="preserve"> </w:t>
      </w:r>
      <w:proofErr w:type="spellStart"/>
      <w:r w:rsidR="00AA3331" w:rsidRPr="00FC7B43">
        <w:rPr>
          <w:rFonts w:cs="Arial"/>
          <w:lang w:val="es-ES"/>
        </w:rPr>
        <w:t>ZnO</w:t>
      </w:r>
      <w:proofErr w:type="spellEnd"/>
      <w:r w:rsidR="00AA3331" w:rsidRPr="00FC7B43">
        <w:rPr>
          <w:rFonts w:cs="Arial"/>
          <w:lang w:val="es-ES"/>
        </w:rPr>
        <w:t xml:space="preserve">; </w:t>
      </w:r>
      <w:r w:rsidR="00AA3331" w:rsidRPr="00987FAF">
        <w:rPr>
          <w:rFonts w:cs="Arial"/>
          <w:i w:val="0"/>
          <w:iCs/>
          <w:lang w:val="es-ES"/>
        </w:rPr>
        <w:t>(</w:t>
      </w:r>
      <w:r w:rsidR="00AA3331" w:rsidRPr="00987FAF">
        <w:rPr>
          <w:rFonts w:ascii="System Detect" w:hAnsi="System Detect"/>
          <w:i w:val="0"/>
          <w:iCs/>
          <w:lang w:val="es-ES"/>
        </w:rPr>
        <w:t>O</w:t>
      </w:r>
      <w:r w:rsidR="00AA3331" w:rsidRPr="00987FAF">
        <w:rPr>
          <w:rFonts w:cs="Arial"/>
          <w:i w:val="0"/>
          <w:iCs/>
          <w:lang w:val="es-ES"/>
        </w:rPr>
        <w:t>)</w:t>
      </w:r>
      <w:r w:rsidR="00AA3331" w:rsidRPr="00FC7B43">
        <w:rPr>
          <w:rFonts w:cs="Arial"/>
          <w:lang w:val="es-ES"/>
        </w:rPr>
        <w:t xml:space="preserve"> </w:t>
      </w:r>
      <w:proofErr w:type="spellStart"/>
      <w:r w:rsidR="00AA3331" w:rsidRPr="00FC7B43">
        <w:rPr>
          <w:rFonts w:cs="Arial"/>
          <w:lang w:val="es-ES"/>
        </w:rPr>
        <w:t>CuO</w:t>
      </w:r>
      <w:proofErr w:type="spellEnd"/>
      <w:r w:rsidR="00662369" w:rsidRPr="00FC7B43">
        <w:rPr>
          <w:rFonts w:cs="Arial"/>
          <w:lang w:val="es-ES"/>
        </w:rPr>
        <w:t xml:space="preserve"> (A)</w:t>
      </w:r>
      <w:r w:rsidR="00AA3331" w:rsidRPr="00FC7B43">
        <w:rPr>
          <w:rFonts w:cs="Arial"/>
          <w:lang w:val="es-ES"/>
        </w:rPr>
        <w:t>.</w:t>
      </w:r>
      <w:r w:rsidR="00662369" w:rsidRPr="00FC7B43">
        <w:rPr>
          <w:rFonts w:cs="Arial"/>
          <w:lang w:val="es-ES"/>
        </w:rPr>
        <w:t xml:space="preserve"> </w:t>
      </w:r>
      <w:r w:rsidR="00662369">
        <w:rPr>
          <w:rFonts w:cs="Arial"/>
        </w:rPr>
        <w:t>TPR profiles of calcined CZAN catalysts (B).</w:t>
      </w:r>
    </w:p>
    <w:p w14:paraId="12270E12" w14:textId="5710D5F8" w:rsidR="00016444" w:rsidRDefault="00404F8F" w:rsidP="00E75151">
      <w:pPr>
        <w:pStyle w:val="CETBodytext"/>
      </w:pPr>
      <w:r>
        <w:t>The catalysts are crystalline and show definite diffraction peaks. Zinc appear</w:t>
      </w:r>
      <w:r w:rsidR="006F3E1F">
        <w:t>ed</w:t>
      </w:r>
      <w:r>
        <w:t xml:space="preserve"> in the form of zinc oxide (</w:t>
      </w:r>
      <w:proofErr w:type="spellStart"/>
      <w:r>
        <w:t>ZnO</w:t>
      </w:r>
      <w:proofErr w:type="spellEnd"/>
      <w:r>
        <w:t xml:space="preserve">) (JCPDS 01-075-0576) with characteristic diffraction peaks at the 2θ positions of 31.7 °, 34.4 °, 36.3 °, 47.4 °, 56.7 °, 62.8 °, 68.0 ° and 69.0 °. Copper </w:t>
      </w:r>
      <w:r w:rsidR="00183433">
        <w:t xml:space="preserve">was </w:t>
      </w:r>
      <w:r>
        <w:t>incorporated in the form of copper oxide II (</w:t>
      </w:r>
      <w:proofErr w:type="spellStart"/>
      <w:r>
        <w:t>CuO</w:t>
      </w:r>
      <w:proofErr w:type="spellEnd"/>
      <w:r>
        <w:t xml:space="preserve">) (JCPDS 01-072-0629) and its presence can be </w:t>
      </w:r>
      <w:r w:rsidR="00A15C30">
        <w:t>detected</w:t>
      </w:r>
      <w:r>
        <w:t xml:space="preserve"> in </w:t>
      </w:r>
      <w:r w:rsidR="00A15C30">
        <w:t>its characteristic</w:t>
      </w:r>
      <w:r>
        <w:t xml:space="preserve"> 2θ diffraction peaks of 35.3</w:t>
      </w:r>
      <w:r w:rsidR="00A15C30">
        <w:t xml:space="preserve"> </w:t>
      </w:r>
      <w:r>
        <w:t>º, 38.</w:t>
      </w:r>
      <w:r w:rsidR="00912FF6">
        <w:t>8</w:t>
      </w:r>
      <w:r w:rsidR="00A15C30">
        <w:t xml:space="preserve"> </w:t>
      </w:r>
      <w:r>
        <w:t>º, 48.5</w:t>
      </w:r>
      <w:r w:rsidR="00A15C30">
        <w:t xml:space="preserve"> </w:t>
      </w:r>
      <w:r>
        <w:t>º, 53.9</w:t>
      </w:r>
      <w:r w:rsidR="00A15C30">
        <w:t xml:space="preserve"> </w:t>
      </w:r>
      <w:r>
        <w:t>º, 58.6</w:t>
      </w:r>
      <w:r w:rsidR="00A15C30">
        <w:t xml:space="preserve"> </w:t>
      </w:r>
      <w:r>
        <w:t>º, 61.8</w:t>
      </w:r>
      <w:r w:rsidR="00A15C30">
        <w:t xml:space="preserve"> </w:t>
      </w:r>
      <w:r>
        <w:t>º, 66.6</w:t>
      </w:r>
      <w:r w:rsidR="00A15C30">
        <w:t xml:space="preserve"> </w:t>
      </w:r>
      <w:r>
        <w:t>º and 75.5</w:t>
      </w:r>
      <w:r w:rsidR="00A15C30">
        <w:t xml:space="preserve"> </w:t>
      </w:r>
      <w:r>
        <w:t>º. The sodium adhered during coprecipitation has formed NaAlO</w:t>
      </w:r>
      <w:r w:rsidRPr="00A15C30">
        <w:rPr>
          <w:vertAlign w:val="subscript"/>
        </w:rPr>
        <w:t>2</w:t>
      </w:r>
      <w:r>
        <w:t xml:space="preserve"> (JCDPS 01-083-0316) with its </w:t>
      </w:r>
      <w:r w:rsidR="00A15C30">
        <w:t>distinguishing</w:t>
      </w:r>
      <w:r>
        <w:t xml:space="preserve"> diffraction peaks at 2θ of 20.8</w:t>
      </w:r>
      <w:r w:rsidR="00A15C30">
        <w:t xml:space="preserve"> </w:t>
      </w:r>
      <w:r>
        <w:t>º, 30.2</w:t>
      </w:r>
      <w:r w:rsidR="00A15C30">
        <w:t xml:space="preserve"> </w:t>
      </w:r>
      <w:r>
        <w:t>º and 33.6</w:t>
      </w:r>
      <w:r w:rsidR="00A15C30">
        <w:t xml:space="preserve"> </w:t>
      </w:r>
      <w:r>
        <w:t>º.</w:t>
      </w:r>
      <w:r w:rsidR="00912FF6">
        <w:t xml:space="preserve"> The average crystallite sizes of the </w:t>
      </w:r>
      <w:proofErr w:type="spellStart"/>
      <w:r w:rsidR="00912FF6">
        <w:t>CuO</w:t>
      </w:r>
      <w:proofErr w:type="spellEnd"/>
      <w:r w:rsidR="00912FF6">
        <w:t xml:space="preserve"> and </w:t>
      </w:r>
      <w:proofErr w:type="spellStart"/>
      <w:r w:rsidR="00912FF6">
        <w:t>ZnO</w:t>
      </w:r>
      <w:proofErr w:type="spellEnd"/>
      <w:r w:rsidR="00912FF6">
        <w:t xml:space="preserve"> phases were calculated using the Scherrer equation from the diffraction peaks at 38.8 and </w:t>
      </w:r>
      <w:r w:rsidR="00912FF6">
        <w:lastRenderedPageBreak/>
        <w:t xml:space="preserve">31.7 º respectively and are shown in Table 1. </w:t>
      </w:r>
      <w:r w:rsidR="00AE2004">
        <w:t>The</w:t>
      </w:r>
      <w:r w:rsidR="00912FF6" w:rsidRPr="00912FF6">
        <w:t xml:space="preserve"> </w:t>
      </w:r>
      <w:r w:rsidR="006F3E1F">
        <w:t>amount</w:t>
      </w:r>
      <w:r w:rsidR="00912FF6" w:rsidRPr="00912FF6">
        <w:t xml:space="preserve"> of copper </w:t>
      </w:r>
      <w:r w:rsidR="00AE2004">
        <w:t>and</w:t>
      </w:r>
      <w:r w:rsidR="00912FF6" w:rsidRPr="00912FF6">
        <w:t xml:space="preserve"> zinc </w:t>
      </w:r>
      <w:r w:rsidR="00AD1D2C">
        <w:t>could affect</w:t>
      </w:r>
      <w:r w:rsidR="00912FF6" w:rsidRPr="00912FF6">
        <w:t xml:space="preserve"> the crystallite size. In the case of zinc, larger amounts have resulted in larger </w:t>
      </w:r>
      <w:proofErr w:type="spellStart"/>
      <w:r w:rsidR="00912FF6" w:rsidRPr="00912FF6">
        <w:t>ZnO</w:t>
      </w:r>
      <w:proofErr w:type="spellEnd"/>
      <w:r w:rsidR="00912FF6" w:rsidRPr="00912FF6">
        <w:t xml:space="preserve"> crystallites, while the opposite happened with </w:t>
      </w:r>
      <w:r w:rsidR="006F3E1F">
        <w:t>copper</w:t>
      </w:r>
      <w:r w:rsidR="00912FF6" w:rsidRPr="00912FF6">
        <w:t>.</w:t>
      </w:r>
      <w:r w:rsidR="006F3E1F">
        <w:t xml:space="preserve"> </w:t>
      </w:r>
      <w:r w:rsidR="00042C64">
        <w:t>The surface morphology of the fresh catalysts was analyzed by microscopic photography</w:t>
      </w:r>
      <w:r w:rsidR="00AE2004">
        <w:t xml:space="preserve"> (Figure 2)</w:t>
      </w:r>
      <w:r w:rsidR="00042C64">
        <w:t xml:space="preserve">. </w:t>
      </w:r>
      <w:r w:rsidR="003D7910">
        <w:t>C</w:t>
      </w:r>
      <w:r w:rsidR="00042C64">
        <w:t>atalysts with higher amount</w:t>
      </w:r>
      <w:r w:rsidR="00D6476D">
        <w:t>s</w:t>
      </w:r>
      <w:r w:rsidR="00042C64">
        <w:t xml:space="preserve"> of sodium tend to generate greater agglomeration of particles on the surface (</w:t>
      </w:r>
      <w:r w:rsidR="00AE2004">
        <w:t>Song et al., 2023</w:t>
      </w:r>
      <w:r w:rsidR="00042C64">
        <w:t xml:space="preserve">). This fact can be observed in the CZAN-2 catalyst, </w:t>
      </w:r>
      <w:r w:rsidR="00AE2004" w:rsidRPr="00AE2004">
        <w:t>with the highest amount of sodium</w:t>
      </w:r>
      <w:r w:rsidR="00AE2004">
        <w:t xml:space="preserve"> (12.7 </w:t>
      </w:r>
      <w:proofErr w:type="spellStart"/>
      <w:r w:rsidR="00AE2004">
        <w:t>wt</w:t>
      </w:r>
      <w:proofErr w:type="spellEnd"/>
      <w:r w:rsidR="00AE2004">
        <w:t xml:space="preserve">%), </w:t>
      </w:r>
      <w:r w:rsidR="00042C64">
        <w:t xml:space="preserve">which shows </w:t>
      </w:r>
      <w:r w:rsidR="008D2DA0">
        <w:t xml:space="preserve">a rugose surface with </w:t>
      </w:r>
      <w:r w:rsidR="00042C64">
        <w:t>greater agglomeration</w:t>
      </w:r>
      <w:r w:rsidR="00620F49">
        <w:t>.</w:t>
      </w:r>
    </w:p>
    <w:p w14:paraId="708E0359" w14:textId="6C923F63" w:rsidR="00042C64" w:rsidRDefault="00042C64" w:rsidP="00E75151">
      <w:pPr>
        <w:pStyle w:val="CETBodytext"/>
      </w:pPr>
    </w:p>
    <w:p w14:paraId="153D6CD8" w14:textId="3A0F2650" w:rsidR="00E75151" w:rsidRDefault="00016444" w:rsidP="00E75151">
      <w:pPr>
        <w:pStyle w:val="CETBodytext"/>
      </w:pPr>
      <w:r>
        <w:rPr>
          <w:noProof/>
        </w:rPr>
        <mc:AlternateContent>
          <mc:Choice Requires="wpg">
            <w:drawing>
              <wp:inline distT="0" distB="0" distL="0" distR="0" wp14:anchorId="723DAD11" wp14:editId="3B54716C">
                <wp:extent cx="5579745" cy="1329690"/>
                <wp:effectExtent l="0" t="0" r="0" b="3810"/>
                <wp:docPr id="1947390988" name="Grupo 4"/>
                <wp:cNvGraphicFramePr/>
                <a:graphic xmlns:a="http://schemas.openxmlformats.org/drawingml/2006/main">
                  <a:graphicData uri="http://schemas.microsoft.com/office/word/2010/wordprocessingGroup">
                    <wpg:wgp>
                      <wpg:cNvGrpSpPr/>
                      <wpg:grpSpPr>
                        <a:xfrm>
                          <a:off x="0" y="0"/>
                          <a:ext cx="5579745" cy="1329690"/>
                          <a:chOff x="0" y="0"/>
                          <a:chExt cx="5587769" cy="1331595"/>
                        </a:xfrm>
                      </wpg:grpSpPr>
                      <pic:pic xmlns:pic="http://schemas.openxmlformats.org/drawingml/2006/picture">
                        <pic:nvPicPr>
                          <pic:cNvPr id="1897356979" name="Imagen 1" descr="Imagen que contiene foto, comida, diferente, roca&#10;&#10;Descripción generada automáticamente"/>
                          <pic:cNvPicPr>
                            <a:picLocks noChangeAspect="1"/>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a:ext>
                            </a:extLst>
                          </a:blip>
                          <a:stretch>
                            <a:fillRect/>
                          </a:stretch>
                        </pic:blipFill>
                        <pic:spPr>
                          <a:xfrm>
                            <a:off x="3715789" y="0"/>
                            <a:ext cx="1871980" cy="1331595"/>
                          </a:xfrm>
                          <a:prstGeom prst="rect">
                            <a:avLst/>
                          </a:prstGeom>
                        </pic:spPr>
                      </pic:pic>
                      <pic:pic xmlns:pic="http://schemas.openxmlformats.org/drawingml/2006/picture">
                        <pic:nvPicPr>
                          <pic:cNvPr id="447198739" name="Imagen 3" descr="Imagen en blanco y negro&#10;&#10;Descripción generada automáticamente con confianza baja"/>
                          <pic:cNvPicPr>
                            <a:picLocks noChangeAspect="1"/>
                          </pic:cNvPicPr>
                        </pic:nvPicPr>
                        <pic:blipFill>
                          <a:blip r:embed="rId14">
                            <a:extLst>
                              <a:ext uri="{BEBA8EAE-BF5A-486C-A8C5-ECC9F3942E4B}">
                                <a14:imgProps xmlns:a14="http://schemas.microsoft.com/office/drawing/2010/main">
                                  <a14:imgLayer r:embed="rId15">
                                    <a14:imgEffect>
                                      <a14:sharpenSoften amount="50000"/>
                                    </a14:imgEffect>
                                  </a14:imgLayer>
                                </a14:imgProps>
                              </a:ext>
                            </a:extLst>
                          </a:blip>
                          <a:stretch>
                            <a:fillRect/>
                          </a:stretch>
                        </pic:blipFill>
                        <pic:spPr>
                          <a:xfrm>
                            <a:off x="1862051" y="0"/>
                            <a:ext cx="1871980" cy="1331595"/>
                          </a:xfrm>
                          <a:prstGeom prst="rect">
                            <a:avLst/>
                          </a:prstGeom>
                        </pic:spPr>
                      </pic:pic>
                      <pic:pic xmlns:pic="http://schemas.openxmlformats.org/drawingml/2006/picture">
                        <pic:nvPicPr>
                          <pic:cNvPr id="1674366914" name="Imagen 2" descr="Imagen en blanco y negro&#10;&#10;Descripción generada automáticamente con confianza baja"/>
                          <pic:cNvPicPr>
                            <a:picLocks noChangeAspect="1"/>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Lst>
                          </a:blip>
                          <a:stretch>
                            <a:fillRect/>
                          </a:stretch>
                        </pic:blipFill>
                        <pic:spPr>
                          <a:xfrm>
                            <a:off x="0" y="0"/>
                            <a:ext cx="1871980" cy="1331595"/>
                          </a:xfrm>
                          <a:prstGeom prst="rect">
                            <a:avLst/>
                          </a:prstGeom>
                        </pic:spPr>
                      </pic:pic>
                    </wpg:wgp>
                  </a:graphicData>
                </a:graphic>
              </wp:inline>
            </w:drawing>
          </mc:Choice>
          <mc:Fallback>
            <w:pict>
              <v:group w14:anchorId="451E6A34" id="Grupo 4" o:spid="_x0000_s1026" style="width:439.35pt;height:104.7pt;mso-position-horizontal-relative:char;mso-position-vertical-relative:line" coordsize="55877,13315"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7" type="#_x0000_t75" alt="Imagen que contiene foto, comida, diferente, roca&#10;&#10;Descripción generada automáticamente" style="position:absolute;left:37157;width:18720;height:13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">
                  <v:imagedata r:id="rId18" o:title="Imagen que contiene foto, comida, diferente, roca&#10;&#10;Descripción generada automáticamente"/>
                </v:shape>
                <v:shape id="Imagen 3" o:spid="_x0000_s1028" type="#_x0000_t75" alt="Imagen en blanco y negro&#10;&#10;Descripción generada automáticamente con confianza baja" style="position:absolute;left:18620;width:18720;height:13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">
                  <v:imagedata r:id="rId19" o:title="Imagen en blanco y negro&#10;&#10;Descripción generada automáticamente con confianza baja"/>
                </v:shape>
                <v:shape id="Imagen 2" o:spid="_x0000_s1029" type="#_x0000_t75" alt="Imagen en blanco y negro&#10;&#10;Descripción generada automáticamente con confianza baja" style="position:absolute;width:18719;height:13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">
                  <v:imagedata r:id="rId20" o:title="Imagen en blanco y negro&#10;&#10;Descripción generada automáticamente con confianza baja"/>
                </v:shape>
                <w10:anchorlock/>
              </v:group>
            </w:pict>
          </mc:Fallback>
        </mc:AlternateContent>
      </w:r>
    </w:p>
    <w:p w14:paraId="5282A6C3" w14:textId="50DEE86F" w:rsidR="00002A53" w:rsidRDefault="00BF3394" w:rsidP="00AE2004">
      <w:pPr>
        <w:pStyle w:val="CETCaption"/>
      </w:pPr>
      <w:r>
        <w:t xml:space="preserve">Figure 2: Microscope </w:t>
      </w:r>
      <w:r w:rsidR="00021B00">
        <w:t xml:space="preserve">images </w:t>
      </w:r>
      <w:r w:rsidR="00E870D8">
        <w:t>of the fresh catalysts.</w:t>
      </w:r>
    </w:p>
    <w:p w14:paraId="41ED0D31" w14:textId="39CE7175" w:rsidR="006F3E1F" w:rsidRDefault="006F3E1F" w:rsidP="006F3E1F">
      <w:pPr>
        <w:pStyle w:val="CETBodytext"/>
      </w:pPr>
      <w:r w:rsidRPr="0064599F">
        <w:t>The TPR reduction profiles</w:t>
      </w:r>
      <w:r>
        <w:t xml:space="preserve"> of the catalysts</w:t>
      </w:r>
      <w:r w:rsidRPr="0064599F">
        <w:t xml:space="preserve"> are shown in Figure </w:t>
      </w:r>
      <w:r>
        <w:t xml:space="preserve">1 (B). The CZAN-3 catalyst shows a single reduction peak at 275 °C. This peak can be assigned to the reduction of the </w:t>
      </w:r>
      <w:proofErr w:type="spellStart"/>
      <w:r>
        <w:t>CuO</w:t>
      </w:r>
      <w:proofErr w:type="spellEnd"/>
      <w:r>
        <w:t xml:space="preserve"> phase to metallic copper in catalysts where there is a strong </w:t>
      </w:r>
      <w:proofErr w:type="spellStart"/>
      <w:r>
        <w:t>CuO-ZnO</w:t>
      </w:r>
      <w:proofErr w:type="spellEnd"/>
      <w:r>
        <w:t xml:space="preserve"> intermetallic interaction that increases the temperature range where copper reduction takes place (Wang et al., 2017). </w:t>
      </w:r>
      <w:r w:rsidRPr="00C60795">
        <w:t xml:space="preserve">The CZAN-1 and CZAN-2 catalysts show a small reduction </w:t>
      </w:r>
      <w:r>
        <w:t xml:space="preserve">peak </w:t>
      </w:r>
      <w:r w:rsidRPr="00C60795">
        <w:t xml:space="preserve">at temperatures around 285 °C followed by a large peak at about 350 °C. A study carried out by </w:t>
      </w:r>
      <w:r>
        <w:t>Shozi et al. (2017)</w:t>
      </w:r>
      <w:r w:rsidRPr="00C60795">
        <w:t xml:space="preserve"> on Cu-Re-</w:t>
      </w:r>
      <w:proofErr w:type="spellStart"/>
      <w:r w:rsidRPr="00C60795">
        <w:t>ZnO</w:t>
      </w:r>
      <w:proofErr w:type="spellEnd"/>
      <w:r>
        <w:t xml:space="preserve"> catalysts</w:t>
      </w:r>
      <w:r w:rsidRPr="00C60795">
        <w:t xml:space="preserve"> concluded that these reduction peaks could indicate the reduction of </w:t>
      </w:r>
      <w:proofErr w:type="spellStart"/>
      <w:r w:rsidRPr="00C60795">
        <w:t>CuO</w:t>
      </w:r>
      <w:proofErr w:type="spellEnd"/>
      <w:r w:rsidRPr="00C60795">
        <w:t xml:space="preserve"> in two stages due to the influence of the support. The first stage of reduction of </w:t>
      </w:r>
      <w:proofErr w:type="spellStart"/>
      <w:r w:rsidRPr="00C60795">
        <w:t>CuO</w:t>
      </w:r>
      <w:proofErr w:type="spellEnd"/>
      <w:r w:rsidRPr="00C60795">
        <w:t xml:space="preserve"> to Cu</w:t>
      </w:r>
      <w:r w:rsidRPr="00A3253E">
        <w:rPr>
          <w:vertAlign w:val="subscript"/>
        </w:rPr>
        <w:t>2</w:t>
      </w:r>
      <w:r w:rsidRPr="00C60795">
        <w:t>O would happen at temperatures of 290 ºC and the second stage where Cu</w:t>
      </w:r>
      <w:r w:rsidRPr="00A3253E">
        <w:rPr>
          <w:vertAlign w:val="subscript"/>
        </w:rPr>
        <w:t>2</w:t>
      </w:r>
      <w:r w:rsidRPr="00C60795">
        <w:t>O would be reduced to metallic copper would occur around 340 ºC.</w:t>
      </w:r>
      <w:r>
        <w:t xml:space="preserve"> According to Qi and Hu (2020)</w:t>
      </w:r>
      <w:r w:rsidR="00D6476D">
        <w:t>,</w:t>
      </w:r>
      <w:r>
        <w:t xml:space="preserve"> the </w:t>
      </w:r>
      <w:proofErr w:type="spellStart"/>
      <w:r>
        <w:t>ZnO</w:t>
      </w:r>
      <w:proofErr w:type="spellEnd"/>
      <w:r>
        <w:t xml:space="preserve"> phase could begin to reduce at temperatures around 450 ºC to 700 ºC, at which point it vaporizes and is lost, but this behavior has not been detected in the TPR profiles. </w:t>
      </w:r>
      <w:r w:rsidRPr="003B1272">
        <w:t>Based on the TPR profiles, reduction temperatures were chosen</w:t>
      </w:r>
      <w:r w:rsidR="00320F16">
        <w:t xml:space="preserve"> for the complete reduction of copper</w:t>
      </w:r>
      <w:r>
        <w:t xml:space="preserve">, and the </w:t>
      </w:r>
      <w:r w:rsidRPr="003B1272">
        <w:t>CZAN-1, CZAN-2, and CZAN-3 catalysts</w:t>
      </w:r>
      <w:r>
        <w:t xml:space="preserve"> were activated at</w:t>
      </w:r>
      <w:r w:rsidRPr="003B1272">
        <w:t xml:space="preserve"> 375,</w:t>
      </w:r>
      <w:r>
        <w:t xml:space="preserve"> </w:t>
      </w:r>
      <w:r w:rsidRPr="003B1272">
        <w:t>400, and 340 ºC respectively.</w:t>
      </w:r>
    </w:p>
    <w:p w14:paraId="0579668C" w14:textId="1DD929DC" w:rsidR="0072591B" w:rsidRDefault="008D4AAC" w:rsidP="00600535">
      <w:pPr>
        <w:pStyle w:val="CETheadingx"/>
      </w:pPr>
      <w:r>
        <w:t>Catalytic activity</w:t>
      </w:r>
    </w:p>
    <w:p w14:paraId="0BE0334E" w14:textId="6AFA4C2A" w:rsidR="00320F16" w:rsidRDefault="00320F16" w:rsidP="00320F16">
      <w:pPr>
        <w:pStyle w:val="CETBodytext"/>
      </w:pPr>
      <w:r>
        <w:t>T</w:t>
      </w:r>
      <w:r w:rsidRPr="0072591B">
        <w:t xml:space="preserve">he reaction products were analyzed and the catalytic results of carbon yield to liquid and gaseous products are shown in Figure </w:t>
      </w:r>
      <w:r>
        <w:t>3 (A) and the carbon selectivity to liquid products is shown in Figure 3 (B).</w:t>
      </w:r>
    </w:p>
    <w:p w14:paraId="2DAEF8D9" w14:textId="66DDE7F1" w:rsidR="008523E3" w:rsidRDefault="00B70A43" w:rsidP="00320F16">
      <w:pPr>
        <w:pStyle w:val="CETBodytext"/>
      </w:pPr>
      <w:r>
        <w:rPr>
          <w:noProof/>
        </w:rPr>
        <mc:AlternateContent>
          <mc:Choice Requires="wpg">
            <w:drawing>
              <wp:anchor distT="0" distB="0" distL="114300" distR="114300" simplePos="0" relativeHeight="251667456" behindDoc="0" locked="0" layoutInCell="1" allowOverlap="1" wp14:anchorId="6A17FD96" wp14:editId="752F86D4">
                <wp:simplePos x="0" y="0"/>
                <wp:positionH relativeFrom="column">
                  <wp:posOffset>120015</wp:posOffset>
                </wp:positionH>
                <wp:positionV relativeFrom="paragraph">
                  <wp:posOffset>102870</wp:posOffset>
                </wp:positionV>
                <wp:extent cx="5423528" cy="2019300"/>
                <wp:effectExtent l="0" t="0" r="0" b="0"/>
                <wp:wrapNone/>
                <wp:docPr id="1412152924" name="Grupo 3"/>
                <wp:cNvGraphicFramePr/>
                <a:graphic xmlns:a="http://schemas.openxmlformats.org/drawingml/2006/main">
                  <a:graphicData uri="http://schemas.microsoft.com/office/word/2010/wordprocessingGroup">
                    <wpg:wgp>
                      <wpg:cNvGrpSpPr/>
                      <wpg:grpSpPr>
                        <a:xfrm>
                          <a:off x="0" y="0"/>
                          <a:ext cx="5423528" cy="2019300"/>
                          <a:chOff x="-38100" y="0"/>
                          <a:chExt cx="5423528" cy="2019300"/>
                        </a:xfrm>
                      </wpg:grpSpPr>
                      <pic:pic xmlns:pic="http://schemas.openxmlformats.org/drawingml/2006/picture">
                        <pic:nvPicPr>
                          <pic:cNvPr id="88585199" name="Imagen 2"/>
                          <pic:cNvPicPr>
                            <a:picLocks noChangeAspect="1"/>
                          </pic:cNvPicPr>
                        </pic:nvPicPr>
                        <pic:blipFill rotWithShape="1">
                          <a:blip r:embed="rId21" cstate="print">
                            <a:extLst>
                              <a:ext uri="{28A0092B-C50C-407E-A947-70E740481C1C}">
                                <a14:useLocalDpi xmlns:a14="http://schemas.microsoft.com/office/drawing/2010/main"/>
                              </a:ext>
                            </a:extLst>
                          </a:blip>
                          <a:srcRect l="1024" t="3466" r="-1024" b="12586"/>
                          <a:stretch/>
                        </pic:blipFill>
                        <pic:spPr bwMode="auto">
                          <a:xfrm>
                            <a:off x="-38100" y="0"/>
                            <a:ext cx="2565400" cy="1969135"/>
                          </a:xfrm>
                          <a:prstGeom prst="rect">
                            <a:avLst/>
                          </a:prstGeom>
                          <a:ln>
                            <a:noFill/>
                          </a:ln>
                          <a:extLst>
                            <a:ext uri="{53640926-AAD7-44D8-BBD7-CCE9431645EC}">
                              <a14:shadowObscured xmlns:a14="http://schemas.microsoft.com/office/drawing/2010/main"/>
                            </a:ext>
                          </a:extLst>
                        </pic:spPr>
                      </pic:pic>
                      <wpg:grpSp>
                        <wpg:cNvPr id="1231243392" name="Grupo 1"/>
                        <wpg:cNvGrpSpPr/>
                        <wpg:grpSpPr>
                          <a:xfrm>
                            <a:off x="1784343" y="6350"/>
                            <a:ext cx="3601085" cy="2012950"/>
                            <a:chOff x="1729588" y="0"/>
                            <a:chExt cx="3601968" cy="2012950"/>
                          </a:xfrm>
                        </wpg:grpSpPr>
                        <wps:wsp>
                          <wps:cNvPr id="2040307284" name="Cuadro de texto 1"/>
                          <wps:cNvSpPr txBox="1"/>
                          <wps:spPr>
                            <a:xfrm>
                              <a:off x="1729588" y="6875"/>
                              <a:ext cx="360680" cy="224155"/>
                            </a:xfrm>
                            <a:prstGeom prst="rect">
                              <a:avLst/>
                            </a:prstGeom>
                            <a:noFill/>
                            <a:ln w="6350">
                              <a:noFill/>
                            </a:ln>
                          </wps:spPr>
                          <wps:txbx>
                            <w:txbxContent>
                              <w:p w14:paraId="53B4D61B" w14:textId="77777777" w:rsidR="005B5739" w:rsidRPr="00320F16" w:rsidRDefault="005B5739" w:rsidP="005B5739">
                                <w:pPr>
                                  <w:rPr>
                                    <w:sz w:val="16"/>
                                    <w:szCs w:val="18"/>
                                  </w:rPr>
                                </w:pPr>
                                <w:r w:rsidRPr="00320F16">
                                  <w:rPr>
                                    <w:sz w:val="16"/>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17012278" name="Imagen 1"/>
                            <pic:cNvPicPr>
                              <a:picLocks noChangeAspect="1"/>
                            </pic:cNvPicPr>
                          </pic:nvPicPr>
                          <pic:blipFill rotWithShape="1">
                            <a:blip r:embed="rId22"/>
                            <a:srcRect l="2207" t="2169" r="4475" b="5678"/>
                            <a:stretch/>
                          </pic:blipFill>
                          <pic:spPr bwMode="auto">
                            <a:xfrm>
                              <a:off x="2578196" y="0"/>
                              <a:ext cx="2753360" cy="2012950"/>
                            </a:xfrm>
                            <a:prstGeom prst="rect">
                              <a:avLst/>
                            </a:prstGeom>
                            <a:ln>
                              <a:noFill/>
                            </a:ln>
                            <a:extLst>
                              <a:ext uri="{53640926-AAD7-44D8-BBD7-CCE9431645EC}">
                                <a14:shadowObscured xmlns:a14="http://schemas.microsoft.com/office/drawing/2010/main"/>
                              </a:ext>
                            </a:extLst>
                          </pic:spPr>
                        </pic:pic>
                        <wps:wsp>
                          <wps:cNvPr id="1766363455" name="Cuadro de texto 1"/>
                          <wps:cNvSpPr txBox="1"/>
                          <wps:spPr>
                            <a:xfrm>
                              <a:off x="4495850" y="6875"/>
                              <a:ext cx="360680" cy="224155"/>
                            </a:xfrm>
                            <a:prstGeom prst="rect">
                              <a:avLst/>
                            </a:prstGeom>
                            <a:noFill/>
                            <a:ln w="6350">
                              <a:noFill/>
                            </a:ln>
                          </wps:spPr>
                          <wps:txbx>
                            <w:txbxContent>
                              <w:p w14:paraId="7B618231" w14:textId="58EF3E26" w:rsidR="005B5739" w:rsidRPr="00320F16" w:rsidRDefault="005B5739" w:rsidP="005B5739">
                                <w:pPr>
                                  <w:rPr>
                                    <w:sz w:val="16"/>
                                    <w:szCs w:val="18"/>
                                  </w:rPr>
                                </w:pPr>
                                <w:r w:rsidRPr="00320F16">
                                  <w:rPr>
                                    <w:sz w:val="16"/>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A17FD96" id="Grupo 3" o:spid="_x0000_s1028" style="position:absolute;left:0;text-align:left;margin-left:9.45pt;margin-top:8.1pt;width:427.05pt;height:159pt;z-index:251667456;mso-width-relative:margin" coordorigin="-381" coordsize="54235,2019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9" type="#_x0000_t75" style="position:absolute;left:-381;width:25654;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">
                  <v:imagedata r:id="rId23" o:title="" croptop="2271f" cropbottom="8248f" cropleft="671f" cropright="-671f"/>
                </v:shape>
                <v:group id="Grupo 1" o:spid="_x0000_s1030" style="position:absolute;left:17843;top:63;width:36011;height:20130" coordorigin="17295" coordsize="36019,20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">
                  <v:shape id="_x0000_s1031" type="#_x0000_t202" style="position:absolute;left:17295;top:68;width:3607;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" filled="f" stroked="f" strokeweight=".5pt">
                    <v:textbox>
                      <w:txbxContent>
                        <w:p w14:paraId="53B4D61B" w14:textId="77777777" w:rsidR="005B5739" w:rsidRPr="00320F16" w:rsidRDefault="005B5739" w:rsidP="005B5739">
                          <w:pPr>
                            <w:rPr>
                              <w:sz w:val="16"/>
                              <w:szCs w:val="18"/>
                            </w:rPr>
                          </w:pPr>
                          <w:r w:rsidRPr="00320F16">
                            <w:rPr>
                              <w:sz w:val="16"/>
                              <w:szCs w:val="18"/>
                            </w:rPr>
                            <w:t>(A)</w:t>
                          </w:r>
                        </w:p>
                      </w:txbxContent>
                    </v:textbox>
                  </v:shape>
                  <v:shape id="Imagen 1" o:spid="_x0000_s1032" type="#_x0000_t75" style="position:absolute;left:25781;width:27534;height:2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">
                    <v:imagedata r:id="rId24" o:title="" croptop="1421f" cropbottom="3721f" cropleft="1446f" cropright="2933f"/>
                  </v:shape>
                  <v:shape id="_x0000_s1033" type="#_x0000_t202" style="position:absolute;left:44958;top:68;width:3607;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" filled="f" stroked="f" strokeweight=".5pt">
                    <v:textbox>
                      <w:txbxContent>
                        <w:p w14:paraId="7B618231" w14:textId="58EF3E26" w:rsidR="005B5739" w:rsidRPr="00320F16" w:rsidRDefault="005B5739" w:rsidP="005B5739">
                          <w:pPr>
                            <w:rPr>
                              <w:sz w:val="16"/>
                              <w:szCs w:val="18"/>
                            </w:rPr>
                          </w:pPr>
                          <w:r w:rsidRPr="00320F16">
                            <w:rPr>
                              <w:sz w:val="16"/>
                              <w:szCs w:val="18"/>
                            </w:rPr>
                            <w:t>(B)</w:t>
                          </w:r>
                        </w:p>
                      </w:txbxContent>
                    </v:textbox>
                  </v:shape>
                </v:group>
              </v:group>
            </w:pict>
          </mc:Fallback>
        </mc:AlternateContent>
      </w:r>
    </w:p>
    <w:p w14:paraId="29FE2392" w14:textId="095C96F6" w:rsidR="008523E3" w:rsidRDefault="008523E3" w:rsidP="00320F16">
      <w:pPr>
        <w:pStyle w:val="CETBodytext"/>
      </w:pPr>
    </w:p>
    <w:p w14:paraId="4F5089E2" w14:textId="77777777" w:rsidR="008523E3" w:rsidRDefault="008523E3" w:rsidP="00320F16">
      <w:pPr>
        <w:pStyle w:val="CETBodytext"/>
      </w:pPr>
    </w:p>
    <w:p w14:paraId="5B388C4B" w14:textId="77777777" w:rsidR="008523E3" w:rsidRDefault="008523E3" w:rsidP="00320F16">
      <w:pPr>
        <w:pStyle w:val="CETBodytext"/>
      </w:pPr>
    </w:p>
    <w:p w14:paraId="59F3998A" w14:textId="6305A752" w:rsidR="008523E3" w:rsidRDefault="008523E3" w:rsidP="00320F16">
      <w:pPr>
        <w:pStyle w:val="CETBodytext"/>
      </w:pPr>
    </w:p>
    <w:p w14:paraId="13F21C79" w14:textId="77777777" w:rsidR="008523E3" w:rsidRDefault="008523E3" w:rsidP="00320F16">
      <w:pPr>
        <w:pStyle w:val="CETBodytext"/>
      </w:pPr>
    </w:p>
    <w:p w14:paraId="53376211" w14:textId="77777777" w:rsidR="008523E3" w:rsidRDefault="008523E3" w:rsidP="00320F16">
      <w:pPr>
        <w:pStyle w:val="CETBodytext"/>
      </w:pPr>
    </w:p>
    <w:p w14:paraId="1196A002" w14:textId="77777777" w:rsidR="008523E3" w:rsidRDefault="008523E3" w:rsidP="00320F16">
      <w:pPr>
        <w:pStyle w:val="CETBodytext"/>
      </w:pPr>
    </w:p>
    <w:p w14:paraId="3EC14D1E" w14:textId="77777777" w:rsidR="008523E3" w:rsidRDefault="008523E3" w:rsidP="00320F16">
      <w:pPr>
        <w:pStyle w:val="CETBodytext"/>
      </w:pPr>
    </w:p>
    <w:p w14:paraId="70A362A9" w14:textId="77777777" w:rsidR="008523E3" w:rsidRDefault="008523E3" w:rsidP="00320F16">
      <w:pPr>
        <w:pStyle w:val="CETBodytext"/>
      </w:pPr>
    </w:p>
    <w:p w14:paraId="52778132" w14:textId="77777777" w:rsidR="008523E3" w:rsidRDefault="008523E3" w:rsidP="00320F16">
      <w:pPr>
        <w:pStyle w:val="CETBodytext"/>
      </w:pPr>
    </w:p>
    <w:p w14:paraId="303BD168" w14:textId="77777777" w:rsidR="008523E3" w:rsidRDefault="008523E3" w:rsidP="00320F16">
      <w:pPr>
        <w:pStyle w:val="CETBodytext"/>
      </w:pPr>
    </w:p>
    <w:p w14:paraId="22348896" w14:textId="77777777" w:rsidR="008523E3" w:rsidRDefault="008523E3" w:rsidP="00320F16">
      <w:pPr>
        <w:pStyle w:val="CETBodytext"/>
      </w:pPr>
    </w:p>
    <w:p w14:paraId="4C8D456A" w14:textId="77777777" w:rsidR="008523E3" w:rsidRDefault="008523E3" w:rsidP="00320F16">
      <w:pPr>
        <w:pStyle w:val="CETBodytext"/>
      </w:pPr>
    </w:p>
    <w:p w14:paraId="5ECD02C6" w14:textId="7C58CD7E" w:rsidR="0072591B" w:rsidRPr="00280C68" w:rsidRDefault="0072591B" w:rsidP="008523E3">
      <w:pPr>
        <w:pStyle w:val="CETCaption"/>
        <w:jc w:val="left"/>
        <w:rPr>
          <w:lang w:val="en-US"/>
        </w:rPr>
      </w:pPr>
      <w:r w:rsidRPr="00280C68">
        <w:rPr>
          <w:lang w:val="en-US"/>
        </w:rPr>
        <w:t xml:space="preserve">Figure </w:t>
      </w:r>
      <w:r w:rsidR="00734A3D">
        <w:rPr>
          <w:lang w:val="en-US"/>
        </w:rPr>
        <w:t>3</w:t>
      </w:r>
      <w:r w:rsidRPr="00280C68">
        <w:rPr>
          <w:lang w:val="en-US"/>
        </w:rPr>
        <w:t xml:space="preserve">: </w:t>
      </w:r>
      <w:r w:rsidR="00280C68" w:rsidRPr="00280C68">
        <w:rPr>
          <w:lang w:val="en-US"/>
        </w:rPr>
        <w:t>Carbon yield to liquid and gas products</w:t>
      </w:r>
      <w:r w:rsidR="008523E3">
        <w:rPr>
          <w:lang w:val="en-US"/>
        </w:rPr>
        <w:t xml:space="preserve"> </w:t>
      </w:r>
      <w:r w:rsidR="00280C68">
        <w:rPr>
          <w:lang w:val="en-US"/>
        </w:rPr>
        <w:t>(A) and carbon selectivity to liquid products (B).</w:t>
      </w:r>
    </w:p>
    <w:p w14:paraId="4EED0C1E" w14:textId="759345BD" w:rsidR="00E61228" w:rsidRDefault="00294D6B" w:rsidP="001E6F38">
      <w:pPr>
        <w:pStyle w:val="CETBodytext"/>
      </w:pPr>
      <w:r w:rsidRPr="00294D6B">
        <w:t>The gases produced during the reactions consist of H</w:t>
      </w:r>
      <w:r w:rsidRPr="00294D6B">
        <w:rPr>
          <w:vertAlign w:val="subscript"/>
        </w:rPr>
        <w:t>2</w:t>
      </w:r>
      <w:r w:rsidRPr="00294D6B">
        <w:t xml:space="preserve"> and CO</w:t>
      </w:r>
      <w:r w:rsidRPr="00294D6B">
        <w:rPr>
          <w:vertAlign w:val="subscript"/>
        </w:rPr>
        <w:t>2</w:t>
      </w:r>
      <w:r w:rsidRPr="00294D6B">
        <w:t xml:space="preserve">, </w:t>
      </w:r>
      <w:r w:rsidR="00FA44E5">
        <w:t>and the</w:t>
      </w:r>
      <w:r w:rsidRPr="00294D6B">
        <w:t xml:space="preserve"> carbon yield to gas products</w:t>
      </w:r>
      <w:r w:rsidR="00FA44E5">
        <w:t xml:space="preserve"> was minimal</w:t>
      </w:r>
      <w:r w:rsidRPr="00294D6B">
        <w:t xml:space="preserve">. </w:t>
      </w:r>
      <w:r>
        <w:t>The</w:t>
      </w:r>
      <w:r w:rsidRPr="00294D6B">
        <w:t xml:space="preserve"> CZAN-1 catalyst exhibited the highest generation of carbon gases at 0.11</w:t>
      </w:r>
      <w:r w:rsidR="00F95ABB">
        <w:t xml:space="preserve"> </w:t>
      </w:r>
      <w:r w:rsidRPr="00294D6B">
        <w:t xml:space="preserve">%, a performance that has subsequently </w:t>
      </w:r>
      <w:r>
        <w:t>decrease</w:t>
      </w:r>
      <w:r w:rsidR="00D6476D">
        <w:t>d</w:t>
      </w:r>
      <w:r w:rsidRPr="00294D6B">
        <w:t xml:space="preserve"> to 0.01</w:t>
      </w:r>
      <w:r>
        <w:t xml:space="preserve"> </w:t>
      </w:r>
      <w:r w:rsidRPr="00294D6B">
        <w:t>% with the CZAN-3 catalyst.</w:t>
      </w:r>
      <w:r>
        <w:t xml:space="preserve"> </w:t>
      </w:r>
      <w:r w:rsidRPr="00294D6B">
        <w:t xml:space="preserve">In all </w:t>
      </w:r>
      <w:r>
        <w:t>experiments</w:t>
      </w:r>
      <w:r w:rsidRPr="00294D6B">
        <w:t>, the predominant gas has been H</w:t>
      </w:r>
      <w:r w:rsidRPr="00294D6B">
        <w:rPr>
          <w:vertAlign w:val="subscript"/>
        </w:rPr>
        <w:t>2</w:t>
      </w:r>
      <w:r w:rsidRPr="00294D6B">
        <w:t xml:space="preserve">, </w:t>
      </w:r>
      <w:r w:rsidR="003E1DD4">
        <w:t>with</w:t>
      </w:r>
      <w:r w:rsidRPr="00294D6B">
        <w:t xml:space="preserve"> a volume percentage ranging between 82 and 84</w:t>
      </w:r>
      <w:r w:rsidR="00F95ABB">
        <w:t xml:space="preserve"> </w:t>
      </w:r>
      <w:r w:rsidRPr="00294D6B">
        <w:t xml:space="preserve">%, </w:t>
      </w:r>
      <w:r w:rsidR="003E1DD4">
        <w:t>and</w:t>
      </w:r>
      <w:r w:rsidRPr="00294D6B">
        <w:t xml:space="preserve"> the residual component being CO</w:t>
      </w:r>
      <w:r w:rsidRPr="00294D6B">
        <w:rPr>
          <w:vertAlign w:val="subscript"/>
        </w:rPr>
        <w:t>2</w:t>
      </w:r>
      <w:r w:rsidRPr="00294D6B">
        <w:t xml:space="preserve">. Regarding the production of liquid compounds, the carbon yield to liquid products has exhibited a consistent </w:t>
      </w:r>
      <w:r w:rsidRPr="00294D6B">
        <w:lastRenderedPageBreak/>
        <w:t>pattern, registering at 0.6</w:t>
      </w:r>
      <w:r>
        <w:t xml:space="preserve"> </w:t>
      </w:r>
      <w:r w:rsidRPr="00294D6B">
        <w:t>% for both the CZAN-1 and CZAN-2 catalysts, and slightly elevated at 0.</w:t>
      </w:r>
      <w:r w:rsidR="00CF288A">
        <w:t>8</w:t>
      </w:r>
      <w:r w:rsidR="00F95ABB">
        <w:t xml:space="preserve"> </w:t>
      </w:r>
      <w:r w:rsidRPr="00294D6B">
        <w:t xml:space="preserve">% for the CZAN-3 catalyst. </w:t>
      </w:r>
    </w:p>
    <w:p w14:paraId="289E1342" w14:textId="6E2F2500" w:rsidR="00DA72AB" w:rsidRDefault="00294D6B" w:rsidP="00600535">
      <w:pPr>
        <w:pStyle w:val="CETBodytext"/>
      </w:pPr>
      <w:r w:rsidRPr="00294D6B">
        <w:t xml:space="preserve">The primary liquid </w:t>
      </w:r>
      <w:r w:rsidR="00195C08">
        <w:t>products</w:t>
      </w:r>
      <w:r w:rsidRPr="00294D6B">
        <w:t xml:space="preserve"> quantified were acetol, 2-</w:t>
      </w:r>
      <w:r w:rsidR="00DF5BA1">
        <w:t>propanone</w:t>
      </w:r>
      <w:r w:rsidRPr="00294D6B">
        <w:t>, and 2-</w:t>
      </w:r>
      <w:r w:rsidR="00DF5BA1">
        <w:t>propanol</w:t>
      </w:r>
      <w:r w:rsidRPr="00294D6B">
        <w:t>.</w:t>
      </w:r>
      <w:r w:rsidR="00D40CF9">
        <w:t xml:space="preserve"> </w:t>
      </w:r>
      <w:r w:rsidR="00D40CF9" w:rsidRPr="00D40CF9">
        <w:t>The dehydrogenation of</w:t>
      </w:r>
      <w:r w:rsidR="00D40CF9">
        <w:t xml:space="preserve"> </w:t>
      </w:r>
      <w:r w:rsidR="00D40CF9" w:rsidRPr="00D40CF9">
        <w:t>1,2-PDO</w:t>
      </w:r>
      <w:r w:rsidR="00D40CF9">
        <w:t xml:space="preserve"> </w:t>
      </w:r>
      <w:r w:rsidR="00D40CF9" w:rsidRPr="00D40CF9">
        <w:t>to acetol has been the predominant route in all cases; however, clear differences can be discerned in the secondary products among the catalysts. The dehydration of 1,2-PDO to 2-propanone has occurred, with maximum reaction efficiency observed with the CZAN-3 catalyst, yielding a carbon selectivity to acetone of 22.1</w:t>
      </w:r>
      <w:r w:rsidR="00F95ABB">
        <w:t xml:space="preserve"> </w:t>
      </w:r>
      <w:r w:rsidR="00D40CF9" w:rsidRPr="00D40CF9">
        <w:t>%. Following closely is the CZAN-2 catalyst with 11.1</w:t>
      </w:r>
      <w:r w:rsidR="00F95ABB">
        <w:t xml:space="preserve"> </w:t>
      </w:r>
      <w:r w:rsidR="00D40CF9" w:rsidRPr="00D40CF9">
        <w:t>%, while the CZAN-1 catalyst exhibits a lower selectivity at 2.4</w:t>
      </w:r>
      <w:r w:rsidR="00F95ABB">
        <w:t xml:space="preserve"> </w:t>
      </w:r>
      <w:r w:rsidR="00D40CF9" w:rsidRPr="00D40CF9">
        <w:t xml:space="preserve">%. These results suggest that, despite achieving a relatively low carbon yield to liquid products, the catalysts demonstrate </w:t>
      </w:r>
      <w:r w:rsidR="00262CDC" w:rsidRPr="00D40CF9">
        <w:t>substantial</w:t>
      </w:r>
      <w:r w:rsidR="00D40CF9" w:rsidRPr="00D40CF9">
        <w:t xml:space="preserve"> selectivity towards </w:t>
      </w:r>
      <w:r w:rsidR="00AF080E">
        <w:t>2-propanone</w:t>
      </w:r>
      <w:r w:rsidR="00AF080E" w:rsidRPr="00AF080E">
        <w:t>.</w:t>
      </w:r>
      <w:r w:rsidR="006E4594">
        <w:t xml:space="preserve"> </w:t>
      </w:r>
      <w:r w:rsidR="000829C0" w:rsidRPr="000829C0">
        <w:t>The third most generated compound in the CZAN-2 and CZAN-3 catalysts has been 2-propanol, with a carbon selectivity of 11.8 and 7.5</w:t>
      </w:r>
      <w:r w:rsidR="00F95ABB">
        <w:t xml:space="preserve"> </w:t>
      </w:r>
      <w:r w:rsidR="000829C0" w:rsidRPr="000829C0">
        <w:t xml:space="preserve">%, respectively. This indicates that a portion of the </w:t>
      </w:r>
      <w:r w:rsidR="000829C0">
        <w:t>2-propanone</w:t>
      </w:r>
      <w:r w:rsidR="000829C0" w:rsidRPr="000829C0">
        <w:t xml:space="preserve"> has undergone hydrogenation.</w:t>
      </w:r>
      <w:r w:rsidR="00E61228">
        <w:t xml:space="preserve"> </w:t>
      </w:r>
      <w:r w:rsidR="004331CC" w:rsidRPr="004331CC">
        <w:t>In quantitative terms, the CZAN-3 catalyst has produced 1</w:t>
      </w:r>
      <w:r w:rsidR="00CF288A">
        <w:t>845</w:t>
      </w:r>
      <w:r w:rsidR="004331CC" w:rsidRPr="004331CC">
        <w:t xml:space="preserve"> </w:t>
      </w:r>
      <w:r w:rsidR="001F2356" w:rsidRPr="004331CC">
        <w:t>µmol</w:t>
      </w:r>
      <w:r w:rsidR="001F2356" w:rsidRPr="004331CC">
        <w:rPr>
          <w:vertAlign w:val="subscript"/>
        </w:rPr>
        <w:t>2-propanone</w:t>
      </w:r>
      <w:r w:rsidR="001F2356" w:rsidRPr="004331CC">
        <w:t>/mol</w:t>
      </w:r>
      <w:r w:rsidR="001F2356" w:rsidRPr="004331CC">
        <w:rPr>
          <w:vertAlign w:val="subscript"/>
        </w:rPr>
        <w:t>1,2-PDO</w:t>
      </w:r>
      <w:r w:rsidR="004331CC" w:rsidRPr="004331CC">
        <w:t>, the CZAN-2 catalyst 728 µmol</w:t>
      </w:r>
      <w:r w:rsidR="004331CC" w:rsidRPr="004331CC">
        <w:rPr>
          <w:vertAlign w:val="subscript"/>
        </w:rPr>
        <w:t>2-propanone</w:t>
      </w:r>
      <w:r w:rsidR="004331CC" w:rsidRPr="004331CC">
        <w:t>/mol</w:t>
      </w:r>
      <w:r w:rsidR="004331CC" w:rsidRPr="004331CC">
        <w:rPr>
          <w:vertAlign w:val="subscript"/>
        </w:rPr>
        <w:t>1,2-PDO</w:t>
      </w:r>
      <w:r w:rsidR="004331CC" w:rsidRPr="004331CC">
        <w:t xml:space="preserve">, and the CZAN-1 catalyst 154 </w:t>
      </w:r>
      <w:r w:rsidR="001F2356" w:rsidRPr="004331CC">
        <w:t>µmol</w:t>
      </w:r>
      <w:r w:rsidR="001F2356" w:rsidRPr="004331CC">
        <w:rPr>
          <w:vertAlign w:val="subscript"/>
        </w:rPr>
        <w:t>2-propanone</w:t>
      </w:r>
      <w:r w:rsidR="001F2356" w:rsidRPr="004331CC">
        <w:t>/mol</w:t>
      </w:r>
      <w:r w:rsidR="001F2356" w:rsidRPr="004331CC">
        <w:rPr>
          <w:vertAlign w:val="subscript"/>
        </w:rPr>
        <w:t>1,2-PDO</w:t>
      </w:r>
      <w:r w:rsidR="004331CC" w:rsidRPr="004331CC">
        <w:t>. To ensure the significance of the catalysts' effects, the results were subjected to a one-way analysis of variance (ANOVA) with a 95</w:t>
      </w:r>
      <w:r w:rsidR="00F95ABB">
        <w:t xml:space="preserve"> </w:t>
      </w:r>
      <w:r w:rsidR="004331CC" w:rsidRPr="004331CC">
        <w:t>% confidence level. The analysis concluded that indeed the different catalysts have a statistically significant influence on the generation of 2-propanone</w:t>
      </w:r>
      <w:r w:rsidR="00DA72AB">
        <w:t xml:space="preserve"> (p-value&lt;0.05)</w:t>
      </w:r>
      <w:r w:rsidR="004331CC" w:rsidRPr="004331CC">
        <w:t xml:space="preserve">. </w:t>
      </w:r>
    </w:p>
    <w:p w14:paraId="39FDDF75" w14:textId="5208D765" w:rsidR="003728FA" w:rsidRPr="003728FA" w:rsidRDefault="004331CC" w:rsidP="00600535">
      <w:pPr>
        <w:pStyle w:val="CETBodytext"/>
      </w:pPr>
      <w:r w:rsidRPr="004331CC">
        <w:t>The zinc content in the catalysts has thus directly impacted the yield of 2-propanone, with the CZAN-3 catalyst, featuring a lower proportion of zinc, demonstrating the highest selectivity.</w:t>
      </w:r>
      <w:r w:rsidR="001F2356">
        <w:t xml:space="preserve"> </w:t>
      </w:r>
      <w:r w:rsidR="001F2356" w:rsidRPr="001F2356">
        <w:t>Furthermore, it has been observed that the CZAN-2 catalyst has been more active in the hydrogenation of 2-propanone</w:t>
      </w:r>
      <w:r w:rsidR="00F772F0">
        <w:t xml:space="preserve"> to 2-propanol</w:t>
      </w:r>
      <w:r w:rsidR="001F2356" w:rsidRPr="001F2356">
        <w:t xml:space="preserve">, leading to a reduction in </w:t>
      </w:r>
      <w:r w:rsidR="00BE6871">
        <w:t>2-propanone</w:t>
      </w:r>
      <w:r w:rsidR="001F2356" w:rsidRPr="001F2356">
        <w:t xml:space="preserve"> selectivity</w:t>
      </w:r>
      <w:r w:rsidR="00262CDC">
        <w:t xml:space="preserve">. </w:t>
      </w:r>
      <w:r w:rsidR="003728FA" w:rsidRPr="003728FA">
        <w:t xml:space="preserve">In comparison to the studied literature, the carbon selectivity to 2-propanone has been high despite achieving low conversions of 1,2-PDO. A study conducted by </w:t>
      </w:r>
      <w:r w:rsidR="00A41DD8">
        <w:t>Sun et al. (2012)</w:t>
      </w:r>
      <w:r w:rsidR="003728FA" w:rsidRPr="003728FA">
        <w:t xml:space="preserve">, </w:t>
      </w:r>
      <w:r w:rsidR="003728FA">
        <w:t>using</w:t>
      </w:r>
      <w:r w:rsidR="003728FA" w:rsidRPr="003728FA">
        <w:t xml:space="preserve"> a V</w:t>
      </w:r>
      <w:r w:rsidR="003728FA" w:rsidRPr="003728FA">
        <w:rPr>
          <w:vertAlign w:val="subscript"/>
        </w:rPr>
        <w:t>2</w:t>
      </w:r>
      <w:r w:rsidR="003728FA" w:rsidRPr="003728FA">
        <w:t>O</w:t>
      </w:r>
      <w:r w:rsidR="003728FA" w:rsidRPr="003728FA">
        <w:rPr>
          <w:vertAlign w:val="subscript"/>
        </w:rPr>
        <w:t>5</w:t>
      </w:r>
      <w:r w:rsidR="003728FA" w:rsidRPr="003728FA">
        <w:t>/Q</w:t>
      </w:r>
      <w:r w:rsidR="003728FA" w:rsidRPr="003728FA">
        <w:rPr>
          <w:vertAlign w:val="subscript"/>
        </w:rPr>
        <w:t>10</w:t>
      </w:r>
      <w:r w:rsidR="003728FA" w:rsidRPr="003728FA">
        <w:t xml:space="preserve"> catalyst with </w:t>
      </w:r>
      <w:r w:rsidR="00282BD6">
        <w:t xml:space="preserve">a </w:t>
      </w:r>
      <w:r w:rsidR="003728FA" w:rsidRPr="003728FA">
        <w:t xml:space="preserve">20 </w:t>
      </w:r>
      <w:proofErr w:type="spellStart"/>
      <w:r w:rsidR="003728FA" w:rsidRPr="003728FA">
        <w:t>wt</w:t>
      </w:r>
      <w:proofErr w:type="spellEnd"/>
      <w:r w:rsidR="003728FA" w:rsidRPr="003728FA">
        <w:t xml:space="preserve">% </w:t>
      </w:r>
      <w:r w:rsidR="00282BD6">
        <w:t>aqueous</w:t>
      </w:r>
      <w:r w:rsidR="003728FA" w:rsidRPr="003728FA">
        <w:t xml:space="preserve"> 1,2-</w:t>
      </w:r>
      <w:r w:rsidR="003728FA">
        <w:t>PDO</w:t>
      </w:r>
      <w:r w:rsidR="003728FA" w:rsidRPr="003728FA">
        <w:t xml:space="preserve"> </w:t>
      </w:r>
      <w:r w:rsidR="00282BD6">
        <w:t xml:space="preserve">solution </w:t>
      </w:r>
      <w:r w:rsidR="003728FA" w:rsidRPr="003728FA">
        <w:t>at 250 ºC, yielded a</w:t>
      </w:r>
      <w:r w:rsidR="00C04972">
        <w:t xml:space="preserve"> </w:t>
      </w:r>
      <w:r w:rsidR="00CA34C9">
        <w:t xml:space="preserve">1,2-PDO </w:t>
      </w:r>
      <w:r w:rsidR="003728FA" w:rsidRPr="003728FA">
        <w:t>conversion of 12.5</w:t>
      </w:r>
      <w:r w:rsidR="00F95ABB">
        <w:t xml:space="preserve"> </w:t>
      </w:r>
      <w:r w:rsidR="003728FA" w:rsidRPr="003728FA">
        <w:t>% and a selectivity to 2-propanone of 7.2</w:t>
      </w:r>
      <w:r w:rsidR="00F95ABB">
        <w:t xml:space="preserve"> </w:t>
      </w:r>
      <w:r w:rsidR="003728FA" w:rsidRPr="003728FA">
        <w:t>%</w:t>
      </w:r>
      <w:r w:rsidR="004140FC">
        <w:t>,</w:t>
      </w:r>
      <w:r w:rsidR="00A41DD8">
        <w:t xml:space="preserve"> </w:t>
      </w:r>
      <w:r w:rsidR="00CA34C9">
        <w:t>while</w:t>
      </w:r>
      <w:r w:rsidR="00A41DD8">
        <w:t xml:space="preserve"> the main product was </w:t>
      </w:r>
      <w:proofErr w:type="spellStart"/>
      <w:r w:rsidR="00A41DD8">
        <w:t>propanal</w:t>
      </w:r>
      <w:proofErr w:type="spellEnd"/>
      <w:r w:rsidR="003728FA" w:rsidRPr="003728FA">
        <w:t>. This outcome indicates that under milder reaction conditions (227 ºC), a higher selectivity to 2-propanone has been achieved</w:t>
      </w:r>
      <w:r w:rsidR="00386CDD">
        <w:t xml:space="preserve"> with the</w:t>
      </w:r>
      <w:r w:rsidR="00937A17">
        <w:t xml:space="preserve"> studied</w:t>
      </w:r>
      <w:r w:rsidR="00386CDD">
        <w:t xml:space="preserve"> CZAN-3 catalyst.</w:t>
      </w:r>
    </w:p>
    <w:p w14:paraId="68D26B83" w14:textId="5572379D" w:rsidR="00600535" w:rsidRPr="00B57B36" w:rsidRDefault="00600535" w:rsidP="00600535">
      <w:pPr>
        <w:pStyle w:val="CETHeading1"/>
        <w:rPr>
          <w:lang w:val="en-GB"/>
        </w:rPr>
      </w:pPr>
      <w:r w:rsidRPr="00B57B36">
        <w:rPr>
          <w:lang w:val="en-GB"/>
        </w:rPr>
        <w:t>Conclusions</w:t>
      </w:r>
    </w:p>
    <w:p w14:paraId="13D607A0" w14:textId="70F50C93" w:rsidR="00DF661C" w:rsidRPr="00A50A03" w:rsidRDefault="00DF661C" w:rsidP="00DF661C">
      <w:pPr>
        <w:pStyle w:val="CETHeadingxx"/>
        <w:jc w:val="both"/>
        <w:rPr>
          <w:b w:val="0"/>
        </w:rPr>
      </w:pPr>
      <w:r w:rsidRPr="00A50A03">
        <w:rPr>
          <w:b w:val="0"/>
        </w:rPr>
        <w:t xml:space="preserve">The results demonstrated that the CZAN-3 catalyst is a mesoporous solid, whereas the CZAN-1 and CZAN-2 catalysts are </w:t>
      </w:r>
      <w:proofErr w:type="spellStart"/>
      <w:r w:rsidRPr="00A50A03">
        <w:rPr>
          <w:b w:val="0"/>
        </w:rPr>
        <w:t>macroporous</w:t>
      </w:r>
      <w:proofErr w:type="spellEnd"/>
      <w:r w:rsidRPr="00A50A03">
        <w:rPr>
          <w:b w:val="0"/>
        </w:rPr>
        <w:t xml:space="preserve"> or non-porous solids with lower specific surface areas. Sodium was incorporated during the coprecipitation stage, modifying the catalysts' properties.</w:t>
      </w:r>
      <w:r w:rsidR="000C35C7" w:rsidRPr="00A50A03">
        <w:rPr>
          <w:b w:val="0"/>
        </w:rPr>
        <w:t xml:space="preserve"> The metals </w:t>
      </w:r>
      <w:r w:rsidR="00320F16">
        <w:rPr>
          <w:b w:val="0"/>
        </w:rPr>
        <w:t xml:space="preserve">were </w:t>
      </w:r>
      <w:r w:rsidR="004D73C3" w:rsidRPr="00A50A03">
        <w:rPr>
          <w:b w:val="0"/>
        </w:rPr>
        <w:t>incorporated in the catalysts in the form of</w:t>
      </w:r>
      <w:r w:rsidR="000C35C7" w:rsidRPr="00A50A03">
        <w:rPr>
          <w:b w:val="0"/>
        </w:rPr>
        <w:t xml:space="preserve"> </w:t>
      </w:r>
      <w:proofErr w:type="spellStart"/>
      <w:r w:rsidR="000C35C7" w:rsidRPr="00A50A03">
        <w:rPr>
          <w:b w:val="0"/>
        </w:rPr>
        <w:t>CuO</w:t>
      </w:r>
      <w:proofErr w:type="spellEnd"/>
      <w:r w:rsidR="000C35C7" w:rsidRPr="00A50A03">
        <w:rPr>
          <w:b w:val="0"/>
        </w:rPr>
        <w:t xml:space="preserve">, </w:t>
      </w:r>
      <w:proofErr w:type="spellStart"/>
      <w:r w:rsidR="000C35C7" w:rsidRPr="00A50A03">
        <w:rPr>
          <w:b w:val="0"/>
        </w:rPr>
        <w:t>ZnO</w:t>
      </w:r>
      <w:proofErr w:type="spellEnd"/>
      <w:r w:rsidR="000C35C7" w:rsidRPr="00A50A03">
        <w:rPr>
          <w:b w:val="0"/>
        </w:rPr>
        <w:t>, and NaAl</w:t>
      </w:r>
      <w:r w:rsidR="000C35C7" w:rsidRPr="00A50A03">
        <w:rPr>
          <w:b w:val="0"/>
          <w:vertAlign w:val="subscript"/>
        </w:rPr>
        <w:t>2</w:t>
      </w:r>
      <w:r w:rsidR="000C35C7" w:rsidRPr="00A50A03">
        <w:rPr>
          <w:b w:val="0"/>
        </w:rPr>
        <w:t>O</w:t>
      </w:r>
      <w:r w:rsidR="000C35C7" w:rsidRPr="00A50A03">
        <w:rPr>
          <w:b w:val="0"/>
          <w:vertAlign w:val="subscript"/>
        </w:rPr>
        <w:t>4</w:t>
      </w:r>
      <w:r w:rsidR="000C35C7" w:rsidRPr="00A50A03">
        <w:rPr>
          <w:b w:val="0"/>
        </w:rPr>
        <w:t>.</w:t>
      </w:r>
      <w:r w:rsidRPr="00A50A03">
        <w:rPr>
          <w:b w:val="0"/>
        </w:rPr>
        <w:t xml:space="preserve"> In the reaction, 1,2-PDO proved to be a highly unreactive compound with </w:t>
      </w:r>
      <w:r w:rsidR="00195C08">
        <w:rPr>
          <w:b w:val="0"/>
        </w:rPr>
        <w:t xml:space="preserve">very </w:t>
      </w:r>
      <w:r w:rsidRPr="00A50A03">
        <w:rPr>
          <w:b w:val="0"/>
        </w:rPr>
        <w:t>low conversion</w:t>
      </w:r>
      <w:r w:rsidR="00F02DFD">
        <w:rPr>
          <w:b w:val="0"/>
        </w:rPr>
        <w:t>. U</w:t>
      </w:r>
      <w:r w:rsidRPr="00A50A03">
        <w:rPr>
          <w:b w:val="0"/>
        </w:rPr>
        <w:t>nder the studied reaction conditions</w:t>
      </w:r>
      <w:r w:rsidR="00FC7B43" w:rsidRPr="00A50A03">
        <w:rPr>
          <w:b w:val="0"/>
        </w:rPr>
        <w:t xml:space="preserve"> g</w:t>
      </w:r>
      <w:r w:rsidRPr="00A50A03">
        <w:rPr>
          <w:b w:val="0"/>
        </w:rPr>
        <w:t>as production was minimal, and carbon conversion to liquid products was consistent across all three catalysts. The CZAN-3 catalyst exhibited the highest selectivity to 2-propanone</w:t>
      </w:r>
      <w:r w:rsidR="00FC7B43" w:rsidRPr="00A50A03">
        <w:rPr>
          <w:b w:val="0"/>
        </w:rPr>
        <w:t xml:space="preserve"> (22.1 %)</w:t>
      </w:r>
      <w:r w:rsidRPr="00A50A03">
        <w:rPr>
          <w:b w:val="0"/>
        </w:rPr>
        <w:t xml:space="preserve"> </w:t>
      </w:r>
      <w:r w:rsidR="00F80F0A">
        <w:rPr>
          <w:b w:val="0"/>
        </w:rPr>
        <w:t>which</w:t>
      </w:r>
      <w:r w:rsidR="00195C08">
        <w:rPr>
          <w:b w:val="0"/>
        </w:rPr>
        <w:t xml:space="preserve"> could indicate</w:t>
      </w:r>
      <w:r w:rsidRPr="00A50A03">
        <w:rPr>
          <w:b w:val="0"/>
        </w:rPr>
        <w:t xml:space="preserve"> that a lower zinc content favored the </w:t>
      </w:r>
      <w:r w:rsidR="00830B21" w:rsidRPr="00A50A03">
        <w:rPr>
          <w:b w:val="0"/>
        </w:rPr>
        <w:t>dehydration of 1,2-PDO</w:t>
      </w:r>
      <w:r w:rsidRPr="00A50A03">
        <w:rPr>
          <w:b w:val="0"/>
        </w:rPr>
        <w:t xml:space="preserve"> </w:t>
      </w:r>
      <w:r w:rsidR="00830B21" w:rsidRPr="00A50A03">
        <w:rPr>
          <w:b w:val="0"/>
        </w:rPr>
        <w:t>to</w:t>
      </w:r>
      <w:r w:rsidRPr="00A50A03">
        <w:rPr>
          <w:b w:val="0"/>
        </w:rPr>
        <w:t xml:space="preserve"> 2-propanone</w:t>
      </w:r>
      <w:r w:rsidR="00542823" w:rsidRPr="00A50A03">
        <w:rPr>
          <w:b w:val="0"/>
        </w:rPr>
        <w:t xml:space="preserve"> and </w:t>
      </w:r>
      <w:r w:rsidR="00F80F0A">
        <w:rPr>
          <w:b w:val="0"/>
        </w:rPr>
        <w:t>could prevent</w:t>
      </w:r>
      <w:r w:rsidR="00542823" w:rsidRPr="00A50A03">
        <w:rPr>
          <w:b w:val="0"/>
        </w:rPr>
        <w:t xml:space="preserve"> the hydrogenation of 2-propanone to 2-propanol to a greater extent</w:t>
      </w:r>
      <w:r w:rsidRPr="00A50A03">
        <w:rPr>
          <w:b w:val="0"/>
        </w:rPr>
        <w:t>.</w:t>
      </w:r>
      <w:r w:rsidR="00F84A61" w:rsidRPr="00A50A03">
        <w:rPr>
          <w:b w:val="0"/>
        </w:rPr>
        <w:t xml:space="preserve"> </w:t>
      </w:r>
      <w:r w:rsidR="00A50A03" w:rsidRPr="00A50A03">
        <w:rPr>
          <w:b w:val="0"/>
        </w:rPr>
        <w:t xml:space="preserve">The CZAN-3 catalyst was chosen as the most selective to 2-propanone </w:t>
      </w:r>
      <w:r w:rsidR="000A2A52">
        <w:rPr>
          <w:b w:val="0"/>
        </w:rPr>
        <w:t>and</w:t>
      </w:r>
      <w:r w:rsidR="00A50A03" w:rsidRPr="00A50A03">
        <w:rPr>
          <w:b w:val="0"/>
        </w:rPr>
        <w:t xml:space="preserve"> it ge</w:t>
      </w:r>
      <w:r w:rsidR="00A50A03" w:rsidRPr="000A2A52">
        <w:rPr>
          <w:b w:val="0"/>
        </w:rPr>
        <w:t xml:space="preserve">nerated the highest yield </w:t>
      </w:r>
      <w:r w:rsidR="000A2A52" w:rsidRPr="000A2A52">
        <w:rPr>
          <w:b w:val="0"/>
        </w:rPr>
        <w:t>with 1</w:t>
      </w:r>
      <w:r w:rsidR="00CF288A">
        <w:rPr>
          <w:b w:val="0"/>
        </w:rPr>
        <w:t>845</w:t>
      </w:r>
      <w:r w:rsidR="000A2A52" w:rsidRPr="000A2A52">
        <w:rPr>
          <w:b w:val="0"/>
        </w:rPr>
        <w:t xml:space="preserve"> µmol</w:t>
      </w:r>
      <w:r w:rsidR="000A2A52" w:rsidRPr="000A2A52">
        <w:rPr>
          <w:b w:val="0"/>
          <w:vertAlign w:val="subscript"/>
        </w:rPr>
        <w:t>2-propanone</w:t>
      </w:r>
      <w:r w:rsidR="000A2A52" w:rsidRPr="000A2A52">
        <w:rPr>
          <w:b w:val="0"/>
        </w:rPr>
        <w:t>/mol</w:t>
      </w:r>
      <w:r w:rsidR="000A2A52" w:rsidRPr="000A2A52">
        <w:rPr>
          <w:b w:val="0"/>
          <w:vertAlign w:val="subscript"/>
        </w:rPr>
        <w:t>1,2-PDO</w:t>
      </w:r>
      <w:r w:rsidR="000A2A52">
        <w:rPr>
          <w:b w:val="0"/>
        </w:rPr>
        <w:t>.</w:t>
      </w:r>
      <w:r w:rsidR="0072590F">
        <w:rPr>
          <w:b w:val="0"/>
        </w:rPr>
        <w:t xml:space="preserve"> </w:t>
      </w:r>
      <w:r w:rsidR="00ED401D">
        <w:rPr>
          <w:b w:val="0"/>
        </w:rPr>
        <w:t>This catalyst showed the greatest S</w:t>
      </w:r>
      <w:r w:rsidR="00ED401D" w:rsidRPr="00F44043">
        <w:rPr>
          <w:b w:val="0"/>
          <w:vertAlign w:val="subscript"/>
        </w:rPr>
        <w:t>BET</w:t>
      </w:r>
      <w:r w:rsidR="00ED401D">
        <w:rPr>
          <w:b w:val="0"/>
        </w:rPr>
        <w:t xml:space="preserve"> and lowest sodium content. </w:t>
      </w:r>
      <w:r w:rsidR="00972473" w:rsidRPr="00972473">
        <w:rPr>
          <w:b w:val="0"/>
        </w:rPr>
        <w:t xml:space="preserve">Experimental results have </w:t>
      </w:r>
      <w:r w:rsidR="00972473">
        <w:rPr>
          <w:b w:val="0"/>
        </w:rPr>
        <w:t>demonstrated</w:t>
      </w:r>
      <w:r w:rsidR="00972473" w:rsidRPr="00972473">
        <w:rPr>
          <w:b w:val="0"/>
        </w:rPr>
        <w:t xml:space="preserve"> that </w:t>
      </w:r>
      <w:r w:rsidR="00972473">
        <w:rPr>
          <w:b w:val="0"/>
        </w:rPr>
        <w:t xml:space="preserve">the </w:t>
      </w:r>
      <w:r w:rsidR="00972473" w:rsidRPr="00972473">
        <w:rPr>
          <w:b w:val="0"/>
        </w:rPr>
        <w:t>dehydration of 1,2-PDO to 2-propanone is possible</w:t>
      </w:r>
      <w:r w:rsidR="00972473">
        <w:rPr>
          <w:b w:val="0"/>
        </w:rPr>
        <w:t xml:space="preserve"> and </w:t>
      </w:r>
      <w:r w:rsidR="00972473" w:rsidRPr="00972473">
        <w:rPr>
          <w:b w:val="0"/>
        </w:rPr>
        <w:t xml:space="preserve">further studies are required to optimize its production. This new method </w:t>
      </w:r>
      <w:r w:rsidR="00972473">
        <w:rPr>
          <w:b w:val="0"/>
        </w:rPr>
        <w:t xml:space="preserve">for the </w:t>
      </w:r>
      <w:r w:rsidR="00972473" w:rsidRPr="00972473">
        <w:rPr>
          <w:b w:val="0"/>
        </w:rPr>
        <w:t xml:space="preserve">synthesis of 2-propanone would allow the generation of </w:t>
      </w:r>
      <w:r w:rsidR="00972473">
        <w:rPr>
          <w:b w:val="0"/>
        </w:rPr>
        <w:t xml:space="preserve">renewable </w:t>
      </w:r>
      <w:r w:rsidR="00972473" w:rsidRPr="00972473">
        <w:rPr>
          <w:b w:val="0"/>
        </w:rPr>
        <w:t>biofuel for aviation by aldol condensation, reducing the carbon footprint of the sector</w:t>
      </w:r>
      <w:r w:rsidR="00972473">
        <w:rPr>
          <w:b w:val="0"/>
        </w:rPr>
        <w:t>.</w:t>
      </w:r>
    </w:p>
    <w:p w14:paraId="07A6D20F" w14:textId="1382968B" w:rsidR="00280FAF" w:rsidRPr="009A1D8F" w:rsidRDefault="00280FAF" w:rsidP="00280FAF">
      <w:pPr>
        <w:pStyle w:val="CETHeadingxx"/>
        <w:sectPr w:rsidR="00280FAF" w:rsidRPr="009A1D8F" w:rsidSect="009D7459">
          <w:type w:val="continuous"/>
          <w:pgSz w:w="11906" w:h="16838" w:code="9"/>
          <w:pgMar w:top="1701" w:right="1418" w:bottom="1701" w:left="1701" w:header="1701" w:footer="0" w:gutter="0"/>
          <w:cols w:space="708"/>
          <w:formProt w:val="0"/>
          <w:titlePg/>
          <w:docGrid w:linePitch="360"/>
        </w:sectPr>
      </w:pPr>
      <w:r w:rsidRPr="009A1D8F">
        <w:t>Nomenclature</w:t>
      </w:r>
    </w:p>
    <w:p w14:paraId="4209EA1B" w14:textId="14FA57EA" w:rsidR="009A1D8F" w:rsidRDefault="009A1D8F" w:rsidP="00280FAF">
      <w:pPr>
        <w:pStyle w:val="CETBodytext"/>
        <w:jc w:val="left"/>
        <w:rPr>
          <w:rFonts w:eastAsia="SimSun"/>
        </w:rPr>
      </w:pPr>
      <w:proofErr w:type="spellStart"/>
      <w:r>
        <w:rPr>
          <w:rFonts w:eastAsia="SimSun"/>
        </w:rPr>
        <w:t>wt</w:t>
      </w:r>
      <w:proofErr w:type="spellEnd"/>
      <w:r>
        <w:rPr>
          <w:rFonts w:eastAsia="SimSun"/>
        </w:rPr>
        <w:t>%</w:t>
      </w:r>
      <w:r w:rsidRPr="00994B69">
        <w:rPr>
          <w:rFonts w:eastAsia="SimSun"/>
        </w:rPr>
        <w:t xml:space="preserve"> –</w:t>
      </w:r>
      <w:r>
        <w:rPr>
          <w:rFonts w:eastAsia="SimSun"/>
        </w:rPr>
        <w:t xml:space="preserve"> percentage by weight, %</w:t>
      </w:r>
    </w:p>
    <w:p w14:paraId="25D52BD8" w14:textId="52CA9D85" w:rsidR="00280FAF" w:rsidRPr="00280FAF" w:rsidRDefault="005E09D6" w:rsidP="00280FAF">
      <w:pPr>
        <w:pStyle w:val="CETBodytext"/>
        <w:jc w:val="left"/>
        <w:rPr>
          <w:rFonts w:eastAsia="SimSun"/>
        </w:rPr>
      </w:pPr>
      <w:r>
        <w:rPr>
          <w:rFonts w:eastAsia="SimSun"/>
        </w:rPr>
        <w:t>S</w:t>
      </w:r>
      <w:r>
        <w:rPr>
          <w:rFonts w:eastAsia="SimSun"/>
          <w:vertAlign w:val="subscript"/>
        </w:rPr>
        <w:t>BET</w:t>
      </w:r>
      <w:r w:rsidR="00280FAF" w:rsidRPr="00280FAF">
        <w:rPr>
          <w:rFonts w:eastAsia="SimSun"/>
        </w:rPr>
        <w:t xml:space="preserve"> – </w:t>
      </w:r>
      <w:r>
        <w:rPr>
          <w:rFonts w:eastAsia="SimSun"/>
        </w:rPr>
        <w:t>BET surface area</w:t>
      </w:r>
      <w:r w:rsidR="00280FAF" w:rsidRPr="00280FAF">
        <w:rPr>
          <w:rFonts w:eastAsia="SimSun"/>
        </w:rPr>
        <w:t>, m</w:t>
      </w:r>
      <w:r w:rsidRPr="005E09D6">
        <w:rPr>
          <w:rFonts w:eastAsia="SimSun"/>
          <w:vertAlign w:val="superscript"/>
        </w:rPr>
        <w:t>2</w:t>
      </w:r>
      <w:r>
        <w:rPr>
          <w:rFonts w:eastAsia="SimSun"/>
        </w:rPr>
        <w:t>/g</w:t>
      </w:r>
    </w:p>
    <w:p w14:paraId="7DFFBF41" w14:textId="77777777" w:rsidR="00280FAF" w:rsidRPr="00280FAF" w:rsidRDefault="00280FAF" w:rsidP="00280FAF">
      <w:pPr>
        <w:pStyle w:val="CETBodytext"/>
        <w:jc w:val="left"/>
        <w:rPr>
          <w:rFonts w:eastAsia="SimSun"/>
        </w:rPr>
        <w:sectPr w:rsidR="00280FAF" w:rsidRPr="00280FAF" w:rsidSect="009D7459">
          <w:type w:val="continuous"/>
          <w:pgSz w:w="11906" w:h="16838" w:code="9"/>
          <w:pgMar w:top="1701" w:right="1418" w:bottom="1701" w:left="1701" w:header="1701" w:footer="0" w:gutter="0"/>
          <w:cols w:space="708"/>
          <w:formProt w:val="0"/>
          <w:titlePg/>
          <w:docGrid w:linePitch="360"/>
        </w:sectPr>
      </w:pPr>
    </w:p>
    <w:p w14:paraId="57590CE2" w14:textId="5815DA27" w:rsidR="00280FAF" w:rsidRPr="00994B69" w:rsidRDefault="005E09D6" w:rsidP="00280FAF">
      <w:pPr>
        <w:pStyle w:val="CETBodytext"/>
        <w:jc w:val="left"/>
        <w:rPr>
          <w:rFonts w:eastAsia="SimSun"/>
        </w:rPr>
      </w:pPr>
      <w:r w:rsidRPr="00994B69">
        <w:rPr>
          <w:rFonts w:eastAsia="SimSun"/>
        </w:rPr>
        <w:t>V</w:t>
      </w:r>
      <w:r w:rsidRPr="00994B69">
        <w:rPr>
          <w:rFonts w:eastAsia="SimSun"/>
          <w:vertAlign w:val="subscript"/>
        </w:rPr>
        <w:t>P</w:t>
      </w:r>
      <w:r w:rsidR="00280FAF" w:rsidRPr="00994B69">
        <w:rPr>
          <w:rFonts w:eastAsia="SimSun"/>
        </w:rPr>
        <w:t xml:space="preserve"> – </w:t>
      </w:r>
      <w:r w:rsidR="00994B69">
        <w:rPr>
          <w:rFonts w:eastAsia="SimSun"/>
        </w:rPr>
        <w:t>average pore volume</w:t>
      </w:r>
      <w:r w:rsidR="00280FAF" w:rsidRPr="00994B69">
        <w:rPr>
          <w:rFonts w:eastAsia="SimSun"/>
        </w:rPr>
        <w:t xml:space="preserve">, </w:t>
      </w:r>
      <w:r w:rsidRPr="00994B69">
        <w:rPr>
          <w:rFonts w:eastAsia="SimSun"/>
        </w:rPr>
        <w:t>c</w:t>
      </w:r>
      <w:r w:rsidR="00280FAF" w:rsidRPr="00994B69">
        <w:rPr>
          <w:rFonts w:eastAsia="SimSun"/>
        </w:rPr>
        <w:t>m</w:t>
      </w:r>
      <w:r w:rsidRPr="00994B69">
        <w:rPr>
          <w:rFonts w:eastAsia="SimSun"/>
          <w:vertAlign w:val="superscript"/>
        </w:rPr>
        <w:t>3</w:t>
      </w:r>
      <w:r w:rsidRPr="00994B69">
        <w:rPr>
          <w:rFonts w:eastAsia="SimSun"/>
        </w:rPr>
        <w:t>/g</w:t>
      </w:r>
    </w:p>
    <w:p w14:paraId="0E502614" w14:textId="136E9CE7" w:rsidR="00280FAF" w:rsidRPr="00994B69" w:rsidRDefault="005E09D6" w:rsidP="00280FAF">
      <w:pPr>
        <w:pStyle w:val="CETBodytext"/>
        <w:jc w:val="left"/>
        <w:rPr>
          <w:rFonts w:eastAsia="SimSun"/>
        </w:rPr>
      </w:pPr>
      <w:proofErr w:type="spellStart"/>
      <w:r w:rsidRPr="00994B69">
        <w:rPr>
          <w:rFonts w:eastAsia="SimSun"/>
        </w:rPr>
        <w:t>d</w:t>
      </w:r>
      <w:r w:rsidRPr="00994B69">
        <w:rPr>
          <w:rFonts w:eastAsia="SimSun"/>
          <w:vertAlign w:val="subscript"/>
        </w:rPr>
        <w:t>p</w:t>
      </w:r>
      <w:proofErr w:type="spellEnd"/>
      <w:r w:rsidR="00280FAF" w:rsidRPr="00994B69">
        <w:rPr>
          <w:rFonts w:eastAsia="SimSun"/>
        </w:rPr>
        <w:t xml:space="preserve"> – </w:t>
      </w:r>
      <w:r w:rsidR="00994B69">
        <w:rPr>
          <w:rFonts w:eastAsia="SimSun"/>
        </w:rPr>
        <w:t>average pore diameter</w:t>
      </w:r>
      <w:r w:rsidR="00280FAF" w:rsidRPr="00994B69">
        <w:rPr>
          <w:rFonts w:eastAsia="SimSun"/>
        </w:rPr>
        <w:t xml:space="preserve">, </w:t>
      </w:r>
      <w:r w:rsidRPr="00994B69">
        <w:rPr>
          <w:rFonts w:eastAsia="SimSun"/>
        </w:rPr>
        <w:t>n</w:t>
      </w:r>
      <w:r w:rsidR="00280FAF" w:rsidRPr="00994B69">
        <w:rPr>
          <w:rFonts w:eastAsia="SimSun"/>
        </w:rPr>
        <w:t>m</w:t>
      </w:r>
    </w:p>
    <w:p w14:paraId="33D176ED" w14:textId="453F3D74" w:rsidR="00280FAF" w:rsidRPr="00280FAF" w:rsidRDefault="00332924" w:rsidP="00280FAF">
      <w:pPr>
        <w:pStyle w:val="CETBodytext"/>
        <w:jc w:val="left"/>
        <w:rPr>
          <w:rFonts w:eastAsia="SimSun"/>
        </w:rPr>
      </w:pPr>
      <w:proofErr w:type="spellStart"/>
      <w:r>
        <w:rPr>
          <w:rFonts w:eastAsia="SimSun"/>
        </w:rPr>
        <w:t>X</w:t>
      </w:r>
      <w:r>
        <w:rPr>
          <w:rFonts w:eastAsia="SimSun"/>
          <w:vertAlign w:val="subscript"/>
        </w:rPr>
        <w:t>Gas</w:t>
      </w:r>
      <w:proofErr w:type="spellEnd"/>
      <w:r w:rsidR="00280FAF" w:rsidRPr="00280FAF">
        <w:rPr>
          <w:rFonts w:eastAsia="SimSun"/>
        </w:rPr>
        <w:t xml:space="preserve"> – </w:t>
      </w:r>
      <w:r w:rsidR="003A7532">
        <w:rPr>
          <w:rFonts w:eastAsia="SimSun"/>
        </w:rPr>
        <w:t>c</w:t>
      </w:r>
      <w:r>
        <w:rPr>
          <w:rFonts w:eastAsia="SimSun"/>
        </w:rPr>
        <w:t>arbon yield to gas products</w:t>
      </w:r>
      <w:r w:rsidR="00280FAF" w:rsidRPr="00280FAF">
        <w:rPr>
          <w:rFonts w:eastAsia="SimSun"/>
        </w:rPr>
        <w:t xml:space="preserve">, </w:t>
      </w:r>
      <w:r>
        <w:rPr>
          <w:rFonts w:eastAsia="SimSun"/>
        </w:rPr>
        <w:t>%</w:t>
      </w:r>
    </w:p>
    <w:p w14:paraId="05CC3BA4" w14:textId="017D9B6E" w:rsidR="00280FAF" w:rsidRPr="00280FAF" w:rsidRDefault="00332924" w:rsidP="00280FAF">
      <w:pPr>
        <w:pStyle w:val="CETBodytext"/>
        <w:jc w:val="left"/>
        <w:rPr>
          <w:rFonts w:eastAsia="SimSun"/>
        </w:rPr>
      </w:pPr>
      <w:proofErr w:type="spellStart"/>
      <w:r>
        <w:rPr>
          <w:rFonts w:eastAsia="SimSun"/>
        </w:rPr>
        <w:t>X</w:t>
      </w:r>
      <w:r w:rsidRPr="00332924">
        <w:rPr>
          <w:rFonts w:eastAsia="SimSun"/>
          <w:vertAlign w:val="subscript"/>
        </w:rPr>
        <w:t>Liq</w:t>
      </w:r>
      <w:proofErr w:type="spellEnd"/>
      <w:r w:rsidR="00280FAF" w:rsidRPr="00280FAF">
        <w:rPr>
          <w:rFonts w:eastAsia="SimSun"/>
        </w:rPr>
        <w:t xml:space="preserve"> – </w:t>
      </w:r>
      <w:r w:rsidR="003A7532">
        <w:rPr>
          <w:rFonts w:eastAsia="SimSun"/>
        </w:rPr>
        <w:t>c</w:t>
      </w:r>
      <w:r>
        <w:rPr>
          <w:rFonts w:eastAsia="SimSun"/>
        </w:rPr>
        <w:t>arbon yield to liquid products</w:t>
      </w:r>
      <w:r w:rsidR="00280FAF" w:rsidRPr="00280FAF">
        <w:rPr>
          <w:rFonts w:eastAsia="SimSun"/>
        </w:rPr>
        <w:t xml:space="preserve">, </w:t>
      </w:r>
      <w:r>
        <w:rPr>
          <w:rFonts w:eastAsia="SimSun"/>
        </w:rPr>
        <w:t>%</w:t>
      </w:r>
    </w:p>
    <w:p w14:paraId="0718B861" w14:textId="3E1D928B" w:rsidR="00280FAF" w:rsidRDefault="00736367" w:rsidP="00280FAF">
      <w:pPr>
        <w:pStyle w:val="CETBodytext"/>
        <w:jc w:val="left"/>
        <w:rPr>
          <w:rFonts w:eastAsia="SimSun"/>
        </w:rPr>
      </w:pPr>
      <w:r>
        <w:rPr>
          <w:rFonts w:eastAsia="SimSun"/>
        </w:rPr>
        <w:t>S</w:t>
      </w:r>
      <w:r w:rsidR="00CC3810" w:rsidRPr="00CC3810">
        <w:rPr>
          <w:rFonts w:eastAsia="SimSun"/>
          <w:vertAlign w:val="subscript"/>
        </w:rPr>
        <w:t>i</w:t>
      </w:r>
      <w:r w:rsidR="00280FAF" w:rsidRPr="00280FAF">
        <w:rPr>
          <w:rFonts w:eastAsia="SimSun"/>
        </w:rPr>
        <w:t xml:space="preserve"> – </w:t>
      </w:r>
      <w:r>
        <w:rPr>
          <w:rFonts w:eastAsia="SimSun"/>
        </w:rPr>
        <w:t>carbon selectivity to liquid product</w:t>
      </w:r>
      <w:r w:rsidR="00CC3810">
        <w:rPr>
          <w:rFonts w:eastAsia="SimSun"/>
        </w:rPr>
        <w:t xml:space="preserve"> </w:t>
      </w:r>
      <w:r w:rsidR="00CC3810" w:rsidRPr="00CC3810">
        <w:rPr>
          <w:rFonts w:eastAsia="SimSun"/>
          <w:i/>
          <w:iCs/>
        </w:rPr>
        <w:t>i</w:t>
      </w:r>
      <w:r w:rsidR="00280FAF" w:rsidRPr="00280FAF">
        <w:rPr>
          <w:rFonts w:eastAsia="SimSun"/>
        </w:rPr>
        <w:t xml:space="preserve">, </w:t>
      </w:r>
      <w:r>
        <w:rPr>
          <w:rFonts w:eastAsia="SimSun"/>
        </w:rPr>
        <w:t>%</w:t>
      </w:r>
    </w:p>
    <w:p w14:paraId="20E00385" w14:textId="234A24E8" w:rsidR="00736367" w:rsidRPr="00280FAF" w:rsidRDefault="00736367" w:rsidP="00280FAF">
      <w:pPr>
        <w:pStyle w:val="CETBodytext"/>
        <w:jc w:val="left"/>
        <w:rPr>
          <w:rFonts w:eastAsia="SimSun"/>
        </w:rPr>
      </w:pPr>
      <w:proofErr w:type="spellStart"/>
      <w:r>
        <w:rPr>
          <w:rFonts w:eastAsia="SimSun"/>
        </w:rPr>
        <w:t>n</w:t>
      </w:r>
      <w:r w:rsidRPr="00CC3810">
        <w:rPr>
          <w:rFonts w:eastAsia="SimSun"/>
          <w:vertAlign w:val="subscript"/>
        </w:rPr>
        <w:t>i</w:t>
      </w:r>
      <w:proofErr w:type="spellEnd"/>
      <w:r w:rsidRPr="00280FAF">
        <w:rPr>
          <w:rFonts w:eastAsia="SimSun"/>
        </w:rPr>
        <w:t xml:space="preserve"> – </w:t>
      </w:r>
      <w:r>
        <w:rPr>
          <w:rFonts w:eastAsia="SimSun"/>
        </w:rPr>
        <w:t xml:space="preserve">moles of product </w:t>
      </w:r>
      <w:r w:rsidRPr="00CC3810">
        <w:rPr>
          <w:rFonts w:eastAsia="SimSun"/>
          <w:i/>
          <w:iCs/>
        </w:rPr>
        <w:t>i</w:t>
      </w:r>
      <w:r w:rsidRPr="00280FAF">
        <w:rPr>
          <w:rFonts w:eastAsia="SimSun"/>
        </w:rPr>
        <w:t>, m</w:t>
      </w:r>
      <w:r>
        <w:rPr>
          <w:rFonts w:eastAsia="SimSun"/>
        </w:rPr>
        <w:t>ol</w:t>
      </w:r>
    </w:p>
    <w:p w14:paraId="1951AC63" w14:textId="6C9DB719" w:rsidR="008523E3" w:rsidRPr="00280FAF" w:rsidRDefault="000F2700" w:rsidP="00495182">
      <w:pPr>
        <w:pStyle w:val="CETBodytext"/>
        <w:jc w:val="left"/>
        <w:rPr>
          <w:rFonts w:eastAsia="SimSun"/>
        </w:rPr>
      </w:pPr>
      <w:r>
        <w:rPr>
          <w:rFonts w:eastAsia="SimSun"/>
        </w:rPr>
        <w:t>n</w:t>
      </w:r>
      <w:r>
        <w:rPr>
          <w:rFonts w:eastAsia="SimSun"/>
          <w:vertAlign w:val="superscript"/>
        </w:rPr>
        <w:t>0</w:t>
      </w:r>
      <w:r w:rsidR="00280FAF" w:rsidRPr="00280FAF">
        <w:rPr>
          <w:rFonts w:eastAsia="SimSun"/>
        </w:rPr>
        <w:t xml:space="preserve"> – </w:t>
      </w:r>
      <w:r w:rsidR="00C7640F">
        <w:rPr>
          <w:rFonts w:eastAsia="SimSun"/>
        </w:rPr>
        <w:t>moles</w:t>
      </w:r>
      <w:r w:rsidR="00495182">
        <w:rPr>
          <w:rFonts w:eastAsia="SimSun"/>
        </w:rPr>
        <w:t xml:space="preserve"> of </w:t>
      </w:r>
      <w:r w:rsidR="00320F16">
        <w:rPr>
          <w:rFonts w:eastAsia="SimSun"/>
        </w:rPr>
        <w:t xml:space="preserve">carbon in </w:t>
      </w:r>
      <w:r w:rsidR="00495182">
        <w:rPr>
          <w:rFonts w:eastAsia="SimSun"/>
        </w:rPr>
        <w:t>1,2-PDO</w:t>
      </w:r>
      <w:r>
        <w:rPr>
          <w:rFonts w:eastAsia="SimSun"/>
        </w:rPr>
        <w:t xml:space="preserve"> fed</w:t>
      </w:r>
      <w:r w:rsidR="00280FAF" w:rsidRPr="00280FAF">
        <w:rPr>
          <w:rFonts w:eastAsia="SimSun"/>
        </w:rPr>
        <w:t xml:space="preserve">, </w:t>
      </w:r>
      <w:proofErr w:type="gramStart"/>
      <w:r w:rsidR="00280FAF" w:rsidRPr="00280FAF">
        <w:rPr>
          <w:rFonts w:eastAsia="SimSun"/>
        </w:rPr>
        <w:t>m</w:t>
      </w:r>
      <w:r>
        <w:rPr>
          <w:rFonts w:eastAsia="SimSun"/>
        </w:rPr>
        <w:t>ol</w:t>
      </w:r>
      <w:proofErr w:type="gramEnd"/>
    </w:p>
    <w:p w14:paraId="459D05E6" w14:textId="77777777" w:rsidR="00600535" w:rsidRPr="00B57B36" w:rsidRDefault="00600535" w:rsidP="00600535">
      <w:pPr>
        <w:pStyle w:val="CETAcknowledgementstitle"/>
      </w:pPr>
      <w:r w:rsidRPr="00B57B36">
        <w:t>Acknowledgments</w:t>
      </w:r>
    </w:p>
    <w:p w14:paraId="33F8138F" w14:textId="776EB509" w:rsidR="00600535" w:rsidRPr="00B57B36" w:rsidRDefault="00F44A5E" w:rsidP="00600535">
      <w:pPr>
        <w:pStyle w:val="CETBodytext"/>
        <w:rPr>
          <w:lang w:val="en-GB"/>
        </w:rPr>
      </w:pPr>
      <w:r w:rsidRPr="00F44A5E">
        <w:rPr>
          <w:lang w:val="en-GB"/>
        </w:rPr>
        <w:t xml:space="preserve">The authors wish to express their gratitude to Project PID2020-114985RB-I00 </w:t>
      </w:r>
      <w:r w:rsidR="004C06A6">
        <w:rPr>
          <w:lang w:val="en-GB"/>
        </w:rPr>
        <w:t>funded</w:t>
      </w:r>
      <w:r w:rsidRPr="00F44A5E">
        <w:rPr>
          <w:lang w:val="en-GB"/>
        </w:rPr>
        <w:t xml:space="preserve"> by MCIN/AEI/10.13039/501100011033 and Aragón Government (Research Group Ref. T22_23R) for providing frame support for this work. The authors would also like to acknowledge the use of the </w:t>
      </w:r>
      <w:proofErr w:type="spellStart"/>
      <w:r w:rsidRPr="00F44A5E">
        <w:rPr>
          <w:lang w:val="en-GB"/>
        </w:rPr>
        <w:t>Servicio</w:t>
      </w:r>
      <w:proofErr w:type="spellEnd"/>
      <w:r w:rsidRPr="00F44A5E">
        <w:rPr>
          <w:lang w:val="en-GB"/>
        </w:rPr>
        <w:t xml:space="preserve"> General de </w:t>
      </w:r>
      <w:proofErr w:type="spellStart"/>
      <w:r w:rsidRPr="00F44A5E">
        <w:rPr>
          <w:lang w:val="en-GB"/>
        </w:rPr>
        <w:t>Apoyo</w:t>
      </w:r>
      <w:proofErr w:type="spellEnd"/>
      <w:r w:rsidRPr="00F44A5E">
        <w:rPr>
          <w:lang w:val="en-GB"/>
        </w:rPr>
        <w:t xml:space="preserve"> a la </w:t>
      </w:r>
      <w:proofErr w:type="spellStart"/>
      <w:r w:rsidRPr="00F44A5E">
        <w:rPr>
          <w:lang w:val="en-GB"/>
        </w:rPr>
        <w:t>Investigación</w:t>
      </w:r>
      <w:proofErr w:type="spellEnd"/>
      <w:r w:rsidRPr="00F44A5E">
        <w:rPr>
          <w:lang w:val="en-GB"/>
        </w:rPr>
        <w:t xml:space="preserve"> – SAI, Universidad de Zaragoza.</w:t>
      </w:r>
      <w:r w:rsidR="00B812F1">
        <w:rPr>
          <w:lang w:val="en-GB"/>
        </w:rPr>
        <w:t xml:space="preserve"> </w:t>
      </w:r>
      <w:r w:rsidR="00B812F1" w:rsidRPr="00B812F1">
        <w:rPr>
          <w:lang w:val="en-GB"/>
        </w:rPr>
        <w:t>Alejandro Lete acknowledges the research grant from I3A.</w:t>
      </w:r>
    </w:p>
    <w:p w14:paraId="4F1327F8" w14:textId="77777777" w:rsidR="00600535" w:rsidRPr="00B57B36" w:rsidRDefault="00600535" w:rsidP="00600535">
      <w:pPr>
        <w:pStyle w:val="CETReference"/>
      </w:pPr>
      <w:r w:rsidRPr="00B57B36">
        <w:lastRenderedPageBreak/>
        <w:t>References</w:t>
      </w:r>
    </w:p>
    <w:p w14:paraId="15727D74" w14:textId="70144A30" w:rsidR="00880000" w:rsidRDefault="00880000" w:rsidP="00E65B91">
      <w:pPr>
        <w:pStyle w:val="CETReferencetext"/>
      </w:pPr>
      <w:r>
        <w:t>Basu S., Sen A.,</w:t>
      </w:r>
      <w:r w:rsidR="003C1423">
        <w:t xml:space="preserve"> 2021,</w:t>
      </w:r>
      <w:r>
        <w:t xml:space="preserve"> A Review on Catalytic Dehydration of Glycerol to Acetol, </w:t>
      </w:r>
      <w:proofErr w:type="spellStart"/>
      <w:r>
        <w:t>Chembioeng</w:t>
      </w:r>
      <w:proofErr w:type="spellEnd"/>
      <w:r>
        <w:t xml:space="preserve"> Reviews, 8, 633-653.</w:t>
      </w:r>
    </w:p>
    <w:p w14:paraId="17C4633F" w14:textId="59FE720F" w:rsidR="00971822" w:rsidRPr="00002A53" w:rsidRDefault="00971822" w:rsidP="00E65B91">
      <w:pPr>
        <w:pStyle w:val="CETReferencetext"/>
        <w:rPr>
          <w:lang w:val="en-US"/>
        </w:rPr>
      </w:pPr>
      <w:r w:rsidRPr="00002A53">
        <w:rPr>
          <w:lang w:val="en-US"/>
        </w:rPr>
        <w:t xml:space="preserve">Checa M., Nogales-Delgado S., Montes V., </w:t>
      </w:r>
      <w:proofErr w:type="spellStart"/>
      <w:r w:rsidRPr="00002A53">
        <w:rPr>
          <w:lang w:val="en-US"/>
        </w:rPr>
        <w:t>Encinar</w:t>
      </w:r>
      <w:proofErr w:type="spellEnd"/>
      <w:r w:rsidRPr="00002A53">
        <w:rPr>
          <w:lang w:val="en-US"/>
        </w:rPr>
        <w:t xml:space="preserve"> J., 2020, Recent Advances in Glycerol Catalytic Valorization: A Review, Catalysts, 10, 1279.</w:t>
      </w:r>
    </w:p>
    <w:p w14:paraId="3754D5D3" w14:textId="38E330C4" w:rsidR="0015252A" w:rsidRDefault="0015252A" w:rsidP="00E65B91">
      <w:pPr>
        <w:pStyle w:val="CETReferencetext"/>
      </w:pPr>
      <w:r>
        <w:t xml:space="preserve">Courtney T. D., </w:t>
      </w:r>
      <w:proofErr w:type="spellStart"/>
      <w:r>
        <w:t>Nikolakis</w:t>
      </w:r>
      <w:proofErr w:type="spellEnd"/>
      <w:r>
        <w:t xml:space="preserve"> V., </w:t>
      </w:r>
      <w:proofErr w:type="spellStart"/>
      <w:r>
        <w:t>Mpourmpakis</w:t>
      </w:r>
      <w:proofErr w:type="spellEnd"/>
      <w:r>
        <w:t xml:space="preserve"> G., Chen J. G., Vlachos D. G., 2012, Liquid-phase dehydration of propylene glycol using solid-acid catalysts, Applied Catalysis A: General, 449, 59-68.</w:t>
      </w:r>
    </w:p>
    <w:p w14:paraId="2DC190E8" w14:textId="6D714A2B" w:rsidR="00485AA6" w:rsidRDefault="00485AA6" w:rsidP="00E65B91">
      <w:pPr>
        <w:pStyle w:val="CETReferencetext"/>
      </w:pPr>
      <w:r>
        <w:t xml:space="preserve">Inui, K., </w:t>
      </w:r>
      <w:proofErr w:type="spellStart"/>
      <w:r>
        <w:t>Kurabayashi</w:t>
      </w:r>
      <w:proofErr w:type="spellEnd"/>
      <w:r>
        <w:t>, T., Sato, S., 2002, Direct synthesis of ethyl acetate from ethanol over Cu-Zn-Zr-Al-O catalyst, Applied Catalysis a-General, 237, 53-61.</w:t>
      </w:r>
    </w:p>
    <w:p w14:paraId="737487A4" w14:textId="68AB79F4" w:rsidR="00D92994" w:rsidRDefault="00D92994" w:rsidP="00E65B91">
      <w:pPr>
        <w:pStyle w:val="CETReferencetext"/>
      </w:pPr>
      <w:proofErr w:type="spellStart"/>
      <w:r>
        <w:t>Kinage</w:t>
      </w:r>
      <w:proofErr w:type="spellEnd"/>
      <w:r>
        <w:t xml:space="preserve"> A., Upare P., </w:t>
      </w:r>
      <w:r w:rsidR="003D4BBB">
        <w:t>Kasinathan P., Hwang Y., Chang J., 2010, Selective conversion of glycerol to acetol over sodium-doped metal oxide catalysts, Catalysis Communications, 11, 620-623.</w:t>
      </w:r>
    </w:p>
    <w:p w14:paraId="01418538" w14:textId="557E4709" w:rsidR="00941CF7" w:rsidRDefault="00941CF7" w:rsidP="00E65B91">
      <w:pPr>
        <w:pStyle w:val="CETReferencetext"/>
      </w:pPr>
      <w:proofErr w:type="spellStart"/>
      <w:r>
        <w:t>Kruissink</w:t>
      </w:r>
      <w:proofErr w:type="spellEnd"/>
      <w:r>
        <w:t xml:space="preserve"> E., Pelt H., Ross J., </w:t>
      </w:r>
      <w:proofErr w:type="spellStart"/>
      <w:r>
        <w:t>Vanreijen</w:t>
      </w:r>
      <w:proofErr w:type="spellEnd"/>
      <w:r>
        <w:t xml:space="preserve">., 1981, The effect of sodium </w:t>
      </w:r>
      <w:r w:rsidR="00B437C1">
        <w:t>on</w:t>
      </w:r>
      <w:r>
        <w:t xml:space="preserve"> the methanation activity of nickel-alumina coprecipitated catalysts, Applied Catalysis, 1, 23-29.</w:t>
      </w:r>
    </w:p>
    <w:p w14:paraId="674CFE06" w14:textId="71030891" w:rsidR="00A073D7" w:rsidRDefault="00A073D7" w:rsidP="00E65B91">
      <w:pPr>
        <w:pStyle w:val="CETReferencetext"/>
      </w:pPr>
      <w:r>
        <w:t>Li H. X., Edwards D. J., Hosseini M. R., Costin G. P., 2020, A review on renewable energy transition in Australia: An updated depiction, J</w:t>
      </w:r>
      <w:r w:rsidR="00722E44">
        <w:t>ournal of Cleaner Production, 242, 118475.</w:t>
      </w:r>
    </w:p>
    <w:p w14:paraId="6DF06655" w14:textId="12EB8496" w:rsidR="0015252A" w:rsidRPr="0015252A" w:rsidRDefault="0015252A" w:rsidP="00E65B91">
      <w:pPr>
        <w:pStyle w:val="CETReferencetext"/>
        <w:rPr>
          <w:lang w:val="en-US"/>
        </w:rPr>
      </w:pPr>
      <w:r w:rsidRPr="0015252A">
        <w:rPr>
          <w:lang w:val="en-US"/>
        </w:rPr>
        <w:t>Mori K., Yamada Y., Sato S., 2009, Catalytic dehydration of 1,2-propanedio</w:t>
      </w:r>
      <w:r>
        <w:rPr>
          <w:lang w:val="en-US"/>
        </w:rPr>
        <w:t xml:space="preserve">l intro </w:t>
      </w:r>
      <w:proofErr w:type="spellStart"/>
      <w:r>
        <w:rPr>
          <w:lang w:val="en-US"/>
        </w:rPr>
        <w:t>propanal</w:t>
      </w:r>
      <w:proofErr w:type="spellEnd"/>
      <w:r>
        <w:rPr>
          <w:lang w:val="en-US"/>
        </w:rPr>
        <w:t>, Applied Catalysis A: General, 366, 304-308.</w:t>
      </w:r>
    </w:p>
    <w:p w14:paraId="1886BE79" w14:textId="6A0C6B78" w:rsidR="00D815C8" w:rsidRDefault="00D815C8" w:rsidP="00E65B91">
      <w:pPr>
        <w:pStyle w:val="CETReferencetext"/>
      </w:pPr>
      <w:r>
        <w:t xml:space="preserve">Qi J., Hu X., 2020, The loss of </w:t>
      </w:r>
      <w:proofErr w:type="spellStart"/>
      <w:r>
        <w:t>ZnO</w:t>
      </w:r>
      <w:proofErr w:type="spellEnd"/>
      <w:r>
        <w:t xml:space="preserve"> as the support for metal catalysts by H-2 reduction, Physical Chemistry Chemical Physics, 22, 3953-3958.</w:t>
      </w:r>
    </w:p>
    <w:p w14:paraId="482F8AF7" w14:textId="1CB7134D" w:rsidR="002143F3" w:rsidRDefault="002143F3" w:rsidP="00E65B91">
      <w:pPr>
        <w:pStyle w:val="CETReferencetext"/>
        <w:rPr>
          <w:lang w:val="en-US"/>
        </w:rPr>
      </w:pPr>
      <w:r w:rsidRPr="002143F3">
        <w:rPr>
          <w:lang w:val="en-US"/>
        </w:rPr>
        <w:t xml:space="preserve">Raso R., Lete A., García L., Ruiz J., Oliva M., </w:t>
      </w:r>
      <w:proofErr w:type="spellStart"/>
      <w:r w:rsidRPr="002143F3">
        <w:rPr>
          <w:lang w:val="en-US"/>
        </w:rPr>
        <w:t>Arauzo</w:t>
      </w:r>
      <w:proofErr w:type="spellEnd"/>
      <w:r w:rsidRPr="002143F3">
        <w:rPr>
          <w:lang w:val="en-US"/>
        </w:rPr>
        <w:t xml:space="preserve"> J., 2023, Aqueous phase hydrogenolysis of glycerol </w:t>
      </w:r>
      <w:proofErr w:type="gramStart"/>
      <w:r w:rsidRPr="002143F3">
        <w:rPr>
          <w:lang w:val="en-US"/>
        </w:rPr>
        <w:t>with in</w:t>
      </w:r>
      <w:proofErr w:type="gramEnd"/>
      <w:r w:rsidRPr="002143F3">
        <w:rPr>
          <w:lang w:val="en-US"/>
        </w:rPr>
        <w:t xml:space="preserve"> situ generated hy</w:t>
      </w:r>
      <w:r>
        <w:rPr>
          <w:lang w:val="en-US"/>
        </w:rPr>
        <w:t>drogen over Ni/Al3Fe1 catalyst: effect of the calcination temperature, RSC Advances, 13, 5483-5495.</w:t>
      </w:r>
    </w:p>
    <w:p w14:paraId="1272CCC9" w14:textId="5108A3E8" w:rsidR="006F1B63" w:rsidRPr="006F1B63" w:rsidRDefault="006F1B63" w:rsidP="00E65B91">
      <w:pPr>
        <w:pStyle w:val="CETReferencetext"/>
        <w:rPr>
          <w:lang w:val="en-US"/>
        </w:rPr>
      </w:pPr>
      <w:r w:rsidRPr="006F1B63">
        <w:rPr>
          <w:lang w:val="en-US"/>
        </w:rPr>
        <w:t>Restrepo J., Paternina-Arboleda C., Bula A., 2021, 1,2-Propanediol Production from Glycerol Derived from Biodiese</w:t>
      </w:r>
      <w:r>
        <w:rPr>
          <w:lang w:val="en-US"/>
        </w:rPr>
        <w:t>l’s Production: Technical and Economic Study, Energy, 14, 5081.</w:t>
      </w:r>
    </w:p>
    <w:p w14:paraId="13414C39" w14:textId="66FD43C5" w:rsidR="00D815C8" w:rsidRDefault="00D815C8" w:rsidP="00E65B91">
      <w:pPr>
        <w:pStyle w:val="CETReferencetext"/>
      </w:pPr>
      <w:r>
        <w:t xml:space="preserve">Shozi M., </w:t>
      </w:r>
      <w:proofErr w:type="spellStart"/>
      <w:r>
        <w:t>Dasireddy</w:t>
      </w:r>
      <w:proofErr w:type="spellEnd"/>
      <w:r>
        <w:t xml:space="preserve"> V., Singh S., Mohlala P., Morgan D., Iqbal S., Friedrich H., 2017, An investigation of Cu-Re-</w:t>
      </w:r>
      <w:proofErr w:type="spellStart"/>
      <w:r>
        <w:t>ZnO</w:t>
      </w:r>
      <w:proofErr w:type="spellEnd"/>
      <w:r>
        <w:t xml:space="preserve"> catalysts for the hydrogenolysis of glycerol under continuous flow conditions, Sustainable Energy &amp; Fuels, 1, 1437-1445.</w:t>
      </w:r>
    </w:p>
    <w:p w14:paraId="6065AC44" w14:textId="0C76D47A" w:rsidR="00F359D9" w:rsidRDefault="00F359D9" w:rsidP="00E65B91">
      <w:pPr>
        <w:pStyle w:val="CETReferencetext"/>
      </w:pPr>
      <w:r>
        <w:t xml:space="preserve">Song W., Zhu Q., Wang K., Zhu R., Ma Q., Zhao T., Guo Q., Gao X., </w:t>
      </w:r>
      <w:r w:rsidR="00863509">
        <w:t xml:space="preserve">Zhang J., 2023, Probing the Roles of Residual Sodium in Physicochemical Properties and Performance of </w:t>
      </w:r>
      <w:proofErr w:type="spellStart"/>
      <w:r w:rsidR="00863509">
        <w:t>FeAlNa</w:t>
      </w:r>
      <w:proofErr w:type="spellEnd"/>
      <w:r w:rsidR="00863509">
        <w:t xml:space="preserve"> Catalysts for Fischer-</w:t>
      </w:r>
      <w:proofErr w:type="spellStart"/>
      <w:r w:rsidR="00863509">
        <w:t>Tropsch</w:t>
      </w:r>
      <w:proofErr w:type="spellEnd"/>
      <w:r w:rsidR="00863509">
        <w:t xml:space="preserve"> Synthesis, Catalysts, 13, 1081.</w:t>
      </w:r>
    </w:p>
    <w:p w14:paraId="387FD5F6" w14:textId="660D4BF6" w:rsidR="00941CF7" w:rsidRDefault="00941CF7" w:rsidP="00941CF7">
      <w:pPr>
        <w:pStyle w:val="CETReferencetext"/>
        <w:rPr>
          <w:lang w:val="en-US"/>
        </w:rPr>
      </w:pPr>
      <w:r w:rsidRPr="00941CF7">
        <w:rPr>
          <w:lang w:val="en-US"/>
        </w:rPr>
        <w:t>Sun D., Yamada Y., Sato S.,</w:t>
      </w:r>
      <w:r>
        <w:rPr>
          <w:lang w:val="en-US"/>
        </w:rPr>
        <w:t xml:space="preserve"> 2014,</w:t>
      </w:r>
      <w:r w:rsidRPr="00941CF7">
        <w:rPr>
          <w:lang w:val="en-US"/>
        </w:rPr>
        <w:t xml:space="preserve"> Production of </w:t>
      </w:r>
      <w:proofErr w:type="spellStart"/>
      <w:r w:rsidRPr="00941CF7">
        <w:rPr>
          <w:lang w:val="en-US"/>
        </w:rPr>
        <w:t>propanal</w:t>
      </w:r>
      <w:proofErr w:type="spellEnd"/>
      <w:r w:rsidRPr="00941CF7">
        <w:rPr>
          <w:lang w:val="en-US"/>
        </w:rPr>
        <w:t xml:space="preserve"> from 1,2-p</w:t>
      </w:r>
      <w:r>
        <w:rPr>
          <w:lang w:val="en-US"/>
        </w:rPr>
        <w:t xml:space="preserve">ropanediol over silica-supported WO3 catalysts, Applied Catalysis </w:t>
      </w:r>
      <w:r w:rsidR="0015252A">
        <w:rPr>
          <w:lang w:val="en-US"/>
        </w:rPr>
        <w:t xml:space="preserve">A: </w:t>
      </w:r>
      <w:r>
        <w:rPr>
          <w:lang w:val="en-US"/>
        </w:rPr>
        <w:t>General, 487, 234-241.</w:t>
      </w:r>
    </w:p>
    <w:p w14:paraId="4F349AE6" w14:textId="01803B8B" w:rsidR="00D815C8" w:rsidRDefault="00D815C8" w:rsidP="00941CF7">
      <w:pPr>
        <w:pStyle w:val="CETReferencetext"/>
        <w:rPr>
          <w:lang w:val="en-US"/>
        </w:rPr>
      </w:pPr>
      <w:r>
        <w:rPr>
          <w:lang w:val="en-US"/>
        </w:rPr>
        <w:t>Wang W., Li X., Zhang Y., Zhang R., Ge H., Bi J., Tang M., 2017, Stron</w:t>
      </w:r>
      <w:r w:rsidR="006C297B">
        <w:rPr>
          <w:lang w:val="en-US"/>
        </w:rPr>
        <w:t>g</w:t>
      </w:r>
      <w:r>
        <w:rPr>
          <w:lang w:val="en-US"/>
        </w:rPr>
        <w:t xml:space="preserve"> metal-support interactions between Ni and </w:t>
      </w:r>
      <w:proofErr w:type="spellStart"/>
      <w:r>
        <w:rPr>
          <w:lang w:val="en-US"/>
        </w:rPr>
        <w:t>ZnO</w:t>
      </w:r>
      <w:proofErr w:type="spellEnd"/>
      <w:r>
        <w:rPr>
          <w:lang w:val="en-US"/>
        </w:rPr>
        <w:t xml:space="preserve"> particles and their effect on the methanation performance of Ni/</w:t>
      </w:r>
      <w:proofErr w:type="spellStart"/>
      <w:r>
        <w:rPr>
          <w:lang w:val="en-US"/>
        </w:rPr>
        <w:t>ZnO</w:t>
      </w:r>
      <w:proofErr w:type="spellEnd"/>
      <w:r>
        <w:rPr>
          <w:lang w:val="en-US"/>
        </w:rPr>
        <w:t>, Catalysis Science &amp; Technology, 7, 4413-4421.</w:t>
      </w:r>
    </w:p>
    <w:p w14:paraId="2E8BD5DE" w14:textId="0045F936" w:rsidR="00880000" w:rsidRDefault="00880000" w:rsidP="00941CF7">
      <w:pPr>
        <w:pStyle w:val="CETReferencetext"/>
        <w:rPr>
          <w:lang w:val="en-US"/>
        </w:rPr>
      </w:pPr>
      <w:r>
        <w:rPr>
          <w:lang w:val="en-US"/>
        </w:rPr>
        <w:t xml:space="preserve">West R., Liu Z., Peter M., Gartner C., </w:t>
      </w:r>
      <w:proofErr w:type="spellStart"/>
      <w:r>
        <w:rPr>
          <w:lang w:val="en-US"/>
        </w:rPr>
        <w:t>Dumesic</w:t>
      </w:r>
      <w:proofErr w:type="spellEnd"/>
      <w:r>
        <w:rPr>
          <w:lang w:val="en-US"/>
        </w:rPr>
        <w:t xml:space="preserve"> J., 2008, Carbon-carbon bond formation for biomass-derived furfurals and ketones by aldol condensation in a biphasic system, Journal of Molecular Catalysis </w:t>
      </w:r>
      <w:r w:rsidR="0015252A">
        <w:rPr>
          <w:lang w:val="en-US"/>
        </w:rPr>
        <w:t xml:space="preserve">A: </w:t>
      </w:r>
      <w:r>
        <w:rPr>
          <w:lang w:val="en-US"/>
        </w:rPr>
        <w:t>Chemical, 296,18-27</w:t>
      </w:r>
    </w:p>
    <w:p w14:paraId="16740B4F" w14:textId="05726F40" w:rsidR="00880000" w:rsidRPr="00941CF7" w:rsidRDefault="00880000" w:rsidP="00941CF7">
      <w:pPr>
        <w:pStyle w:val="CETReferencetext"/>
        <w:rPr>
          <w:lang w:val="en-US"/>
        </w:rPr>
      </w:pPr>
      <w:r>
        <w:rPr>
          <w:lang w:val="en-US"/>
        </w:rPr>
        <w:t>Yang Z., Qian K., Zhang X., Lei H., Xin C., Zhang Y., Qian M., Villota E., 2018</w:t>
      </w:r>
      <w:r w:rsidR="0015252A">
        <w:rPr>
          <w:lang w:val="en-US"/>
        </w:rPr>
        <w:t>, Process design and economics for the conversion of lignocellulosic biomass into jet fuel range cycloalkanes, Energy, 154, 289-297.</w:t>
      </w:r>
    </w:p>
    <w:p w14:paraId="2539E12A" w14:textId="77777777" w:rsidR="00941CF7" w:rsidRPr="00941CF7" w:rsidRDefault="00941CF7" w:rsidP="00E65B91">
      <w:pPr>
        <w:pStyle w:val="CETReferencetext"/>
        <w:rPr>
          <w:lang w:val="en-US"/>
        </w:rPr>
      </w:pPr>
    </w:p>
    <w:p w14:paraId="7C533E70" w14:textId="77777777" w:rsidR="003D4BBB" w:rsidRDefault="003D4BBB" w:rsidP="00E65B91">
      <w:pPr>
        <w:pStyle w:val="CETReferencetext"/>
      </w:pPr>
    </w:p>
    <w:p w14:paraId="00BA3D4F" w14:textId="77777777" w:rsidR="00C52C3C" w:rsidRDefault="00C52C3C" w:rsidP="00E65B91">
      <w:pPr>
        <w:pStyle w:val="CETReferencetext"/>
      </w:pP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9D745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FBD1B" w14:textId="77777777" w:rsidR="009D7459" w:rsidRDefault="009D7459" w:rsidP="004F5E36">
      <w:r>
        <w:separator/>
      </w:r>
    </w:p>
  </w:endnote>
  <w:endnote w:type="continuationSeparator" w:id="0">
    <w:p w14:paraId="4299F833" w14:textId="77777777" w:rsidR="009D7459" w:rsidRDefault="009D74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stem Detect">
    <w:altName w:val="Sylfaen"/>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B6C2A" w14:textId="77777777" w:rsidR="009D7459" w:rsidRDefault="009D7459" w:rsidP="004F5E36">
      <w:r>
        <w:separator/>
      </w:r>
    </w:p>
  </w:footnote>
  <w:footnote w:type="continuationSeparator" w:id="0">
    <w:p w14:paraId="113640D3" w14:textId="77777777" w:rsidR="009D7459" w:rsidRDefault="009D745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475F33"/>
    <w:multiLevelType w:val="hybridMultilevel"/>
    <w:tmpl w:val="A686F5CA"/>
    <w:lvl w:ilvl="0" w:tplc="040A0001">
      <w:start w:val="22"/>
      <w:numFmt w:val="bullet"/>
      <w:lvlText w:val=""/>
      <w:lvlJc w:val="left"/>
      <w:pPr>
        <w:ind w:left="720" w:hanging="360"/>
      </w:pPr>
      <w:rPr>
        <w:rFonts w:ascii="Symbol" w:eastAsia="Times New Roman" w:hAnsi="Symbol"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7408296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A53"/>
    <w:rsid w:val="000052FB"/>
    <w:rsid w:val="000117CB"/>
    <w:rsid w:val="000160E8"/>
    <w:rsid w:val="000161EC"/>
    <w:rsid w:val="00016444"/>
    <w:rsid w:val="00021B00"/>
    <w:rsid w:val="000226EC"/>
    <w:rsid w:val="0003148D"/>
    <w:rsid w:val="00031EEC"/>
    <w:rsid w:val="00034D80"/>
    <w:rsid w:val="00042C64"/>
    <w:rsid w:val="00046BE3"/>
    <w:rsid w:val="00051566"/>
    <w:rsid w:val="000562A9"/>
    <w:rsid w:val="00057FCD"/>
    <w:rsid w:val="00062A9A"/>
    <w:rsid w:val="00065058"/>
    <w:rsid w:val="00076751"/>
    <w:rsid w:val="000778DE"/>
    <w:rsid w:val="000829C0"/>
    <w:rsid w:val="0008458A"/>
    <w:rsid w:val="00086C39"/>
    <w:rsid w:val="00090D21"/>
    <w:rsid w:val="00096F55"/>
    <w:rsid w:val="000A03B2"/>
    <w:rsid w:val="000A0B13"/>
    <w:rsid w:val="000A2A52"/>
    <w:rsid w:val="000B0214"/>
    <w:rsid w:val="000B4A67"/>
    <w:rsid w:val="000B6291"/>
    <w:rsid w:val="000B73A0"/>
    <w:rsid w:val="000C0CC1"/>
    <w:rsid w:val="000C35C7"/>
    <w:rsid w:val="000D0268"/>
    <w:rsid w:val="000D06AE"/>
    <w:rsid w:val="000D115F"/>
    <w:rsid w:val="000D34BE"/>
    <w:rsid w:val="000D7217"/>
    <w:rsid w:val="000E102F"/>
    <w:rsid w:val="000E36F1"/>
    <w:rsid w:val="000E3A73"/>
    <w:rsid w:val="000E414A"/>
    <w:rsid w:val="000F093C"/>
    <w:rsid w:val="000F2700"/>
    <w:rsid w:val="000F787B"/>
    <w:rsid w:val="00102980"/>
    <w:rsid w:val="00102C1F"/>
    <w:rsid w:val="00111D6B"/>
    <w:rsid w:val="001156BD"/>
    <w:rsid w:val="00120832"/>
    <w:rsid w:val="0012091F"/>
    <w:rsid w:val="00126BC2"/>
    <w:rsid w:val="001308B6"/>
    <w:rsid w:val="0013121F"/>
    <w:rsid w:val="00131FE6"/>
    <w:rsid w:val="0013263F"/>
    <w:rsid w:val="001331DF"/>
    <w:rsid w:val="00134DE4"/>
    <w:rsid w:val="0014034D"/>
    <w:rsid w:val="00144D16"/>
    <w:rsid w:val="00150E59"/>
    <w:rsid w:val="0015252A"/>
    <w:rsid w:val="00152DE3"/>
    <w:rsid w:val="00156F74"/>
    <w:rsid w:val="00162241"/>
    <w:rsid w:val="00164CF9"/>
    <w:rsid w:val="001667A6"/>
    <w:rsid w:val="00174C3D"/>
    <w:rsid w:val="00176361"/>
    <w:rsid w:val="00183433"/>
    <w:rsid w:val="00184AD6"/>
    <w:rsid w:val="001857EA"/>
    <w:rsid w:val="001901FC"/>
    <w:rsid w:val="00192EFB"/>
    <w:rsid w:val="00195C08"/>
    <w:rsid w:val="001A13F1"/>
    <w:rsid w:val="001A4AF7"/>
    <w:rsid w:val="001B0349"/>
    <w:rsid w:val="001B1E93"/>
    <w:rsid w:val="001B65C1"/>
    <w:rsid w:val="001C27BF"/>
    <w:rsid w:val="001C684B"/>
    <w:rsid w:val="001C7351"/>
    <w:rsid w:val="001D0CFB"/>
    <w:rsid w:val="001D21AF"/>
    <w:rsid w:val="001D53FC"/>
    <w:rsid w:val="001D7C44"/>
    <w:rsid w:val="001E0F3B"/>
    <w:rsid w:val="001E237B"/>
    <w:rsid w:val="001E6F7C"/>
    <w:rsid w:val="001F003C"/>
    <w:rsid w:val="001F2356"/>
    <w:rsid w:val="001F42A5"/>
    <w:rsid w:val="001F7B9D"/>
    <w:rsid w:val="00201C93"/>
    <w:rsid w:val="002143F3"/>
    <w:rsid w:val="002203A1"/>
    <w:rsid w:val="002224B4"/>
    <w:rsid w:val="002310E0"/>
    <w:rsid w:val="002447EF"/>
    <w:rsid w:val="00245680"/>
    <w:rsid w:val="00251550"/>
    <w:rsid w:val="0025468E"/>
    <w:rsid w:val="002628A2"/>
    <w:rsid w:val="00262CDC"/>
    <w:rsid w:val="00263B05"/>
    <w:rsid w:val="002641AC"/>
    <w:rsid w:val="0027221A"/>
    <w:rsid w:val="00275B61"/>
    <w:rsid w:val="00276D5C"/>
    <w:rsid w:val="00280C68"/>
    <w:rsid w:val="00280FAF"/>
    <w:rsid w:val="0028194F"/>
    <w:rsid w:val="00282656"/>
    <w:rsid w:val="00282BD6"/>
    <w:rsid w:val="0028320E"/>
    <w:rsid w:val="00290F02"/>
    <w:rsid w:val="00294D6B"/>
    <w:rsid w:val="00296B83"/>
    <w:rsid w:val="002A2C40"/>
    <w:rsid w:val="002A3465"/>
    <w:rsid w:val="002B0D29"/>
    <w:rsid w:val="002B22F6"/>
    <w:rsid w:val="002B4015"/>
    <w:rsid w:val="002B56CD"/>
    <w:rsid w:val="002B6121"/>
    <w:rsid w:val="002B78CE"/>
    <w:rsid w:val="002C2FB6"/>
    <w:rsid w:val="002D38BC"/>
    <w:rsid w:val="002E5FA7"/>
    <w:rsid w:val="002E5FAF"/>
    <w:rsid w:val="002F0B0D"/>
    <w:rsid w:val="002F3309"/>
    <w:rsid w:val="003008CE"/>
    <w:rsid w:val="003009B7"/>
    <w:rsid w:val="00300E56"/>
    <w:rsid w:val="0030152C"/>
    <w:rsid w:val="0030469C"/>
    <w:rsid w:val="00306277"/>
    <w:rsid w:val="00307EDA"/>
    <w:rsid w:val="00316A2E"/>
    <w:rsid w:val="00320F16"/>
    <w:rsid w:val="00321CA6"/>
    <w:rsid w:val="00323763"/>
    <w:rsid w:val="00323C5F"/>
    <w:rsid w:val="00324B51"/>
    <w:rsid w:val="00332924"/>
    <w:rsid w:val="0033314B"/>
    <w:rsid w:val="00334C09"/>
    <w:rsid w:val="00335808"/>
    <w:rsid w:val="00354D44"/>
    <w:rsid w:val="00361061"/>
    <w:rsid w:val="00366052"/>
    <w:rsid w:val="003723D4"/>
    <w:rsid w:val="003728FA"/>
    <w:rsid w:val="00372FEA"/>
    <w:rsid w:val="00381905"/>
    <w:rsid w:val="00384CC8"/>
    <w:rsid w:val="00386CDD"/>
    <w:rsid w:val="003871FD"/>
    <w:rsid w:val="00392F0E"/>
    <w:rsid w:val="003A1E30"/>
    <w:rsid w:val="003A2829"/>
    <w:rsid w:val="003A6FC6"/>
    <w:rsid w:val="003A7532"/>
    <w:rsid w:val="003A7D1C"/>
    <w:rsid w:val="003B00BB"/>
    <w:rsid w:val="003B1272"/>
    <w:rsid w:val="003B304B"/>
    <w:rsid w:val="003B3146"/>
    <w:rsid w:val="003C0411"/>
    <w:rsid w:val="003C1423"/>
    <w:rsid w:val="003D0EFC"/>
    <w:rsid w:val="003D10F3"/>
    <w:rsid w:val="003D3F01"/>
    <w:rsid w:val="003D4BBB"/>
    <w:rsid w:val="003D6992"/>
    <w:rsid w:val="003D7910"/>
    <w:rsid w:val="003E1DD4"/>
    <w:rsid w:val="003E267D"/>
    <w:rsid w:val="003E4490"/>
    <w:rsid w:val="003E4B1D"/>
    <w:rsid w:val="003F015E"/>
    <w:rsid w:val="003F18D3"/>
    <w:rsid w:val="003F293A"/>
    <w:rsid w:val="003F5DC7"/>
    <w:rsid w:val="003F7C29"/>
    <w:rsid w:val="00400414"/>
    <w:rsid w:val="00403711"/>
    <w:rsid w:val="00404212"/>
    <w:rsid w:val="00404F8F"/>
    <w:rsid w:val="00405B0F"/>
    <w:rsid w:val="004140FC"/>
    <w:rsid w:val="0041446B"/>
    <w:rsid w:val="00414CA4"/>
    <w:rsid w:val="004259F3"/>
    <w:rsid w:val="00426BCD"/>
    <w:rsid w:val="004331CC"/>
    <w:rsid w:val="004402AC"/>
    <w:rsid w:val="0044071E"/>
    <w:rsid w:val="0044329C"/>
    <w:rsid w:val="00443AF5"/>
    <w:rsid w:val="00453E24"/>
    <w:rsid w:val="00457456"/>
    <w:rsid w:val="004577FE"/>
    <w:rsid w:val="00457B9C"/>
    <w:rsid w:val="004601D9"/>
    <w:rsid w:val="0046164A"/>
    <w:rsid w:val="004628D2"/>
    <w:rsid w:val="00462DCD"/>
    <w:rsid w:val="004648AD"/>
    <w:rsid w:val="004703A9"/>
    <w:rsid w:val="004760DE"/>
    <w:rsid w:val="004761E9"/>
    <w:rsid w:val="004763D7"/>
    <w:rsid w:val="00485AA6"/>
    <w:rsid w:val="00495182"/>
    <w:rsid w:val="004A004E"/>
    <w:rsid w:val="004A24CF"/>
    <w:rsid w:val="004B1BF4"/>
    <w:rsid w:val="004B692D"/>
    <w:rsid w:val="004C06A6"/>
    <w:rsid w:val="004C2074"/>
    <w:rsid w:val="004C3D1D"/>
    <w:rsid w:val="004C3D84"/>
    <w:rsid w:val="004C7913"/>
    <w:rsid w:val="004D0F7E"/>
    <w:rsid w:val="004D25E5"/>
    <w:rsid w:val="004D73C3"/>
    <w:rsid w:val="004E2261"/>
    <w:rsid w:val="004E4DD6"/>
    <w:rsid w:val="004F0FE6"/>
    <w:rsid w:val="004F1CE0"/>
    <w:rsid w:val="004F4544"/>
    <w:rsid w:val="004F5E36"/>
    <w:rsid w:val="005054F2"/>
    <w:rsid w:val="00507B47"/>
    <w:rsid w:val="00507BEF"/>
    <w:rsid w:val="00507CC9"/>
    <w:rsid w:val="005119A5"/>
    <w:rsid w:val="00516AAC"/>
    <w:rsid w:val="00516EAA"/>
    <w:rsid w:val="00521470"/>
    <w:rsid w:val="00522117"/>
    <w:rsid w:val="0052708B"/>
    <w:rsid w:val="005278B7"/>
    <w:rsid w:val="00527F28"/>
    <w:rsid w:val="00531415"/>
    <w:rsid w:val="00532016"/>
    <w:rsid w:val="005346C8"/>
    <w:rsid w:val="00542050"/>
    <w:rsid w:val="00542823"/>
    <w:rsid w:val="00543B24"/>
    <w:rsid w:val="00543E7D"/>
    <w:rsid w:val="00545DF6"/>
    <w:rsid w:val="00547A68"/>
    <w:rsid w:val="00551632"/>
    <w:rsid w:val="005531C9"/>
    <w:rsid w:val="00565FE2"/>
    <w:rsid w:val="005667F3"/>
    <w:rsid w:val="00566AC8"/>
    <w:rsid w:val="005675B9"/>
    <w:rsid w:val="00570C43"/>
    <w:rsid w:val="00575839"/>
    <w:rsid w:val="00577F26"/>
    <w:rsid w:val="005813E5"/>
    <w:rsid w:val="005A29CD"/>
    <w:rsid w:val="005B07BD"/>
    <w:rsid w:val="005B1979"/>
    <w:rsid w:val="005B2110"/>
    <w:rsid w:val="005B5739"/>
    <w:rsid w:val="005B61E6"/>
    <w:rsid w:val="005B7A7D"/>
    <w:rsid w:val="005C27A5"/>
    <w:rsid w:val="005C77E1"/>
    <w:rsid w:val="005D1817"/>
    <w:rsid w:val="005D668A"/>
    <w:rsid w:val="005D6A2F"/>
    <w:rsid w:val="005E09D6"/>
    <w:rsid w:val="005E1A82"/>
    <w:rsid w:val="005E57D1"/>
    <w:rsid w:val="005E5DB7"/>
    <w:rsid w:val="005E5F9B"/>
    <w:rsid w:val="005E794C"/>
    <w:rsid w:val="005F0A28"/>
    <w:rsid w:val="005F0CCA"/>
    <w:rsid w:val="005F0E5E"/>
    <w:rsid w:val="005F24EE"/>
    <w:rsid w:val="00600535"/>
    <w:rsid w:val="00610CD6"/>
    <w:rsid w:val="00615B59"/>
    <w:rsid w:val="006164D9"/>
    <w:rsid w:val="00620DEE"/>
    <w:rsid w:val="00620F49"/>
    <w:rsid w:val="00621F92"/>
    <w:rsid w:val="0062280A"/>
    <w:rsid w:val="00625639"/>
    <w:rsid w:val="006275B2"/>
    <w:rsid w:val="00631B33"/>
    <w:rsid w:val="00634AA1"/>
    <w:rsid w:val="006366C2"/>
    <w:rsid w:val="0064184D"/>
    <w:rsid w:val="006422CC"/>
    <w:rsid w:val="0064599F"/>
    <w:rsid w:val="006527BF"/>
    <w:rsid w:val="00660E3E"/>
    <w:rsid w:val="00662369"/>
    <w:rsid w:val="00662E74"/>
    <w:rsid w:val="00680C23"/>
    <w:rsid w:val="00683CF6"/>
    <w:rsid w:val="0069059B"/>
    <w:rsid w:val="00693766"/>
    <w:rsid w:val="006A23E9"/>
    <w:rsid w:val="006A3281"/>
    <w:rsid w:val="006B3D87"/>
    <w:rsid w:val="006B4888"/>
    <w:rsid w:val="006B5FEC"/>
    <w:rsid w:val="006C297B"/>
    <w:rsid w:val="006C2E45"/>
    <w:rsid w:val="006C359C"/>
    <w:rsid w:val="006C3CCC"/>
    <w:rsid w:val="006C5579"/>
    <w:rsid w:val="006D3FE5"/>
    <w:rsid w:val="006D6E8B"/>
    <w:rsid w:val="006D70DB"/>
    <w:rsid w:val="006D7FBB"/>
    <w:rsid w:val="006E206E"/>
    <w:rsid w:val="006E4594"/>
    <w:rsid w:val="006E737D"/>
    <w:rsid w:val="006E7AAD"/>
    <w:rsid w:val="006F1B63"/>
    <w:rsid w:val="006F37A0"/>
    <w:rsid w:val="006F3E1F"/>
    <w:rsid w:val="00713973"/>
    <w:rsid w:val="0071678E"/>
    <w:rsid w:val="00720A24"/>
    <w:rsid w:val="00720AB7"/>
    <w:rsid w:val="00722E44"/>
    <w:rsid w:val="0072590F"/>
    <w:rsid w:val="0072591B"/>
    <w:rsid w:val="007264D2"/>
    <w:rsid w:val="00732386"/>
    <w:rsid w:val="00734A3D"/>
    <w:rsid w:val="0073514D"/>
    <w:rsid w:val="00736367"/>
    <w:rsid w:val="007447F3"/>
    <w:rsid w:val="007461BD"/>
    <w:rsid w:val="0075499F"/>
    <w:rsid w:val="00760567"/>
    <w:rsid w:val="00764099"/>
    <w:rsid w:val="007661C8"/>
    <w:rsid w:val="0077098D"/>
    <w:rsid w:val="00771AAE"/>
    <w:rsid w:val="00777E3F"/>
    <w:rsid w:val="0078734B"/>
    <w:rsid w:val="007931FA"/>
    <w:rsid w:val="00797C5E"/>
    <w:rsid w:val="007A25D0"/>
    <w:rsid w:val="007A4861"/>
    <w:rsid w:val="007A710C"/>
    <w:rsid w:val="007A7BBA"/>
    <w:rsid w:val="007B0C50"/>
    <w:rsid w:val="007B221C"/>
    <w:rsid w:val="007B48F9"/>
    <w:rsid w:val="007C1A43"/>
    <w:rsid w:val="007C6F14"/>
    <w:rsid w:val="007D0951"/>
    <w:rsid w:val="007D7961"/>
    <w:rsid w:val="007F5C1F"/>
    <w:rsid w:val="0080013E"/>
    <w:rsid w:val="00813288"/>
    <w:rsid w:val="008168FC"/>
    <w:rsid w:val="00824C9A"/>
    <w:rsid w:val="00830996"/>
    <w:rsid w:val="00830B21"/>
    <w:rsid w:val="008345F1"/>
    <w:rsid w:val="0084105B"/>
    <w:rsid w:val="00843EAC"/>
    <w:rsid w:val="0085142E"/>
    <w:rsid w:val="008523E3"/>
    <w:rsid w:val="00863509"/>
    <w:rsid w:val="00865B07"/>
    <w:rsid w:val="008667EA"/>
    <w:rsid w:val="0086715C"/>
    <w:rsid w:val="00872E2A"/>
    <w:rsid w:val="0087637F"/>
    <w:rsid w:val="00877789"/>
    <w:rsid w:val="00880000"/>
    <w:rsid w:val="00882D4C"/>
    <w:rsid w:val="00883E9C"/>
    <w:rsid w:val="00892AD5"/>
    <w:rsid w:val="008970C7"/>
    <w:rsid w:val="008A0AD2"/>
    <w:rsid w:val="008A1512"/>
    <w:rsid w:val="008B7C03"/>
    <w:rsid w:val="008C0BCE"/>
    <w:rsid w:val="008C0E07"/>
    <w:rsid w:val="008C3F37"/>
    <w:rsid w:val="008D1500"/>
    <w:rsid w:val="008D28E8"/>
    <w:rsid w:val="008D2DA0"/>
    <w:rsid w:val="008D32B9"/>
    <w:rsid w:val="008D433B"/>
    <w:rsid w:val="008D4A16"/>
    <w:rsid w:val="008D4AAC"/>
    <w:rsid w:val="008E3579"/>
    <w:rsid w:val="008E566E"/>
    <w:rsid w:val="008F2C5D"/>
    <w:rsid w:val="0090161A"/>
    <w:rsid w:val="00901737"/>
    <w:rsid w:val="00901EB6"/>
    <w:rsid w:val="00902EDA"/>
    <w:rsid w:val="00904166"/>
    <w:rsid w:val="00904C62"/>
    <w:rsid w:val="00912FF6"/>
    <w:rsid w:val="009170DC"/>
    <w:rsid w:val="00922AF4"/>
    <w:rsid w:val="00922BA8"/>
    <w:rsid w:val="00924DAC"/>
    <w:rsid w:val="00927058"/>
    <w:rsid w:val="00931695"/>
    <w:rsid w:val="00937A17"/>
    <w:rsid w:val="00941CF7"/>
    <w:rsid w:val="00942750"/>
    <w:rsid w:val="009450CE"/>
    <w:rsid w:val="009459BB"/>
    <w:rsid w:val="00947179"/>
    <w:rsid w:val="00950BBB"/>
    <w:rsid w:val="0095164B"/>
    <w:rsid w:val="00954090"/>
    <w:rsid w:val="009572D9"/>
    <w:rsid w:val="009573E7"/>
    <w:rsid w:val="00961337"/>
    <w:rsid w:val="0096178A"/>
    <w:rsid w:val="00963E05"/>
    <w:rsid w:val="00964A45"/>
    <w:rsid w:val="00967843"/>
    <w:rsid w:val="00967D54"/>
    <w:rsid w:val="00971028"/>
    <w:rsid w:val="00971822"/>
    <w:rsid w:val="00972473"/>
    <w:rsid w:val="00977313"/>
    <w:rsid w:val="00977D33"/>
    <w:rsid w:val="00987FAF"/>
    <w:rsid w:val="00993B84"/>
    <w:rsid w:val="009948B0"/>
    <w:rsid w:val="00994B69"/>
    <w:rsid w:val="00996483"/>
    <w:rsid w:val="00996F5A"/>
    <w:rsid w:val="009A1D8F"/>
    <w:rsid w:val="009A2CAE"/>
    <w:rsid w:val="009A2FB8"/>
    <w:rsid w:val="009A5B9F"/>
    <w:rsid w:val="009B041A"/>
    <w:rsid w:val="009B19BA"/>
    <w:rsid w:val="009C37C3"/>
    <w:rsid w:val="009C7C86"/>
    <w:rsid w:val="009D2FF7"/>
    <w:rsid w:val="009D5162"/>
    <w:rsid w:val="009D6689"/>
    <w:rsid w:val="009D7459"/>
    <w:rsid w:val="009D75D8"/>
    <w:rsid w:val="009D781C"/>
    <w:rsid w:val="009E1437"/>
    <w:rsid w:val="009E22BA"/>
    <w:rsid w:val="009E42D1"/>
    <w:rsid w:val="009E4DF7"/>
    <w:rsid w:val="009E519E"/>
    <w:rsid w:val="009E7884"/>
    <w:rsid w:val="009E788A"/>
    <w:rsid w:val="009E7B40"/>
    <w:rsid w:val="009F080F"/>
    <w:rsid w:val="009F0CB5"/>
    <w:rsid w:val="009F0E08"/>
    <w:rsid w:val="009F2C80"/>
    <w:rsid w:val="009F5125"/>
    <w:rsid w:val="009F62F9"/>
    <w:rsid w:val="009F6E21"/>
    <w:rsid w:val="00A073D7"/>
    <w:rsid w:val="00A15C30"/>
    <w:rsid w:val="00A1763D"/>
    <w:rsid w:val="00A17CEC"/>
    <w:rsid w:val="00A22A08"/>
    <w:rsid w:val="00A241E2"/>
    <w:rsid w:val="00A26417"/>
    <w:rsid w:val="00A27EF0"/>
    <w:rsid w:val="00A3253E"/>
    <w:rsid w:val="00A36E9F"/>
    <w:rsid w:val="00A403BA"/>
    <w:rsid w:val="00A41922"/>
    <w:rsid w:val="00A41DD8"/>
    <w:rsid w:val="00A42361"/>
    <w:rsid w:val="00A50A03"/>
    <w:rsid w:val="00A50B20"/>
    <w:rsid w:val="00A51390"/>
    <w:rsid w:val="00A60D13"/>
    <w:rsid w:val="00A7223D"/>
    <w:rsid w:val="00A72745"/>
    <w:rsid w:val="00A76EFC"/>
    <w:rsid w:val="00A7705A"/>
    <w:rsid w:val="00A83FDA"/>
    <w:rsid w:val="00A84C5D"/>
    <w:rsid w:val="00A87D50"/>
    <w:rsid w:val="00A91010"/>
    <w:rsid w:val="00A97F29"/>
    <w:rsid w:val="00AA3331"/>
    <w:rsid w:val="00AA702E"/>
    <w:rsid w:val="00AA7D26"/>
    <w:rsid w:val="00AB0964"/>
    <w:rsid w:val="00AB2CD4"/>
    <w:rsid w:val="00AB5011"/>
    <w:rsid w:val="00AC7368"/>
    <w:rsid w:val="00AD16B9"/>
    <w:rsid w:val="00AD1D2C"/>
    <w:rsid w:val="00AD2904"/>
    <w:rsid w:val="00AE2004"/>
    <w:rsid w:val="00AE377D"/>
    <w:rsid w:val="00AF080E"/>
    <w:rsid w:val="00AF0EBA"/>
    <w:rsid w:val="00AF6423"/>
    <w:rsid w:val="00AF6F7E"/>
    <w:rsid w:val="00B02C8A"/>
    <w:rsid w:val="00B13C12"/>
    <w:rsid w:val="00B1586A"/>
    <w:rsid w:val="00B15EBF"/>
    <w:rsid w:val="00B170A5"/>
    <w:rsid w:val="00B17FBD"/>
    <w:rsid w:val="00B26433"/>
    <w:rsid w:val="00B313FE"/>
    <w:rsid w:val="00B315A6"/>
    <w:rsid w:val="00B31813"/>
    <w:rsid w:val="00B32FF0"/>
    <w:rsid w:val="00B33365"/>
    <w:rsid w:val="00B4205C"/>
    <w:rsid w:val="00B437C1"/>
    <w:rsid w:val="00B57B36"/>
    <w:rsid w:val="00B57E6F"/>
    <w:rsid w:val="00B6730B"/>
    <w:rsid w:val="00B70A43"/>
    <w:rsid w:val="00B74C89"/>
    <w:rsid w:val="00B812F1"/>
    <w:rsid w:val="00B81B9A"/>
    <w:rsid w:val="00B8686D"/>
    <w:rsid w:val="00B8799A"/>
    <w:rsid w:val="00B93F69"/>
    <w:rsid w:val="00B968C3"/>
    <w:rsid w:val="00B96B13"/>
    <w:rsid w:val="00B97CD3"/>
    <w:rsid w:val="00BA052A"/>
    <w:rsid w:val="00BA4C29"/>
    <w:rsid w:val="00BA5256"/>
    <w:rsid w:val="00BB1DDC"/>
    <w:rsid w:val="00BB5A2B"/>
    <w:rsid w:val="00BC30C9"/>
    <w:rsid w:val="00BC3DBE"/>
    <w:rsid w:val="00BD077D"/>
    <w:rsid w:val="00BD2B1F"/>
    <w:rsid w:val="00BD33EE"/>
    <w:rsid w:val="00BE14D5"/>
    <w:rsid w:val="00BE3E58"/>
    <w:rsid w:val="00BE6871"/>
    <w:rsid w:val="00BF30EA"/>
    <w:rsid w:val="00BF3394"/>
    <w:rsid w:val="00BF5617"/>
    <w:rsid w:val="00BF65FA"/>
    <w:rsid w:val="00C01146"/>
    <w:rsid w:val="00C01616"/>
    <w:rsid w:val="00C0162B"/>
    <w:rsid w:val="00C02571"/>
    <w:rsid w:val="00C04972"/>
    <w:rsid w:val="00C068ED"/>
    <w:rsid w:val="00C22E0C"/>
    <w:rsid w:val="00C31E28"/>
    <w:rsid w:val="00C345B1"/>
    <w:rsid w:val="00C40142"/>
    <w:rsid w:val="00C4165A"/>
    <w:rsid w:val="00C502D0"/>
    <w:rsid w:val="00C52C3C"/>
    <w:rsid w:val="00C56B31"/>
    <w:rsid w:val="00C57182"/>
    <w:rsid w:val="00C57863"/>
    <w:rsid w:val="00C60795"/>
    <w:rsid w:val="00C640AF"/>
    <w:rsid w:val="00C655FD"/>
    <w:rsid w:val="00C66C4D"/>
    <w:rsid w:val="00C75407"/>
    <w:rsid w:val="00C755F2"/>
    <w:rsid w:val="00C7640F"/>
    <w:rsid w:val="00C76833"/>
    <w:rsid w:val="00C870A8"/>
    <w:rsid w:val="00C877B5"/>
    <w:rsid w:val="00C94434"/>
    <w:rsid w:val="00C94C4A"/>
    <w:rsid w:val="00C97981"/>
    <w:rsid w:val="00CA0D4A"/>
    <w:rsid w:val="00CA0D75"/>
    <w:rsid w:val="00CA1C95"/>
    <w:rsid w:val="00CA271E"/>
    <w:rsid w:val="00CA34C9"/>
    <w:rsid w:val="00CA4547"/>
    <w:rsid w:val="00CA5A9C"/>
    <w:rsid w:val="00CA7B54"/>
    <w:rsid w:val="00CB33DB"/>
    <w:rsid w:val="00CB3AA1"/>
    <w:rsid w:val="00CC3810"/>
    <w:rsid w:val="00CC4C20"/>
    <w:rsid w:val="00CC5727"/>
    <w:rsid w:val="00CD0E9A"/>
    <w:rsid w:val="00CD3517"/>
    <w:rsid w:val="00CD5FE2"/>
    <w:rsid w:val="00CE7C68"/>
    <w:rsid w:val="00CF0827"/>
    <w:rsid w:val="00CF23E1"/>
    <w:rsid w:val="00CF288A"/>
    <w:rsid w:val="00CF7D43"/>
    <w:rsid w:val="00D00E40"/>
    <w:rsid w:val="00D02B4C"/>
    <w:rsid w:val="00D03CD0"/>
    <w:rsid w:val="00D040C4"/>
    <w:rsid w:val="00D14A08"/>
    <w:rsid w:val="00D15840"/>
    <w:rsid w:val="00D204F5"/>
    <w:rsid w:val="00D20AD1"/>
    <w:rsid w:val="00D371EE"/>
    <w:rsid w:val="00D40CF9"/>
    <w:rsid w:val="00D46B7E"/>
    <w:rsid w:val="00D4736D"/>
    <w:rsid w:val="00D57A96"/>
    <w:rsid w:val="00D57C84"/>
    <w:rsid w:val="00D6057D"/>
    <w:rsid w:val="00D6248E"/>
    <w:rsid w:val="00D6476D"/>
    <w:rsid w:val="00D648EC"/>
    <w:rsid w:val="00D66141"/>
    <w:rsid w:val="00D712F6"/>
    <w:rsid w:val="00D71640"/>
    <w:rsid w:val="00D72DF9"/>
    <w:rsid w:val="00D815C8"/>
    <w:rsid w:val="00D836C5"/>
    <w:rsid w:val="00D84576"/>
    <w:rsid w:val="00D92994"/>
    <w:rsid w:val="00D95654"/>
    <w:rsid w:val="00DA0DEE"/>
    <w:rsid w:val="00DA1399"/>
    <w:rsid w:val="00DA2409"/>
    <w:rsid w:val="00DA24C6"/>
    <w:rsid w:val="00DA4D7B"/>
    <w:rsid w:val="00DA6ED8"/>
    <w:rsid w:val="00DA72AB"/>
    <w:rsid w:val="00DB3233"/>
    <w:rsid w:val="00DD271C"/>
    <w:rsid w:val="00DD2A62"/>
    <w:rsid w:val="00DD3447"/>
    <w:rsid w:val="00DE264A"/>
    <w:rsid w:val="00DE7BD0"/>
    <w:rsid w:val="00DF1569"/>
    <w:rsid w:val="00DF5072"/>
    <w:rsid w:val="00DF5BA1"/>
    <w:rsid w:val="00DF661C"/>
    <w:rsid w:val="00E028DD"/>
    <w:rsid w:val="00E02D18"/>
    <w:rsid w:val="00E041E7"/>
    <w:rsid w:val="00E045E5"/>
    <w:rsid w:val="00E12DEF"/>
    <w:rsid w:val="00E17D97"/>
    <w:rsid w:val="00E22351"/>
    <w:rsid w:val="00E23CA1"/>
    <w:rsid w:val="00E30306"/>
    <w:rsid w:val="00E33DD7"/>
    <w:rsid w:val="00E409A8"/>
    <w:rsid w:val="00E50A91"/>
    <w:rsid w:val="00E50C12"/>
    <w:rsid w:val="00E61228"/>
    <w:rsid w:val="00E63676"/>
    <w:rsid w:val="00E65B91"/>
    <w:rsid w:val="00E7209D"/>
    <w:rsid w:val="00E72EAD"/>
    <w:rsid w:val="00E75151"/>
    <w:rsid w:val="00E77223"/>
    <w:rsid w:val="00E813A0"/>
    <w:rsid w:val="00E8528B"/>
    <w:rsid w:val="00E85B94"/>
    <w:rsid w:val="00E86D17"/>
    <w:rsid w:val="00E870D8"/>
    <w:rsid w:val="00E94456"/>
    <w:rsid w:val="00E95BD8"/>
    <w:rsid w:val="00E978D0"/>
    <w:rsid w:val="00EA4613"/>
    <w:rsid w:val="00EA7F91"/>
    <w:rsid w:val="00EB0AD2"/>
    <w:rsid w:val="00EB1523"/>
    <w:rsid w:val="00EB62A1"/>
    <w:rsid w:val="00EC0E49"/>
    <w:rsid w:val="00EC101F"/>
    <w:rsid w:val="00EC1D9F"/>
    <w:rsid w:val="00EC6BF6"/>
    <w:rsid w:val="00ED30B3"/>
    <w:rsid w:val="00ED3E15"/>
    <w:rsid w:val="00ED401D"/>
    <w:rsid w:val="00ED6143"/>
    <w:rsid w:val="00EE0131"/>
    <w:rsid w:val="00EE0674"/>
    <w:rsid w:val="00EE17B0"/>
    <w:rsid w:val="00EE5F29"/>
    <w:rsid w:val="00EE7659"/>
    <w:rsid w:val="00EF06D9"/>
    <w:rsid w:val="00EF0B4E"/>
    <w:rsid w:val="00EF125B"/>
    <w:rsid w:val="00F02DFD"/>
    <w:rsid w:val="00F26557"/>
    <w:rsid w:val="00F3049E"/>
    <w:rsid w:val="00F30C64"/>
    <w:rsid w:val="00F32BA2"/>
    <w:rsid w:val="00F32CDB"/>
    <w:rsid w:val="00F343AA"/>
    <w:rsid w:val="00F359D9"/>
    <w:rsid w:val="00F35A3E"/>
    <w:rsid w:val="00F35E15"/>
    <w:rsid w:val="00F44043"/>
    <w:rsid w:val="00F44A5E"/>
    <w:rsid w:val="00F51F06"/>
    <w:rsid w:val="00F558CD"/>
    <w:rsid w:val="00F565FE"/>
    <w:rsid w:val="00F63A70"/>
    <w:rsid w:val="00F63D8C"/>
    <w:rsid w:val="00F73A6A"/>
    <w:rsid w:val="00F7534E"/>
    <w:rsid w:val="00F772F0"/>
    <w:rsid w:val="00F80B5F"/>
    <w:rsid w:val="00F80F0A"/>
    <w:rsid w:val="00F84A61"/>
    <w:rsid w:val="00F91B61"/>
    <w:rsid w:val="00F92B7F"/>
    <w:rsid w:val="00F93EDF"/>
    <w:rsid w:val="00F94F1F"/>
    <w:rsid w:val="00F95ABB"/>
    <w:rsid w:val="00F9771E"/>
    <w:rsid w:val="00FA1802"/>
    <w:rsid w:val="00FA21D0"/>
    <w:rsid w:val="00FA44E5"/>
    <w:rsid w:val="00FA5473"/>
    <w:rsid w:val="00FA5F5F"/>
    <w:rsid w:val="00FB1D6A"/>
    <w:rsid w:val="00FB30BB"/>
    <w:rsid w:val="00FB4B5D"/>
    <w:rsid w:val="00FB730C"/>
    <w:rsid w:val="00FC2695"/>
    <w:rsid w:val="00FC3E03"/>
    <w:rsid w:val="00FC3FC1"/>
    <w:rsid w:val="00FC4131"/>
    <w:rsid w:val="00FC7B43"/>
    <w:rsid w:val="00FD30E9"/>
    <w:rsid w:val="00FF581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7F5C1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5.png"/><Relationship Id="rId17" Type="http://schemas.microsoft.com/office/2007/relationships/hdphoto" Target="media/hdphoto3.wdp"/><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1.emf"/><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10.emf"/><Relationship Id="rId10" Type="http://schemas.openxmlformats.org/officeDocument/2006/relationships/image" Target="media/image3.emf"/><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9.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24</Words>
  <Characters>19523</Characters>
  <Application>Microsoft Office Word</Application>
  <DocSecurity>0</DocSecurity>
  <Lines>162</Lines>
  <Paragraphs>4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Manager/>
  <Company>Dipartimento CMIC - Politecnico di Milano</Company>
  <LinksUpToDate>false</LinksUpToDate>
  <CharactersWithSpaces>22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uro Pierucci</cp:lastModifiedBy>
  <cp:revision>2</cp:revision>
  <cp:lastPrinted>2023-12-08T14:58:00Z</cp:lastPrinted>
  <dcterms:created xsi:type="dcterms:W3CDTF">2024-03-13T11:48:00Z</dcterms:created>
  <dcterms:modified xsi:type="dcterms:W3CDTF">2024-03-13T11: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